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AE102" w14:textId="77777777" w:rsidR="00E63DA5" w:rsidRPr="00E63DA5" w:rsidRDefault="00E63DA5" w:rsidP="00E63DA5">
      <w:pPr>
        <w:jc w:val="center"/>
        <w:rPr>
          <w:rFonts w:ascii="DM Sans" w:eastAsia="DM Sans Regular" w:hAnsi="DM Sans" w:cs="DM Sans Regular"/>
          <w:sz w:val="32"/>
          <w:szCs w:val="32"/>
          <w:lang w:val="en-GB"/>
        </w:rPr>
      </w:pPr>
      <w:r w:rsidRPr="00E63DA5">
        <w:rPr>
          <w:rFonts w:ascii="DM Sans" w:hAnsi="DM Sans"/>
          <w:sz w:val="32"/>
          <w:szCs w:val="32"/>
          <w:lang w:val="en-GB"/>
        </w:rPr>
        <w:t>CALL FOR APPLICATIONS</w:t>
      </w:r>
      <w:r w:rsidRPr="00E63DA5">
        <w:rPr>
          <w:rFonts w:ascii="DM Sans" w:eastAsia="DM Sans Regular" w:hAnsi="DM Sans" w:cs="DM Sans Regular"/>
          <w:sz w:val="32"/>
          <w:szCs w:val="32"/>
          <w:lang w:val="en-GB"/>
        </w:rPr>
        <w:t xml:space="preserve"> </w:t>
      </w:r>
    </w:p>
    <w:p w14:paraId="3DC4A55C" w14:textId="77777777" w:rsidR="00E63DA5" w:rsidRPr="00E63DA5" w:rsidRDefault="00E63DA5" w:rsidP="00E63DA5">
      <w:pPr>
        <w:jc w:val="center"/>
        <w:rPr>
          <w:rFonts w:ascii="DM Sans" w:hAnsi="DM Sans"/>
          <w:b/>
          <w:bCs/>
          <w:lang w:val="en-GB"/>
        </w:rPr>
      </w:pPr>
    </w:p>
    <w:p w14:paraId="0EBF76C3" w14:textId="6EA16FEE" w:rsidR="0018094A" w:rsidRPr="00226061" w:rsidRDefault="1DFE1511" w:rsidP="00E63DA5">
      <w:pPr>
        <w:jc w:val="center"/>
        <w:rPr>
          <w:rFonts w:ascii="DM Sans" w:eastAsia="DM Sans" w:hAnsi="DM Sans" w:cs="DM Sans"/>
          <w:b/>
          <w:bCs/>
          <w:sz w:val="32"/>
          <w:szCs w:val="32"/>
          <w:lang w:val="en-GB"/>
        </w:rPr>
      </w:pPr>
      <w:r w:rsidRPr="00785179">
        <w:rPr>
          <w:rFonts w:ascii="DM Sans" w:eastAsia="DM Sans Regular" w:hAnsi="DM Sans" w:cs="DM Sans Regular"/>
          <w:b/>
          <w:bCs/>
          <w:sz w:val="32"/>
          <w:szCs w:val="32"/>
          <w:lang w:val="en-GB"/>
        </w:rPr>
        <w:t>“</w:t>
      </w:r>
      <w:r w:rsidRPr="00785179">
        <w:rPr>
          <w:rFonts w:ascii="DM Sans" w:eastAsia="DM Sans" w:hAnsi="DM Sans" w:cs="DM Sans"/>
          <w:b/>
          <w:bCs/>
          <w:sz w:val="32"/>
          <w:szCs w:val="32"/>
          <w:lang w:val="en-GB"/>
        </w:rPr>
        <w:t xml:space="preserve">Transform4Europe International Conference-Hackathon for the Innovative Teaching and Learning Methods in Higher Education </w:t>
      </w:r>
      <w:r w:rsidRPr="1DFE1511">
        <w:rPr>
          <w:rFonts w:ascii="DM Sans" w:eastAsia="DM Sans" w:hAnsi="DM Sans" w:cs="DM Sans"/>
          <w:b/>
          <w:bCs/>
          <w:sz w:val="32"/>
          <w:szCs w:val="32"/>
          <w:lang w:val="en-GB"/>
        </w:rPr>
        <w:t>(</w:t>
      </w:r>
      <w:r w:rsidRPr="00785179">
        <w:rPr>
          <w:rFonts w:ascii="DM Sans" w:eastAsia="DM Sans" w:hAnsi="DM Sans" w:cs="DM Sans"/>
          <w:b/>
          <w:bCs/>
          <w:sz w:val="32"/>
          <w:szCs w:val="32"/>
          <w:lang w:val="en-GB"/>
        </w:rPr>
        <w:t>INNO-METHODS)”</w:t>
      </w:r>
    </w:p>
    <w:p w14:paraId="185A3EE1" w14:textId="434EB6B9" w:rsidR="00E63DA5" w:rsidRPr="00E63DA5" w:rsidRDefault="00E63DA5" w:rsidP="1DFE1511">
      <w:pPr>
        <w:jc w:val="center"/>
        <w:rPr>
          <w:rFonts w:ascii="DM Sans" w:hAnsi="DM Sans"/>
          <w:b/>
          <w:bCs/>
          <w:lang w:val="en-GB"/>
        </w:rPr>
      </w:pPr>
    </w:p>
    <w:p w14:paraId="3239CB45" w14:textId="718D7DC7" w:rsidR="003916EE" w:rsidRPr="00E63DA5" w:rsidRDefault="003916EE" w:rsidP="00785179">
      <w:pPr>
        <w:jc w:val="center"/>
        <w:rPr>
          <w:rFonts w:ascii="DM Sans" w:eastAsia="DM Sans Regular" w:hAnsi="DM Sans" w:cs="DM Sans Regular"/>
          <w:lang w:val="en-GB"/>
        </w:rPr>
      </w:pPr>
      <w:r w:rsidRPr="00E63DA5">
        <w:rPr>
          <w:rFonts w:ascii="DM Sans" w:eastAsia="DM Sans Regular" w:hAnsi="DM Sans" w:cs="DM Sans Regular"/>
          <w:lang w:val="en-GB"/>
        </w:rPr>
        <w:t>24-27 October 2022, VYTAUTAS MAGNUS UNIVERSITY, KAUNAS, LITHUANIA</w:t>
      </w:r>
    </w:p>
    <w:p w14:paraId="2E675076" w14:textId="05535702" w:rsidR="1DFE1511" w:rsidRPr="00E63DA5" w:rsidRDefault="1DFE1511" w:rsidP="1DFE1511">
      <w:pPr>
        <w:jc w:val="both"/>
        <w:rPr>
          <w:rFonts w:ascii="DM Sans" w:hAnsi="DM Sans"/>
          <w:lang w:val="en-GB"/>
        </w:rPr>
      </w:pPr>
    </w:p>
    <w:p w14:paraId="093EDAA7" w14:textId="4B56FB81" w:rsidR="00ED177C" w:rsidRPr="00E63DA5" w:rsidRDefault="001D6F9C" w:rsidP="00ED177C">
      <w:pPr>
        <w:spacing w:after="240"/>
        <w:jc w:val="both"/>
        <w:rPr>
          <w:rFonts w:ascii="DM Sans" w:eastAsia="DM Sans Regular" w:hAnsi="DM Sans" w:cs="DM Sans Regular"/>
          <w:lang w:val="en-GB"/>
        </w:rPr>
      </w:pPr>
      <w:r w:rsidRPr="00E63DA5">
        <w:rPr>
          <w:rFonts w:ascii="DM Sans" w:eastAsia="DM Sans Regular" w:hAnsi="DM Sans" w:cs="DM Sans Regular"/>
          <w:lang w:val="en-GB"/>
        </w:rPr>
        <w:t xml:space="preserve">The first Transform4Europe conference for innovative teaching will share the best educational practices, assess challenges, and share the experiences of working in post-Covid-19 conditions both within this European Alliance and beyond. </w:t>
      </w:r>
    </w:p>
    <w:p w14:paraId="4820A998" w14:textId="59247361" w:rsidR="00F20551" w:rsidRPr="00E63DA5" w:rsidRDefault="246B8879" w:rsidP="00ED177C">
      <w:pPr>
        <w:spacing w:after="240"/>
        <w:jc w:val="both"/>
        <w:rPr>
          <w:rFonts w:ascii="DM Sans" w:eastAsia="DM Sans Regular" w:hAnsi="DM Sans" w:cs="DM Sans Regular"/>
          <w:lang w:val="en-GB"/>
        </w:rPr>
      </w:pPr>
      <w:r w:rsidRPr="00E63DA5">
        <w:rPr>
          <w:rFonts w:ascii="DM Sans" w:eastAsia="DM Sans Regular" w:hAnsi="DM Sans" w:cs="DM Sans Regular"/>
          <w:lang w:val="en-GB"/>
        </w:rPr>
        <w:t>The Covid-19 pandemic induced a radical shift toward digitally enhanced learning and teaching (DELT). Daily, teachers use technology to improve interaction, engagement, and understanding within their classrooms and lecture theatres.</w:t>
      </w:r>
      <w:r w:rsidRPr="00E63DA5">
        <w:rPr>
          <w:rFonts w:ascii="DM Sans" w:hAnsi="DM Sans"/>
        </w:rPr>
        <w:t xml:space="preserve"> </w:t>
      </w:r>
      <w:r w:rsidRPr="00E63DA5">
        <w:rPr>
          <w:rFonts w:ascii="DM Sans" w:eastAsia="DM Sans Regular" w:hAnsi="DM Sans" w:cs="DM Sans Regular"/>
          <w:lang w:val="en-GB"/>
        </w:rPr>
        <w:t>We look forward to welcoming you to Vytautas Magnus University (Kaunas, Lithuania) to discuss these and other questions.</w:t>
      </w:r>
    </w:p>
    <w:p w14:paraId="5F7A6DA5" w14:textId="28D697C6" w:rsidR="003916EE" w:rsidRPr="00E63DA5" w:rsidRDefault="246B8879" w:rsidP="716AB833">
      <w:pPr>
        <w:jc w:val="both"/>
        <w:rPr>
          <w:rFonts w:ascii="DM Sans" w:eastAsia="DM Sans Regular" w:hAnsi="DM Sans" w:cs="DM Sans Regular"/>
          <w:lang w:val="en-GB"/>
        </w:rPr>
      </w:pPr>
      <w:r w:rsidRPr="00E63DA5">
        <w:rPr>
          <w:rFonts w:ascii="DM Sans" w:eastAsia="DM Sans Regular" w:hAnsi="DM Sans" w:cs="DM Sans Regular"/>
          <w:lang w:val="en-GB"/>
        </w:rPr>
        <w:t xml:space="preserve">One line of discussions will explore new solutions and review the experiences while the other part (the Hackathon) will focus on the practical application and development of innovative approaches and methods of teaching / learning in HE. This conference aims to foster exchange between teaching staff and give visibility to the teachers who have contributed to the delivery of innovative teaching projects and the Transform4Europe Teaching Academy’s </w:t>
      </w:r>
      <w:proofErr w:type="gramStart"/>
      <w:r w:rsidRPr="00E63DA5">
        <w:rPr>
          <w:rFonts w:ascii="DM Sans" w:eastAsia="DM Sans Regular" w:hAnsi="DM Sans" w:cs="DM Sans Regular"/>
          <w:lang w:val="en-GB"/>
        </w:rPr>
        <w:t>activities as a whole</w:t>
      </w:r>
      <w:proofErr w:type="gramEnd"/>
      <w:r w:rsidRPr="00E63DA5">
        <w:rPr>
          <w:rFonts w:ascii="DM Sans" w:eastAsia="DM Sans Regular" w:hAnsi="DM Sans" w:cs="DM Sans Regular"/>
          <w:lang w:val="en-GB"/>
        </w:rPr>
        <w:t>.</w:t>
      </w:r>
    </w:p>
    <w:p w14:paraId="4E23B7E0" w14:textId="77777777" w:rsidR="00785179" w:rsidRPr="00E63DA5" w:rsidRDefault="00785179" w:rsidP="00785179">
      <w:pPr>
        <w:jc w:val="both"/>
        <w:rPr>
          <w:rFonts w:ascii="DM Sans" w:hAnsi="DM Sans"/>
          <w:b/>
          <w:bCs/>
          <w:color w:val="000000" w:themeColor="text1"/>
          <w:lang w:val="en-GB"/>
        </w:rPr>
      </w:pPr>
    </w:p>
    <w:p w14:paraId="0CD8E3D5" w14:textId="2EE44CCC" w:rsidR="1DFE1511" w:rsidRPr="00E63DA5" w:rsidRDefault="246B8879" w:rsidP="246B8879">
      <w:pPr>
        <w:jc w:val="both"/>
        <w:rPr>
          <w:rFonts w:ascii="DM Sans" w:hAnsi="DM Sans"/>
          <w:b/>
          <w:bCs/>
          <w:color w:val="000000" w:themeColor="text1"/>
          <w:lang w:val="en-GB"/>
        </w:rPr>
      </w:pPr>
      <w:r w:rsidRPr="00E63DA5">
        <w:rPr>
          <w:rFonts w:ascii="DM Sans" w:hAnsi="DM Sans"/>
          <w:b/>
          <w:bCs/>
          <w:color w:val="000000" w:themeColor="text1"/>
          <w:lang w:val="en-GB"/>
        </w:rPr>
        <w:t>The sub-themes of the first INNO-METHODS conference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3150"/>
        <w:gridCol w:w="5910"/>
      </w:tblGrid>
      <w:tr w:rsidR="1DFE1511" w:rsidRPr="00E63DA5" w14:paraId="3166CC64" w14:textId="77777777" w:rsidTr="246B8879">
        <w:tc>
          <w:tcPr>
            <w:tcW w:w="3150" w:type="dxa"/>
          </w:tcPr>
          <w:p w14:paraId="3E20EF40" w14:textId="55DE94B8" w:rsidR="0BACF87C" w:rsidRPr="00E63DA5" w:rsidRDefault="0BACF87C" w:rsidP="1DFE1511">
            <w:pPr>
              <w:rPr>
                <w:rFonts w:ascii="DM Sans" w:eastAsia="DM Sans Regular" w:hAnsi="DM Sans" w:cs="DM Sans Regular"/>
                <w:lang w:val="en-GB"/>
              </w:rPr>
            </w:pPr>
            <w:r w:rsidRPr="00E63DA5">
              <w:rPr>
                <w:rFonts w:ascii="DM Sans" w:eastAsia="DM Sans Regular" w:hAnsi="DM Sans" w:cs="DM Sans Regular"/>
                <w:lang w:val="en-GB"/>
              </w:rPr>
              <w:t>Enhancing students’ globally responsible entrepreneurial mindset</w:t>
            </w:r>
          </w:p>
        </w:tc>
        <w:tc>
          <w:tcPr>
            <w:tcW w:w="5910" w:type="dxa"/>
          </w:tcPr>
          <w:p w14:paraId="193FFE5A" w14:textId="4BA68643" w:rsidR="0BACF87C" w:rsidRPr="00E63DA5" w:rsidRDefault="246B8879" w:rsidP="006B32DB">
            <w:pPr>
              <w:jc w:val="both"/>
              <w:rPr>
                <w:rFonts w:ascii="DM Sans" w:hAnsi="DM Sans"/>
                <w:color w:val="000000" w:themeColor="text1"/>
              </w:rPr>
            </w:pPr>
            <w:r w:rsidRPr="00E63DA5">
              <w:rPr>
                <w:rFonts w:ascii="DM Sans" w:hAnsi="DM Sans"/>
                <w:color w:val="000000" w:themeColor="text1"/>
              </w:rPr>
              <w:t xml:space="preserve">Knowledge entrepreneurship differs from the traditional economic concept of entrepreneurship in that it does not just aim at producing or maximizing monetary profit but rather the enhancement of knowledge production and the development of knowledge and expertise through an applied approach. The knowledge-entrepreneurial mindset is characterized by specific competencies (creating new values, reconciling tensions and dilemmas, taking responsibility) and specific knowledge (systemic, critical, </w:t>
            </w:r>
            <w:proofErr w:type="gramStart"/>
            <w:r w:rsidRPr="00E63DA5">
              <w:rPr>
                <w:rFonts w:ascii="DM Sans" w:hAnsi="DM Sans"/>
                <w:color w:val="000000" w:themeColor="text1"/>
              </w:rPr>
              <w:t>generative</w:t>
            </w:r>
            <w:proofErr w:type="gramEnd"/>
            <w:r w:rsidRPr="00E63DA5">
              <w:rPr>
                <w:rFonts w:ascii="DM Sans" w:hAnsi="DM Sans"/>
                <w:color w:val="000000" w:themeColor="text1"/>
              </w:rPr>
              <w:t xml:space="preserve"> and reflexive, with both societal and scientific impact).</w:t>
            </w:r>
          </w:p>
          <w:p w14:paraId="7CBFF7FC" w14:textId="713855C9" w:rsidR="006B32DB" w:rsidRPr="00E63DA5" w:rsidRDefault="006B32DB" w:rsidP="006B32DB">
            <w:pPr>
              <w:jc w:val="both"/>
              <w:rPr>
                <w:rFonts w:ascii="DM Sans" w:hAnsi="DM Sans"/>
              </w:rPr>
            </w:pPr>
          </w:p>
        </w:tc>
      </w:tr>
      <w:tr w:rsidR="1DFE1511" w:rsidRPr="00E63DA5" w14:paraId="016E40C9" w14:textId="77777777" w:rsidTr="246B8879">
        <w:tc>
          <w:tcPr>
            <w:tcW w:w="3150" w:type="dxa"/>
          </w:tcPr>
          <w:p w14:paraId="0A29662D" w14:textId="5C768622" w:rsidR="41448B69" w:rsidRPr="00E63DA5" w:rsidRDefault="41448B69" w:rsidP="1DFE1511">
            <w:pPr>
              <w:rPr>
                <w:rFonts w:ascii="DM Sans" w:eastAsia="DM Sans Regular" w:hAnsi="DM Sans" w:cs="DM Sans Regular"/>
                <w:color w:val="000000" w:themeColor="text1"/>
                <w:lang w:val="en-GB"/>
              </w:rPr>
            </w:pPr>
            <w:r w:rsidRPr="00E63DA5">
              <w:rPr>
                <w:rFonts w:ascii="DM Sans" w:eastAsia="DM Sans Regular" w:hAnsi="DM Sans" w:cs="DM Sans Regular"/>
                <w:color w:val="000000" w:themeColor="text1"/>
                <w:lang w:val="en-GB"/>
              </w:rPr>
              <w:lastRenderedPageBreak/>
              <w:t xml:space="preserve">Inclusive learning and teaching in higher education </w:t>
            </w:r>
          </w:p>
        </w:tc>
        <w:tc>
          <w:tcPr>
            <w:tcW w:w="5910" w:type="dxa"/>
          </w:tcPr>
          <w:p w14:paraId="6C771078" w14:textId="2CB51AA5" w:rsidR="006B32DB" w:rsidRPr="00E63DA5" w:rsidRDefault="246B8879" w:rsidP="006B32DB">
            <w:pPr>
              <w:jc w:val="both"/>
              <w:rPr>
                <w:rFonts w:ascii="DM Sans" w:eastAsia="DM Sans Regular" w:hAnsi="DM Sans" w:cs="DM Sans Regular"/>
                <w:color w:val="000000" w:themeColor="text1"/>
                <w:lang w:val="en-GB"/>
              </w:rPr>
            </w:pPr>
            <w:r w:rsidRPr="00E63DA5">
              <w:rPr>
                <w:rFonts w:ascii="DM Sans" w:eastAsia="DM Sans Regular" w:hAnsi="DM Sans" w:cs="DM Sans Regular"/>
                <w:color w:val="000000" w:themeColor="text1"/>
                <w:lang w:val="en-GB"/>
              </w:rPr>
              <w:t xml:space="preserve">Inclusive education is paramount to high-quality education for all learners and the development of a society that embraces diversity and respects the rights and dignity of all. Inclusive learning and teaching refer to the ways in which pedagogy, curricula and assessment are designed and delivered to engage students in learning that is meaningful, </w:t>
            </w:r>
            <w:proofErr w:type="gramStart"/>
            <w:r w:rsidRPr="00E63DA5">
              <w:rPr>
                <w:rFonts w:ascii="DM Sans" w:eastAsia="DM Sans Regular" w:hAnsi="DM Sans" w:cs="DM Sans Regular"/>
                <w:color w:val="000000" w:themeColor="text1"/>
                <w:lang w:val="en-GB"/>
              </w:rPr>
              <w:t>relevant</w:t>
            </w:r>
            <w:proofErr w:type="gramEnd"/>
            <w:r w:rsidRPr="00E63DA5">
              <w:rPr>
                <w:rFonts w:ascii="DM Sans" w:eastAsia="DM Sans Regular" w:hAnsi="DM Sans" w:cs="DM Sans Regular"/>
                <w:color w:val="000000" w:themeColor="text1"/>
                <w:lang w:val="en-GB"/>
              </w:rPr>
              <w:t xml:space="preserve"> and accessible to all.</w:t>
            </w:r>
          </w:p>
        </w:tc>
      </w:tr>
      <w:tr w:rsidR="1DFE1511" w:rsidRPr="00E63DA5" w14:paraId="09C2DC47" w14:textId="77777777" w:rsidTr="246B8879">
        <w:tc>
          <w:tcPr>
            <w:tcW w:w="3150" w:type="dxa"/>
          </w:tcPr>
          <w:p w14:paraId="706AAB89" w14:textId="305068A2" w:rsidR="3126EB41" w:rsidRPr="00E63DA5" w:rsidRDefault="3126EB41" w:rsidP="1DFE1511">
            <w:pPr>
              <w:jc w:val="both"/>
              <w:rPr>
                <w:rStyle w:val="normaltextrun"/>
                <w:rFonts w:ascii="DM Sans" w:eastAsia="DM Sans Regular" w:hAnsi="DM Sans" w:cs="DM Sans Regular"/>
                <w:color w:val="000000" w:themeColor="text1"/>
              </w:rPr>
            </w:pPr>
            <w:r w:rsidRPr="00E63DA5">
              <w:rPr>
                <w:rStyle w:val="normaltextrun"/>
                <w:rFonts w:ascii="DM Sans" w:eastAsia="DM Sans Regular" w:hAnsi="DM Sans" w:cs="DM Sans Regular"/>
                <w:color w:val="000000" w:themeColor="text1"/>
              </w:rPr>
              <w:t>Digitally</w:t>
            </w:r>
            <w:r w:rsidR="00D72088" w:rsidRPr="00E63DA5">
              <w:rPr>
                <w:rStyle w:val="normaltextrun"/>
                <w:rFonts w:ascii="DM Sans" w:eastAsia="DM Sans Regular" w:hAnsi="DM Sans" w:cs="DM Sans Regular"/>
                <w:color w:val="000000" w:themeColor="text1"/>
              </w:rPr>
              <w:t xml:space="preserve"> </w:t>
            </w:r>
            <w:r w:rsidRPr="00E63DA5">
              <w:rPr>
                <w:rStyle w:val="normaltextrun"/>
                <w:rFonts w:ascii="DM Sans" w:eastAsia="DM Sans Regular" w:hAnsi="DM Sans" w:cs="DM Sans Regular"/>
                <w:color w:val="000000" w:themeColor="text1"/>
              </w:rPr>
              <w:t xml:space="preserve">enhanced learning, </w:t>
            </w:r>
            <w:r w:rsidR="003150B0" w:rsidRPr="00E63DA5">
              <w:rPr>
                <w:rStyle w:val="normaltextrun"/>
                <w:rFonts w:ascii="DM Sans" w:eastAsia="DM Sans Regular" w:hAnsi="DM Sans" w:cs="DM Sans Regular"/>
                <w:color w:val="000000" w:themeColor="text1"/>
              </w:rPr>
              <w:t>teaching,</w:t>
            </w:r>
            <w:r w:rsidRPr="00E63DA5">
              <w:rPr>
                <w:rStyle w:val="normaltextrun"/>
                <w:rFonts w:ascii="DM Sans" w:eastAsia="DM Sans Regular" w:hAnsi="DM Sans" w:cs="DM Sans Regular"/>
                <w:color w:val="000000" w:themeColor="text1"/>
              </w:rPr>
              <w:t xml:space="preserve"> and assessment</w:t>
            </w:r>
          </w:p>
          <w:p w14:paraId="4D40CEB0" w14:textId="1D313765" w:rsidR="1DFE1511" w:rsidRPr="00E63DA5" w:rsidRDefault="1DFE1511" w:rsidP="1DFE1511">
            <w:pPr>
              <w:jc w:val="both"/>
              <w:rPr>
                <w:rStyle w:val="normaltextrun"/>
                <w:rFonts w:ascii="DM Sans" w:eastAsia="DM Sans Regular" w:hAnsi="DM Sans" w:cs="DM Sans Regular"/>
                <w:color w:val="000000" w:themeColor="text1"/>
                <w:lang w:val="lt-LT"/>
              </w:rPr>
            </w:pPr>
          </w:p>
        </w:tc>
        <w:tc>
          <w:tcPr>
            <w:tcW w:w="5910" w:type="dxa"/>
          </w:tcPr>
          <w:p w14:paraId="06CA782B" w14:textId="465E61FA" w:rsidR="006B32DB" w:rsidRPr="00E63DA5" w:rsidRDefault="246B8879" w:rsidP="006B32DB">
            <w:pPr>
              <w:jc w:val="both"/>
              <w:rPr>
                <w:rFonts w:ascii="DM Sans" w:eastAsia="DM Sans Regular" w:hAnsi="DM Sans" w:cs="DM Sans Regular"/>
                <w:color w:val="000000" w:themeColor="text1"/>
              </w:rPr>
            </w:pPr>
            <w:r w:rsidRPr="00E63DA5">
              <w:rPr>
                <w:rFonts w:ascii="DM Sans" w:eastAsia="DM Sans Regular" w:hAnsi="DM Sans" w:cs="DM Sans Regular"/>
                <w:color w:val="000000" w:themeColor="text1"/>
              </w:rPr>
              <w:t xml:space="preserve">The Covid-19 pandemic induced a radical shift toward digitally enhanced learning and teaching (DELT) and </w:t>
            </w:r>
            <w:r w:rsidRPr="00E63DA5">
              <w:rPr>
                <w:rFonts w:ascii="DM Sans" w:eastAsia="Segoe UI" w:hAnsi="DM Sans" w:cs="Segoe UI"/>
                <w:color w:val="333333"/>
              </w:rPr>
              <w:t>e-assessment strategies</w:t>
            </w:r>
            <w:r w:rsidRPr="00E63DA5">
              <w:rPr>
                <w:rFonts w:ascii="DM Sans" w:eastAsia="DM Sans Regular" w:hAnsi="DM Sans" w:cs="DM Sans Regular"/>
                <w:color w:val="000000" w:themeColor="text1"/>
              </w:rPr>
              <w:t>. DELT refers to any type of learning or/and teaching that is accompanied or supported by technology to improve students’ interaction, engagement, and understanding within their classrooms and lecture theatres.</w:t>
            </w:r>
          </w:p>
        </w:tc>
      </w:tr>
      <w:tr w:rsidR="1DFE1511" w:rsidRPr="00E63DA5" w14:paraId="1A356077" w14:textId="77777777" w:rsidTr="246B8879">
        <w:tc>
          <w:tcPr>
            <w:tcW w:w="3150" w:type="dxa"/>
          </w:tcPr>
          <w:p w14:paraId="51BBE54A" w14:textId="02753854" w:rsidR="39C4FE83" w:rsidRPr="00E63DA5" w:rsidRDefault="246B8879" w:rsidP="1DFE1511">
            <w:pPr>
              <w:rPr>
                <w:rFonts w:ascii="DM Sans" w:eastAsia="DM Sans Regular" w:hAnsi="DM Sans" w:cs="DM Sans Regular"/>
                <w:color w:val="000000" w:themeColor="text1"/>
              </w:rPr>
            </w:pPr>
            <w:r w:rsidRPr="00E63DA5">
              <w:rPr>
                <w:rFonts w:ascii="DM Sans" w:eastAsia="DM Sans Regular" w:hAnsi="DM Sans" w:cs="DM Sans Regular"/>
                <w:color w:val="000000" w:themeColor="text1"/>
              </w:rPr>
              <w:t>Education for sustainability through active methodologies</w:t>
            </w:r>
          </w:p>
        </w:tc>
        <w:tc>
          <w:tcPr>
            <w:tcW w:w="5910" w:type="dxa"/>
          </w:tcPr>
          <w:p w14:paraId="109E5779" w14:textId="20F3A4D4" w:rsidR="006B32DB" w:rsidRPr="00E63DA5" w:rsidRDefault="246B8879" w:rsidP="006B32DB">
            <w:pPr>
              <w:jc w:val="both"/>
              <w:rPr>
                <w:rFonts w:ascii="DM Sans" w:eastAsia="DM Sans Regular" w:hAnsi="DM Sans" w:cs="DM Sans Regular"/>
                <w:color w:val="201F1E"/>
              </w:rPr>
            </w:pPr>
            <w:r w:rsidRPr="00E63DA5">
              <w:rPr>
                <w:rFonts w:ascii="DM Sans" w:eastAsia="DM Sans Regular" w:hAnsi="DM Sans" w:cs="DM Sans Regular"/>
                <w:color w:val="201F1E"/>
              </w:rPr>
              <w:t xml:space="preserve">The Sustainable Development Goals (SDGs) aim that by 2030 people will have acquired the necessary knowledge and skills to promote sustainable development. Education has a capital responsibility in addressing issues that affect the welfare of communities by introducing innovative methodologies that can promote critical thinking and creativity of students not only </w:t>
            </w:r>
            <w:proofErr w:type="gramStart"/>
            <w:r w:rsidRPr="00E63DA5">
              <w:rPr>
                <w:rFonts w:ascii="DM Sans" w:eastAsia="DM Sans Regular" w:hAnsi="DM Sans" w:cs="DM Sans Regular"/>
                <w:color w:val="201F1E"/>
              </w:rPr>
              <w:t>on the subject of study</w:t>
            </w:r>
            <w:proofErr w:type="gramEnd"/>
            <w:r w:rsidRPr="00E63DA5">
              <w:rPr>
                <w:rFonts w:ascii="DM Sans" w:eastAsia="DM Sans Regular" w:hAnsi="DM Sans" w:cs="DM Sans Regular"/>
                <w:color w:val="201F1E"/>
              </w:rPr>
              <w:t xml:space="preserve"> but also beyond it. Active methods such as problem-based learning, service-learning, or project-based learning (among others) can lead to meaningful learning promoting essential decision-making, problem-solving, research, analysis, and negotiation skills. </w:t>
            </w:r>
          </w:p>
        </w:tc>
      </w:tr>
      <w:tr w:rsidR="1DFE1511" w:rsidRPr="00E63DA5" w14:paraId="269C9B51" w14:textId="77777777" w:rsidTr="246B8879">
        <w:tc>
          <w:tcPr>
            <w:tcW w:w="3150" w:type="dxa"/>
          </w:tcPr>
          <w:p w14:paraId="7FF7D6D7" w14:textId="0ECC2958" w:rsidR="716AB833" w:rsidRPr="00E63DA5" w:rsidRDefault="716AB833" w:rsidP="1DFE1511">
            <w:pPr>
              <w:rPr>
                <w:rFonts w:ascii="DM Sans" w:hAnsi="DM Sans"/>
              </w:rPr>
            </w:pPr>
            <w:r w:rsidRPr="00E63DA5">
              <w:rPr>
                <w:rFonts w:ascii="DM Sans" w:hAnsi="DM Sans"/>
              </w:rPr>
              <w:t>The development of teaching excellence in higher education</w:t>
            </w:r>
          </w:p>
          <w:p w14:paraId="7DDCB406" w14:textId="77777777" w:rsidR="1DFE1511" w:rsidRPr="00E63DA5" w:rsidRDefault="1DFE1511" w:rsidP="1DFE1511">
            <w:pPr>
              <w:rPr>
                <w:rFonts w:ascii="DM Sans" w:hAnsi="DM Sans"/>
                <w:color w:val="ED7D31" w:themeColor="accent2"/>
              </w:rPr>
            </w:pPr>
          </w:p>
          <w:p w14:paraId="0BEA00D7" w14:textId="77777777" w:rsidR="006B32DB" w:rsidRPr="00E63DA5" w:rsidRDefault="006B32DB" w:rsidP="1DFE1511">
            <w:pPr>
              <w:rPr>
                <w:rFonts w:ascii="DM Sans" w:hAnsi="DM Sans"/>
                <w:color w:val="ED7D31" w:themeColor="accent2"/>
              </w:rPr>
            </w:pPr>
          </w:p>
          <w:p w14:paraId="401F3B2D" w14:textId="77777777" w:rsidR="006B32DB" w:rsidRPr="00E63DA5" w:rsidRDefault="006B32DB" w:rsidP="1DFE1511">
            <w:pPr>
              <w:rPr>
                <w:rFonts w:ascii="DM Sans" w:hAnsi="DM Sans"/>
                <w:color w:val="ED7D31" w:themeColor="accent2"/>
              </w:rPr>
            </w:pPr>
          </w:p>
          <w:p w14:paraId="7CABF0E8" w14:textId="763F2003" w:rsidR="006B32DB" w:rsidRPr="00E63DA5" w:rsidRDefault="006B32DB" w:rsidP="1DFE1511">
            <w:pPr>
              <w:rPr>
                <w:rFonts w:ascii="DM Sans" w:hAnsi="DM Sans"/>
                <w:color w:val="ED7D31" w:themeColor="accent2"/>
                <w:lang w:val="lt-LT"/>
              </w:rPr>
            </w:pPr>
          </w:p>
        </w:tc>
        <w:tc>
          <w:tcPr>
            <w:tcW w:w="5910" w:type="dxa"/>
          </w:tcPr>
          <w:p w14:paraId="37FF2739" w14:textId="43118CBA" w:rsidR="716AB833" w:rsidRPr="00E63DA5" w:rsidRDefault="246B8879" w:rsidP="006B32DB">
            <w:pPr>
              <w:jc w:val="both"/>
              <w:rPr>
                <w:rFonts w:ascii="DM Sans" w:hAnsi="DM Sans"/>
                <w:lang w:val="en-GB"/>
              </w:rPr>
            </w:pPr>
            <w:r w:rsidRPr="00E63DA5">
              <w:rPr>
                <w:rFonts w:ascii="DM Sans" w:hAnsi="DM Sans"/>
                <w:lang w:val="en-GB"/>
              </w:rPr>
              <w:t>Teaching excellence is now part of the everyday language and practice of higher education. The focus is on innovative and effective practices to train teaching excellence, including good case studies of excellence training and curricula development.</w:t>
            </w:r>
          </w:p>
          <w:p w14:paraId="63E52EC1" w14:textId="092A4C05" w:rsidR="00747FB9" w:rsidRPr="00E63DA5" w:rsidRDefault="00747FB9" w:rsidP="00747FB9">
            <w:pPr>
              <w:jc w:val="both"/>
              <w:rPr>
                <w:rFonts w:ascii="DM Sans" w:hAnsi="DM Sans"/>
              </w:rPr>
            </w:pPr>
          </w:p>
        </w:tc>
      </w:tr>
    </w:tbl>
    <w:p w14:paraId="12724567" w14:textId="76B3E2A4" w:rsidR="00747FB9" w:rsidRPr="00E63DA5" w:rsidRDefault="00747FB9" w:rsidP="00747FB9">
      <w:pPr>
        <w:jc w:val="both"/>
        <w:rPr>
          <w:rFonts w:ascii="DM Sans" w:eastAsia="DM Sans Regular" w:hAnsi="DM Sans" w:cs="DM Sans Regular"/>
          <w:b/>
          <w:bCs/>
          <w:color w:val="ED7D31" w:themeColor="accent2"/>
          <w:lang w:val="en-GB"/>
        </w:rPr>
      </w:pPr>
      <w:r w:rsidRPr="00E63DA5">
        <w:rPr>
          <w:rFonts w:ascii="DM Sans" w:eastAsia="DM Sans Regular" w:hAnsi="DM Sans" w:cs="DM Sans Regular"/>
          <w:b/>
          <w:bCs/>
          <w:lang w:val="en-GB"/>
        </w:rPr>
        <w:t>Hackathon:</w:t>
      </w:r>
      <w:r w:rsidRPr="00E63DA5">
        <w:rPr>
          <w:rFonts w:ascii="DM Sans" w:eastAsia="DM Sans Regular" w:hAnsi="DM Sans" w:cs="DM Sans Regular"/>
          <w:b/>
          <w:bCs/>
          <w:color w:val="ED7D31" w:themeColor="accent2"/>
          <w:lang w:val="en-GB"/>
        </w:rPr>
        <w:t xml:space="preserve"> </w:t>
      </w:r>
      <w:r w:rsidRPr="00E63DA5">
        <w:rPr>
          <w:rFonts w:ascii="DM Sans" w:hAnsi="DM Sans"/>
        </w:rPr>
        <w:t xml:space="preserve">The Hackathon’s aim is to find solutions for the implementation of inclusive education through innovative teaching and learning methods. </w:t>
      </w:r>
    </w:p>
    <w:p w14:paraId="44DD28A8" w14:textId="77777777" w:rsidR="00747FB9" w:rsidRPr="00E63DA5" w:rsidRDefault="00747FB9" w:rsidP="00747FB9">
      <w:pPr>
        <w:jc w:val="both"/>
        <w:rPr>
          <w:rFonts w:ascii="DM Sans" w:hAnsi="DM Sans"/>
        </w:rPr>
      </w:pPr>
      <w:r w:rsidRPr="00E63DA5">
        <w:rPr>
          <w:rFonts w:ascii="DM Sans" w:hAnsi="DM Sans"/>
        </w:rPr>
        <w:t>The Hackathon will have five sessions, each with a short presentation of experts and a workshop. At the end of the Hackathon, the teams will present the developed recommendations for inclusive education.</w:t>
      </w:r>
    </w:p>
    <w:p w14:paraId="5A82CE90" w14:textId="77777777" w:rsidR="00747FB9" w:rsidRPr="00E63DA5" w:rsidRDefault="00747FB9" w:rsidP="51CD75D9">
      <w:pPr>
        <w:jc w:val="both"/>
        <w:rPr>
          <w:rFonts w:ascii="DM Sans" w:eastAsia="DM Sans Regular" w:hAnsi="DM Sans" w:cs="DM Sans Regular"/>
          <w:b/>
          <w:bCs/>
          <w:color w:val="ED7D31" w:themeColor="accent2"/>
          <w:lang w:val="en-GB"/>
        </w:rPr>
      </w:pPr>
    </w:p>
    <w:p w14:paraId="4A07096F" w14:textId="3ECEA539" w:rsidR="008E3220" w:rsidRPr="00E63DA5" w:rsidRDefault="246B8879" w:rsidP="0C30C4B7">
      <w:pPr>
        <w:spacing w:after="240"/>
        <w:jc w:val="both"/>
        <w:rPr>
          <w:rFonts w:ascii="DM Sans" w:eastAsia="DM Sans Regular" w:hAnsi="DM Sans" w:cs="DM Sans Regular"/>
        </w:rPr>
      </w:pPr>
      <w:bookmarkStart w:id="0" w:name="_Hlk102131237"/>
      <w:r w:rsidRPr="00E63DA5">
        <w:rPr>
          <w:rFonts w:ascii="DM Sans" w:eastAsia="DM Sans Regular" w:hAnsi="DM Sans" w:cs="DM Sans Regular"/>
          <w:b/>
          <w:bCs/>
          <w:lang w:val="en-GB"/>
        </w:rPr>
        <w:t xml:space="preserve">Call for Papers: </w:t>
      </w:r>
      <w:r w:rsidRPr="00E63DA5">
        <w:rPr>
          <w:rFonts w:ascii="DM Sans" w:eastAsia="DM Sans Regular" w:hAnsi="DM Sans" w:cs="DM Sans Regular"/>
          <w:lang w:val="en-GB"/>
        </w:rPr>
        <w:t xml:space="preserve">Participants who wish to take part in the conference with the presentation of their papers should fill out the </w:t>
      </w:r>
      <w:hyperlink r:id="rId8" w:history="1">
        <w:r w:rsidRPr="00E63DA5">
          <w:rPr>
            <w:rStyle w:val="Hyperlink"/>
            <w:rFonts w:ascii="DM Sans" w:eastAsia="DM Sans Regular" w:hAnsi="DM Sans" w:cs="DM Sans Regular"/>
            <w:lang w:val="en-GB"/>
          </w:rPr>
          <w:t>registration form</w:t>
        </w:r>
      </w:hyperlink>
      <w:r w:rsidRPr="00E63DA5">
        <w:rPr>
          <w:rFonts w:ascii="DM Sans" w:eastAsia="DM Sans Regular" w:hAnsi="DM Sans" w:cs="DM Sans Regular"/>
          <w:lang w:val="en-GB"/>
        </w:rPr>
        <w:t xml:space="preserve"> and submit the </w:t>
      </w:r>
      <w:bookmarkStart w:id="1" w:name="_Hlk100763709"/>
      <w:r w:rsidRPr="00E63DA5">
        <w:rPr>
          <w:rFonts w:ascii="DM Sans" w:eastAsia="DM Sans Regular" w:hAnsi="DM Sans" w:cs="DM Sans Regular"/>
          <w:lang w:val="en-GB"/>
        </w:rPr>
        <w:t>abstract of the paper</w:t>
      </w:r>
      <w:bookmarkEnd w:id="1"/>
      <w:r w:rsidRPr="00E63DA5">
        <w:rPr>
          <w:rFonts w:ascii="DM Sans" w:eastAsia="DM Sans Regular" w:hAnsi="DM Sans" w:cs="DM Sans Regular"/>
          <w:lang w:val="en-GB"/>
        </w:rPr>
        <w:t xml:space="preserve"> (up to 400 words) </w:t>
      </w:r>
      <w:r w:rsidRPr="00395281">
        <w:rPr>
          <w:rFonts w:ascii="DM Sans" w:eastAsia="DM Sans Regular" w:hAnsi="DM Sans" w:cs="DM Sans Regular"/>
          <w:b/>
          <w:bCs/>
          <w:lang w:val="en-GB"/>
        </w:rPr>
        <w:t xml:space="preserve">no later than </w:t>
      </w:r>
      <w:r w:rsidR="00395281" w:rsidRPr="00395281">
        <w:rPr>
          <w:rFonts w:ascii="DM Sans" w:eastAsia="DM Sans Regular" w:hAnsi="DM Sans" w:cs="DM Sans Regular"/>
          <w:b/>
          <w:bCs/>
          <w:lang w:val="en-GB"/>
        </w:rPr>
        <w:t>30</w:t>
      </w:r>
      <w:r w:rsidRPr="00395281">
        <w:rPr>
          <w:rFonts w:ascii="DM Sans" w:eastAsia="DM Sans Regular" w:hAnsi="DM Sans" w:cs="DM Sans Regular"/>
          <w:b/>
          <w:bCs/>
          <w:lang w:val="en-GB"/>
        </w:rPr>
        <w:t xml:space="preserve"> June 2022.</w:t>
      </w:r>
    </w:p>
    <w:bookmarkEnd w:id="0"/>
    <w:p w14:paraId="1F03DF8F" w14:textId="4E18DDAB" w:rsidR="008E3220" w:rsidRPr="00E63DA5" w:rsidRDefault="0C30C4B7" w:rsidP="0C30C4B7">
      <w:pPr>
        <w:jc w:val="both"/>
        <w:rPr>
          <w:rFonts w:ascii="DM Sans" w:hAnsi="DM Sans"/>
          <w:b/>
          <w:bCs/>
          <w:color w:val="000000" w:themeColor="text1"/>
          <w:lang w:val="en-GB"/>
        </w:rPr>
      </w:pPr>
      <w:r w:rsidRPr="00E63DA5">
        <w:rPr>
          <w:rFonts w:ascii="DM Sans" w:eastAsia="DM Sans" w:hAnsi="DM Sans" w:cs="DM Sans"/>
          <w:b/>
          <w:bCs/>
          <w:color w:val="000000" w:themeColor="text1"/>
          <w:lang w:val="en-GB"/>
        </w:rPr>
        <w:t>Expected participants and listeners of the conference are:</w:t>
      </w:r>
    </w:p>
    <w:p w14:paraId="759358B8" w14:textId="45DFD637" w:rsidR="008E3220" w:rsidRPr="00E63DA5" w:rsidRDefault="0C30C4B7" w:rsidP="0C30C4B7">
      <w:pPr>
        <w:pStyle w:val="ListParagraph"/>
        <w:numPr>
          <w:ilvl w:val="0"/>
          <w:numId w:val="2"/>
        </w:numPr>
        <w:jc w:val="both"/>
        <w:rPr>
          <w:rFonts w:ascii="DM Sans" w:hAnsi="DM Sans"/>
          <w:color w:val="000000" w:themeColor="text1"/>
          <w:lang w:val="en-GB"/>
        </w:rPr>
      </w:pPr>
      <w:r w:rsidRPr="00E63DA5">
        <w:rPr>
          <w:rFonts w:ascii="DM Sans" w:eastAsia="DM Sans" w:hAnsi="DM Sans" w:cs="DM Sans"/>
          <w:color w:val="000000" w:themeColor="text1"/>
          <w:lang w:val="en-GB"/>
        </w:rPr>
        <w:t xml:space="preserve">Academic staff </w:t>
      </w:r>
    </w:p>
    <w:p w14:paraId="1B1A4FFF" w14:textId="741E40A9" w:rsidR="008E3220" w:rsidRPr="00E63DA5" w:rsidRDefault="0C30C4B7" w:rsidP="0C30C4B7">
      <w:pPr>
        <w:pStyle w:val="ListParagraph"/>
        <w:numPr>
          <w:ilvl w:val="0"/>
          <w:numId w:val="2"/>
        </w:numPr>
        <w:jc w:val="both"/>
        <w:rPr>
          <w:rFonts w:ascii="DM Sans" w:eastAsia="DM Sans" w:hAnsi="DM Sans" w:cs="DM Sans"/>
          <w:color w:val="000000" w:themeColor="text1"/>
          <w:lang w:val="en-GB"/>
        </w:rPr>
      </w:pPr>
      <w:r w:rsidRPr="00E63DA5">
        <w:rPr>
          <w:rFonts w:ascii="DM Sans" w:eastAsia="DM Sans" w:hAnsi="DM Sans" w:cs="DM Sans"/>
          <w:lang w:val="en-GB"/>
        </w:rPr>
        <w:t>Presenters of the best innovative teaching practices within the Transform4Europe project (WP4 questionnaire)</w:t>
      </w:r>
    </w:p>
    <w:p w14:paraId="3B113E94" w14:textId="704D0AF2" w:rsidR="008E3220" w:rsidRPr="00E63DA5" w:rsidRDefault="0C30C4B7" w:rsidP="0C30C4B7">
      <w:pPr>
        <w:pStyle w:val="ListParagraph"/>
        <w:numPr>
          <w:ilvl w:val="0"/>
          <w:numId w:val="2"/>
        </w:numPr>
        <w:jc w:val="both"/>
        <w:rPr>
          <w:rFonts w:ascii="DM Sans" w:eastAsia="DM Sans" w:hAnsi="DM Sans" w:cs="DM Sans"/>
          <w:color w:val="000000" w:themeColor="text1"/>
          <w:lang w:val="en-GB"/>
        </w:rPr>
      </w:pPr>
      <w:r w:rsidRPr="00E63DA5">
        <w:rPr>
          <w:rFonts w:ascii="DM Sans" w:eastAsia="DM Sans" w:hAnsi="DM Sans" w:cs="DM Sans"/>
          <w:lang w:val="en-GB"/>
        </w:rPr>
        <w:t>Educational consultants</w:t>
      </w:r>
    </w:p>
    <w:p w14:paraId="1B2BAA74" w14:textId="355701AA" w:rsidR="008E3220" w:rsidRPr="00E63DA5" w:rsidRDefault="0C30C4B7" w:rsidP="0C30C4B7">
      <w:pPr>
        <w:pStyle w:val="ListParagraph"/>
        <w:numPr>
          <w:ilvl w:val="0"/>
          <w:numId w:val="2"/>
        </w:numPr>
        <w:jc w:val="both"/>
        <w:rPr>
          <w:rFonts w:ascii="DM Sans" w:eastAsia="DM Sans" w:hAnsi="DM Sans" w:cs="DM Sans"/>
          <w:color w:val="000000" w:themeColor="text1"/>
          <w:lang w:val="en-GB"/>
        </w:rPr>
      </w:pPr>
      <w:r w:rsidRPr="00E63DA5">
        <w:rPr>
          <w:rFonts w:ascii="DM Sans" w:eastAsia="DM Sans" w:hAnsi="DM Sans" w:cs="DM Sans"/>
          <w:lang w:val="en-GB"/>
        </w:rPr>
        <w:t xml:space="preserve">Stakeholders of the Transform4Europe initiative, etc. </w:t>
      </w:r>
    </w:p>
    <w:p w14:paraId="3CA027FE" w14:textId="41B2BF4C" w:rsidR="008E3220" w:rsidRPr="00E63DA5" w:rsidRDefault="0C30C4B7" w:rsidP="0C30C4B7">
      <w:pPr>
        <w:pStyle w:val="ListParagraph"/>
        <w:numPr>
          <w:ilvl w:val="0"/>
          <w:numId w:val="1"/>
        </w:numPr>
        <w:jc w:val="both"/>
        <w:rPr>
          <w:rFonts w:ascii="DM Sans" w:eastAsia="DM Sans" w:hAnsi="DM Sans" w:cs="DM Sans"/>
          <w:color w:val="000000" w:themeColor="text1"/>
          <w:lang w:val="en-GB"/>
        </w:rPr>
      </w:pPr>
      <w:r w:rsidRPr="00E63DA5">
        <w:rPr>
          <w:rFonts w:ascii="DM Sans" w:eastAsia="DM Sans" w:hAnsi="DM Sans" w:cs="DM Sans"/>
          <w:lang w:val="en-GB"/>
        </w:rPr>
        <w:t xml:space="preserve">Schoolteachers </w:t>
      </w:r>
    </w:p>
    <w:p w14:paraId="6E4C180B" w14:textId="26F1F53C" w:rsidR="008E3220" w:rsidRPr="00E63DA5" w:rsidRDefault="0C30C4B7" w:rsidP="0C30C4B7">
      <w:pPr>
        <w:pStyle w:val="ListParagraph"/>
        <w:numPr>
          <w:ilvl w:val="0"/>
          <w:numId w:val="1"/>
        </w:numPr>
        <w:jc w:val="both"/>
        <w:rPr>
          <w:rFonts w:ascii="DM Sans" w:hAnsi="DM Sans"/>
          <w:color w:val="000000" w:themeColor="text1"/>
          <w:lang w:val="en-GB"/>
        </w:rPr>
      </w:pPr>
      <w:r w:rsidRPr="00E63DA5">
        <w:rPr>
          <w:rFonts w:ascii="DM Sans" w:eastAsia="DM Sans" w:hAnsi="DM Sans" w:cs="DM Sans"/>
          <w:lang w:val="en-GB"/>
        </w:rPr>
        <w:t>Ed. Tech developers and providers</w:t>
      </w:r>
    </w:p>
    <w:p w14:paraId="3529A13D" w14:textId="02D3C004" w:rsidR="008E3220" w:rsidRPr="00E63DA5" w:rsidRDefault="0C30C4B7" w:rsidP="0C30C4B7">
      <w:pPr>
        <w:pStyle w:val="ListParagraph"/>
        <w:numPr>
          <w:ilvl w:val="0"/>
          <w:numId w:val="1"/>
        </w:numPr>
        <w:jc w:val="both"/>
        <w:rPr>
          <w:rFonts w:ascii="DM Sans" w:hAnsi="DM Sans"/>
          <w:color w:val="000000" w:themeColor="text1"/>
          <w:lang w:val="en-GB"/>
        </w:rPr>
      </w:pPr>
      <w:r w:rsidRPr="00E63DA5">
        <w:rPr>
          <w:rFonts w:ascii="DM Sans" w:eastAsia="DM Sans" w:hAnsi="DM Sans" w:cs="DM Sans"/>
          <w:lang w:val="en-GB"/>
        </w:rPr>
        <w:t>Other</w:t>
      </w:r>
    </w:p>
    <w:p w14:paraId="703F456A" w14:textId="5DA7E4B8" w:rsidR="008E3220" w:rsidRPr="00E63DA5" w:rsidRDefault="008E3220" w:rsidP="0C30C4B7">
      <w:pPr>
        <w:jc w:val="both"/>
        <w:rPr>
          <w:rFonts w:ascii="DM Sans" w:hAnsi="DM Sans"/>
          <w:color w:val="000000" w:themeColor="text1"/>
          <w:lang w:val="en-GB"/>
        </w:rPr>
      </w:pPr>
    </w:p>
    <w:p w14:paraId="0A9EB7E2" w14:textId="1B044988" w:rsidR="008E3220" w:rsidRPr="00E63DA5" w:rsidRDefault="246B8879" w:rsidP="00E21274">
      <w:pPr>
        <w:spacing w:after="240"/>
        <w:jc w:val="both"/>
        <w:rPr>
          <w:rFonts w:ascii="DM Sans" w:eastAsia="DM Sans Regular" w:hAnsi="DM Sans" w:cs="DM Sans Regular"/>
          <w:color w:val="FF0000"/>
        </w:rPr>
      </w:pPr>
      <w:r w:rsidRPr="00E63DA5">
        <w:rPr>
          <w:rFonts w:ascii="DM Sans" w:eastAsia="DM Sans Regular" w:hAnsi="DM Sans" w:cs="DM Sans Regular"/>
          <w:lang w:val="en-GB"/>
        </w:rPr>
        <w:t xml:space="preserve">All proposals need to be submitted and presented in English, and only such proposals will be considered. After the reviewing process, the results will be announced on 1 </w:t>
      </w:r>
      <w:r w:rsidRPr="00E63DA5">
        <w:rPr>
          <w:rFonts w:ascii="DM Sans" w:eastAsia="DM Sans Regular" w:hAnsi="DM Sans" w:cs="DM Sans Regular"/>
          <w:color w:val="000000" w:themeColor="text1"/>
          <w:lang w:val="en-GB"/>
        </w:rPr>
        <w:t xml:space="preserve">August </w:t>
      </w:r>
      <w:r w:rsidRPr="00E63DA5">
        <w:rPr>
          <w:rFonts w:ascii="DM Sans" w:eastAsia="DM Sans Regular" w:hAnsi="DM Sans" w:cs="DM Sans Regular"/>
          <w:lang w:val="en-GB"/>
        </w:rPr>
        <w:t xml:space="preserve">2022. </w:t>
      </w:r>
      <w:r w:rsidRPr="00E63DA5">
        <w:rPr>
          <w:rFonts w:ascii="DM Sans" w:eastAsia="DM Sans Regular" w:hAnsi="DM Sans" w:cs="DM Sans Regular"/>
          <w:color w:val="000000" w:themeColor="text1"/>
          <w:lang w:val="en-GB"/>
        </w:rPr>
        <w:t xml:space="preserve">As only submitters will be able to communicate this decision to us, we strongly recommend that submissions be made by a presenting author. </w:t>
      </w:r>
      <w:r w:rsidRPr="00E63DA5">
        <w:rPr>
          <w:rFonts w:ascii="DM Sans" w:eastAsia="DM Sans Regular" w:hAnsi="DM Sans" w:cs="DM Sans Regular"/>
          <w:lang w:val="en-GB"/>
        </w:rPr>
        <w:t xml:space="preserve">Registration for in-person and online participation will open thereafter. With this, we hope to enable both a lively and fruitful in-person conference while </w:t>
      </w:r>
      <w:proofErr w:type="gramStart"/>
      <w:r w:rsidRPr="00E63DA5">
        <w:rPr>
          <w:rFonts w:ascii="DM Sans" w:eastAsia="DM Sans Regular" w:hAnsi="DM Sans" w:cs="DM Sans Regular"/>
          <w:lang w:val="en-GB"/>
        </w:rPr>
        <w:t>opening up</w:t>
      </w:r>
      <w:proofErr w:type="gramEnd"/>
      <w:r w:rsidRPr="00E63DA5">
        <w:rPr>
          <w:rFonts w:ascii="DM Sans" w:eastAsia="DM Sans Regular" w:hAnsi="DM Sans" w:cs="DM Sans Regular"/>
          <w:lang w:val="en-GB"/>
        </w:rPr>
        <w:t xml:space="preserve"> for those who might find it challenging to travel to the event.</w:t>
      </w:r>
      <w:r w:rsidRPr="00E63DA5">
        <w:rPr>
          <w:rFonts w:ascii="DM Sans" w:hAnsi="DM Sans"/>
        </w:rPr>
        <w:t xml:space="preserve"> </w:t>
      </w:r>
    </w:p>
    <w:p w14:paraId="0E42E594" w14:textId="483D4988" w:rsidR="00FE0DA3" w:rsidRPr="00E63DA5" w:rsidRDefault="246B8879" w:rsidP="3F871035">
      <w:pPr>
        <w:spacing w:after="240"/>
        <w:jc w:val="both"/>
        <w:rPr>
          <w:rFonts w:ascii="DM Sans" w:hAnsi="DM Sans"/>
          <w:lang w:val="en-GB"/>
        </w:rPr>
      </w:pPr>
      <w:r w:rsidRPr="00E63DA5">
        <w:rPr>
          <w:rFonts w:ascii="DM Sans" w:eastAsia="DM Sans Regular" w:hAnsi="DM Sans" w:cs="DM Sans Regular"/>
          <w:b/>
          <w:bCs/>
          <w:lang w:val="en-GB"/>
        </w:rPr>
        <w:t xml:space="preserve">Submissions and Review Guidelines: </w:t>
      </w:r>
      <w:r w:rsidRPr="00E63DA5">
        <w:rPr>
          <w:rFonts w:ascii="DM Sans" w:eastAsia="DM Sans" w:hAnsi="DM Sans" w:cs="DM Sans"/>
        </w:rPr>
        <w:t>Proposals on the co</w:t>
      </w:r>
      <w:r w:rsidRPr="00E63DA5">
        <w:rPr>
          <w:rFonts w:ascii="DM Sans" w:hAnsi="DM Sans"/>
        </w:rPr>
        <w:t>nference sub-themes, especially personal research, project achievements, case studies, theoretical and conceptual work, and the creative use of educational technology, are welcome.</w:t>
      </w:r>
      <w:r w:rsidRPr="00E63DA5">
        <w:rPr>
          <w:rFonts w:ascii="DM Sans" w:eastAsia="DM Sans Regular" w:hAnsi="DM Sans" w:cs="DM Sans Regular"/>
          <w:lang w:val="en-GB"/>
        </w:rPr>
        <w:t xml:space="preserve"> </w:t>
      </w:r>
      <w:r w:rsidRPr="00E63DA5">
        <w:rPr>
          <w:rFonts w:ascii="DM Sans" w:eastAsia="DM Sans" w:hAnsi="DM Sans" w:cs="DM Sans"/>
        </w:rPr>
        <w:t>Networking, interactivity, sharing, peer learning and discussion will be the core aspects of the conference.</w:t>
      </w:r>
    </w:p>
    <w:p w14:paraId="53C42A0A" w14:textId="0F4FFBDF" w:rsidR="00226061" w:rsidRPr="00E63DA5" w:rsidRDefault="246B8879" w:rsidP="246B8879">
      <w:pPr>
        <w:spacing w:after="240"/>
        <w:jc w:val="both"/>
        <w:rPr>
          <w:rFonts w:ascii="DM Sans" w:eastAsia="DM Sans Regular" w:hAnsi="DM Sans" w:cs="DM Sans Regular"/>
          <w:lang w:val="en-GB"/>
        </w:rPr>
      </w:pPr>
      <w:r w:rsidRPr="00E63DA5">
        <w:rPr>
          <w:rFonts w:ascii="DM Sans" w:eastAsia="DM Sans Regular" w:hAnsi="DM Sans" w:cs="DM Sans Regular"/>
          <w:lang w:val="en-GB"/>
        </w:rPr>
        <w:t xml:space="preserve">All papers must be original and not submitted simultaneously to another conference or journal. The following </w:t>
      </w:r>
      <w:bookmarkStart w:id="2" w:name="_Hlk100763773"/>
      <w:r w:rsidRPr="00E63DA5">
        <w:rPr>
          <w:rFonts w:ascii="DM Sans" w:eastAsia="DM Sans Regular" w:hAnsi="DM Sans" w:cs="DM Sans Regular"/>
          <w:lang w:val="en-GB"/>
        </w:rPr>
        <w:t>formats are encouraged</w:t>
      </w:r>
      <w:bookmarkEnd w:id="2"/>
      <w:r w:rsidRPr="00E63DA5">
        <w:rPr>
          <w:rFonts w:ascii="DM Sans" w:eastAsia="DM Sans Regular" w:hAnsi="DM Sans" w:cs="DM Sans Regular"/>
          <w:lang w:val="en-GB"/>
        </w:rPr>
        <w:t>:</w:t>
      </w:r>
    </w:p>
    <w:p w14:paraId="06D7BA17" w14:textId="5AEAE9C9" w:rsidR="00856172" w:rsidRPr="00E63DA5" w:rsidRDefault="00856172" w:rsidP="0C30C4B7">
      <w:pPr>
        <w:pStyle w:val="ListParagraph"/>
        <w:numPr>
          <w:ilvl w:val="0"/>
          <w:numId w:val="20"/>
        </w:numPr>
        <w:rPr>
          <w:rFonts w:ascii="DM Sans" w:eastAsia="DM Sans Regular" w:hAnsi="DM Sans" w:cs="DM Sans Regular"/>
          <w:lang w:val="en-GB"/>
        </w:rPr>
      </w:pPr>
      <w:bookmarkStart w:id="3" w:name="_Hlk100763789"/>
      <w:r w:rsidRPr="00E63DA5">
        <w:rPr>
          <w:rFonts w:ascii="DM Sans" w:eastAsia="DM Sans Regular" w:hAnsi="DM Sans" w:cs="DM Sans Regular"/>
          <w:lang w:val="en-GB"/>
        </w:rPr>
        <w:t>Full papers</w:t>
      </w:r>
      <w:r w:rsidR="003D3FE6" w:rsidRPr="00E63DA5">
        <w:rPr>
          <w:rFonts w:ascii="DM Sans" w:eastAsia="DM Sans Regular" w:hAnsi="DM Sans" w:cs="DM Sans Regular"/>
          <w:lang w:val="en-GB"/>
        </w:rPr>
        <w:t xml:space="preserve"> </w:t>
      </w:r>
      <w:r w:rsidR="00237BB9" w:rsidRPr="00E63DA5">
        <w:rPr>
          <w:rFonts w:ascii="DM Sans" w:eastAsia="DM Sans Regular" w:hAnsi="DM Sans" w:cs="DM Sans Regular"/>
          <w:lang w:val="en-GB"/>
        </w:rPr>
        <w:t>–</w:t>
      </w:r>
      <w:r w:rsidR="003D3FE6" w:rsidRPr="00E63DA5">
        <w:rPr>
          <w:rFonts w:ascii="DM Sans" w:eastAsia="DM Sans Regular" w:hAnsi="DM Sans" w:cs="DM Sans Regular"/>
          <w:lang w:val="en-GB"/>
        </w:rPr>
        <w:t xml:space="preserve"> presentation of research results, reviews of existing results including empirical or theoretical studies, policy reviews, comprehensive case studies and consolidated project achievements.</w:t>
      </w:r>
    </w:p>
    <w:p w14:paraId="0406E774" w14:textId="72A0433A" w:rsidR="00B940C7" w:rsidRPr="00E63DA5" w:rsidRDefault="155824F5" w:rsidP="0C30C4B7">
      <w:pPr>
        <w:pStyle w:val="ListParagraph"/>
        <w:numPr>
          <w:ilvl w:val="0"/>
          <w:numId w:val="20"/>
        </w:numPr>
        <w:rPr>
          <w:rFonts w:ascii="DM Sans" w:eastAsia="DM Sans Regular" w:hAnsi="DM Sans" w:cs="DM Sans Regular"/>
          <w:lang w:val="en-GB"/>
        </w:rPr>
      </w:pPr>
      <w:r w:rsidRPr="00E63DA5">
        <w:rPr>
          <w:rFonts w:ascii="DM Sans" w:eastAsia="DM Sans Regular" w:hAnsi="DM Sans" w:cs="DM Sans Regular"/>
          <w:lang w:val="en-GB"/>
        </w:rPr>
        <w:t>Workshops</w:t>
      </w:r>
      <w:r w:rsidR="003D3FE6" w:rsidRPr="00E63DA5">
        <w:rPr>
          <w:rFonts w:ascii="DM Sans" w:eastAsia="DM Sans Regular" w:hAnsi="DM Sans" w:cs="DM Sans Regular"/>
          <w:lang w:val="en-GB"/>
        </w:rPr>
        <w:t xml:space="preserve"> - comprehensive, substantial hands-on, practical application of open, distance, e-learning achievements within a workshop environment.</w:t>
      </w:r>
    </w:p>
    <w:p w14:paraId="3148B4FF" w14:textId="075CE3D8" w:rsidR="00B940C7" w:rsidRPr="00E63DA5" w:rsidRDefault="246B8879" w:rsidP="0C30C4B7">
      <w:pPr>
        <w:pStyle w:val="ListParagraph"/>
        <w:numPr>
          <w:ilvl w:val="0"/>
          <w:numId w:val="20"/>
        </w:numPr>
        <w:rPr>
          <w:rFonts w:ascii="DM Sans" w:eastAsia="DM Sans Regular" w:hAnsi="DM Sans" w:cs="DM Sans Regular"/>
          <w:lang w:val="en-GB"/>
        </w:rPr>
      </w:pPr>
      <w:r w:rsidRPr="00E63DA5">
        <w:rPr>
          <w:rFonts w:ascii="DM Sans" w:eastAsia="DM Sans Regular" w:hAnsi="DM Sans" w:cs="DM Sans Regular"/>
          <w:lang w:val="en-GB"/>
        </w:rPr>
        <w:t>Posters</w:t>
      </w:r>
      <w:r w:rsidRPr="00E63DA5">
        <w:rPr>
          <w:rFonts w:ascii="DM Sans" w:hAnsi="DM Sans"/>
        </w:rPr>
        <w:t xml:space="preserve"> – </w:t>
      </w:r>
      <w:r w:rsidRPr="00E63DA5">
        <w:rPr>
          <w:rFonts w:ascii="DM Sans" w:eastAsia="DM Sans Regular" w:hAnsi="DM Sans" w:cs="DM Sans Regular"/>
          <w:lang w:val="en-GB"/>
        </w:rPr>
        <w:t>work-in-progress, initial research results, projects in initial stages of development, and case studies. Poster presentations will be themed in moderated sessions with a short oral presentation and discussion.</w:t>
      </w:r>
    </w:p>
    <w:p w14:paraId="12923DDF" w14:textId="03A0CBDE" w:rsidR="00B940C7" w:rsidRPr="00E63DA5" w:rsidRDefault="246B8879" w:rsidP="0C30C4B7">
      <w:pPr>
        <w:pStyle w:val="ListParagraph"/>
        <w:numPr>
          <w:ilvl w:val="0"/>
          <w:numId w:val="20"/>
        </w:numPr>
        <w:rPr>
          <w:rFonts w:ascii="DM Sans" w:eastAsia="DM Sans Regular" w:hAnsi="DM Sans" w:cs="DM Sans Regular"/>
          <w:lang w:val="en-GB"/>
        </w:rPr>
      </w:pPr>
      <w:r w:rsidRPr="00E63DA5">
        <w:rPr>
          <w:rFonts w:ascii="DM Sans" w:eastAsia="DM Sans Regular" w:hAnsi="DM Sans" w:cs="DM Sans Regular"/>
          <w:lang w:val="en-GB"/>
        </w:rPr>
        <w:lastRenderedPageBreak/>
        <w:t xml:space="preserve">Demonstrations – a showcase of practical innovation, products, software, technologies, and tools. Demos offer an opportunity to exhibit prototypes, exchange ideas, and collect feedback from expert users. </w:t>
      </w:r>
    </w:p>
    <w:p w14:paraId="194D1305" w14:textId="29F99E36" w:rsidR="00B940C7" w:rsidRPr="00E63DA5" w:rsidRDefault="246B8879" w:rsidP="0C30C4B7">
      <w:pPr>
        <w:pStyle w:val="ListParagraph"/>
        <w:numPr>
          <w:ilvl w:val="0"/>
          <w:numId w:val="20"/>
        </w:numPr>
        <w:rPr>
          <w:rFonts w:ascii="DM Sans" w:eastAsia="DM Sans Regular" w:hAnsi="DM Sans" w:cs="DM Sans Regular"/>
          <w:lang w:val="en-GB"/>
        </w:rPr>
      </w:pPr>
      <w:r w:rsidRPr="00E63DA5">
        <w:rPr>
          <w:rFonts w:ascii="DM Sans" w:eastAsia="DM Sans Regular" w:hAnsi="DM Sans" w:cs="DM Sans Regular"/>
          <w:lang w:val="en-GB"/>
        </w:rPr>
        <w:t xml:space="preserve">Synergy sessions – aim to offer meetings of fellow project coordinators, </w:t>
      </w:r>
      <w:proofErr w:type="gramStart"/>
      <w:r w:rsidRPr="00E63DA5">
        <w:rPr>
          <w:rFonts w:ascii="DM Sans" w:eastAsia="DM Sans Regular" w:hAnsi="DM Sans" w:cs="DM Sans Regular"/>
          <w:lang w:val="en-GB"/>
        </w:rPr>
        <w:t>partners</w:t>
      </w:r>
      <w:proofErr w:type="gramEnd"/>
      <w:r w:rsidRPr="00E63DA5">
        <w:rPr>
          <w:rFonts w:ascii="DM Sans" w:eastAsia="DM Sans Regular" w:hAnsi="DM Sans" w:cs="DM Sans Regular"/>
          <w:lang w:val="en-GB"/>
        </w:rPr>
        <w:t xml:space="preserve"> and researchers to share and discuss EU projects and initiatives. They are useful for partner search, dissemination, networking, and discussion of ideas under development. Following a few minutes of introduction of your idea, an extensive discussion takes place about clusters of short presentations.</w:t>
      </w:r>
    </w:p>
    <w:p w14:paraId="0604B05E" w14:textId="39D2899F" w:rsidR="0073289F" w:rsidRPr="00E63DA5" w:rsidRDefault="246B8879" w:rsidP="246B8879">
      <w:pPr>
        <w:pStyle w:val="ListParagraph"/>
        <w:numPr>
          <w:ilvl w:val="0"/>
          <w:numId w:val="20"/>
        </w:numPr>
        <w:rPr>
          <w:rFonts w:ascii="DM Sans" w:eastAsiaTheme="minorEastAsia" w:hAnsi="DM Sans" w:cstheme="minorBidi"/>
          <w:lang w:val="en-GB"/>
        </w:rPr>
      </w:pPr>
      <w:r w:rsidRPr="00E63DA5">
        <w:rPr>
          <w:rFonts w:ascii="DM Sans" w:eastAsia="DM Sans Regular" w:hAnsi="DM Sans" w:cs="DM Sans Regular"/>
          <w:lang w:val="en-GB"/>
        </w:rPr>
        <w:t xml:space="preserve">Training sessions – focusing on a particular topic, setting clear training objectives as well as competency areas and/or skills to be acquired by the participants </w:t>
      </w:r>
    </w:p>
    <w:p w14:paraId="358E8FFB" w14:textId="3A117DB2" w:rsidR="001B1931" w:rsidRPr="00E63DA5" w:rsidRDefault="246B8879" w:rsidP="00747FB9">
      <w:pPr>
        <w:pStyle w:val="ListParagraph"/>
        <w:numPr>
          <w:ilvl w:val="0"/>
          <w:numId w:val="20"/>
        </w:numPr>
        <w:rPr>
          <w:rFonts w:ascii="DM Sans" w:hAnsi="DM Sans"/>
          <w:lang w:val="en-GB"/>
        </w:rPr>
      </w:pPr>
      <w:r w:rsidRPr="00E63DA5">
        <w:rPr>
          <w:rFonts w:ascii="DM Sans" w:eastAsia="DM Sans Regular" w:hAnsi="DM Sans" w:cs="DM Sans Regular"/>
          <w:lang w:val="en-GB"/>
        </w:rPr>
        <w:t xml:space="preserve">Participant without presentation (listener) – </w:t>
      </w:r>
      <w:hyperlink r:id="rId9" w:history="1">
        <w:r w:rsidRPr="00E63DA5">
          <w:rPr>
            <w:rStyle w:val="Hyperlink"/>
            <w:rFonts w:ascii="DM Sans" w:eastAsia="DM Sans Regular" w:hAnsi="DM Sans" w:cs="DM Sans Regular"/>
            <w:lang w:val="en-GB"/>
          </w:rPr>
          <w:t>save the date</w:t>
        </w:r>
      </w:hyperlink>
      <w:r w:rsidRPr="00E63DA5">
        <w:rPr>
          <w:rFonts w:ascii="DM Sans" w:eastAsia="DM Sans Regular" w:hAnsi="DM Sans" w:cs="DM Sans Regular"/>
          <w:lang w:val="en-GB"/>
        </w:rPr>
        <w:t>.</w:t>
      </w:r>
    </w:p>
    <w:bookmarkEnd w:id="3"/>
    <w:p w14:paraId="37B04985" w14:textId="40F39A1B" w:rsidR="003150B0" w:rsidRPr="00E63DA5" w:rsidRDefault="003150B0" w:rsidP="003916EE">
      <w:pPr>
        <w:jc w:val="both"/>
        <w:rPr>
          <w:rFonts w:ascii="DM Sans" w:eastAsia="DM Sans Regular" w:hAnsi="DM Sans" w:cs="DM Sans Regular"/>
          <w:lang w:val="en-GB"/>
        </w:rPr>
      </w:pPr>
    </w:p>
    <w:p w14:paraId="5C6BD852" w14:textId="53FF3EC3" w:rsidR="00226061" w:rsidRPr="00E63DA5" w:rsidRDefault="00FE0DA3" w:rsidP="003916EE">
      <w:pPr>
        <w:jc w:val="both"/>
        <w:rPr>
          <w:rFonts w:ascii="DM Sans" w:eastAsia="DM Sans Regular" w:hAnsi="DM Sans" w:cs="DM Sans Regular"/>
          <w:i/>
          <w:iCs/>
          <w:lang w:val="en-GB"/>
        </w:rPr>
      </w:pPr>
      <w:r w:rsidRPr="00E63DA5">
        <w:rPr>
          <w:rFonts w:ascii="DM Sans" w:eastAsia="DM Sans Regular" w:hAnsi="DM Sans" w:cs="DM Sans Regular"/>
          <w:i/>
          <w:iCs/>
          <w:lang w:val="en-GB"/>
        </w:rPr>
        <w:t>Please ensure that you have read and understood the assessment criteria.</w:t>
      </w:r>
    </w:p>
    <w:p w14:paraId="2ED3FF57" w14:textId="27622488" w:rsidR="003150B0" w:rsidRPr="00E63DA5" w:rsidRDefault="003150B0" w:rsidP="003150B0">
      <w:pPr>
        <w:jc w:val="both"/>
        <w:rPr>
          <w:rFonts w:ascii="DM Sans" w:eastAsia="DM Sans Regular" w:hAnsi="DM Sans" w:cs="DM Sans Regular"/>
          <w:lang w:val="en-GB"/>
        </w:rPr>
      </w:pPr>
    </w:p>
    <w:p w14:paraId="1605A71C" w14:textId="31FCBA0A" w:rsidR="00B17CEC" w:rsidRPr="00E63DA5" w:rsidRDefault="246B8879" w:rsidP="246B8879">
      <w:pPr>
        <w:jc w:val="both"/>
        <w:rPr>
          <w:rFonts w:ascii="DM Sans" w:eastAsia="DM Sans Regular" w:hAnsi="DM Sans" w:cs="DM Sans Regular"/>
          <w:lang w:val="en-GB"/>
        </w:rPr>
      </w:pPr>
      <w:r w:rsidRPr="00E63DA5">
        <w:rPr>
          <w:rFonts w:ascii="DM Sans" w:eastAsia="DM Sans Regular" w:hAnsi="DM Sans" w:cs="DM Sans Regular"/>
          <w:b/>
          <w:bCs/>
          <w:lang w:val="en-GB"/>
        </w:rPr>
        <w:t>Selection Process:</w:t>
      </w:r>
      <w:r w:rsidRPr="00E63DA5">
        <w:rPr>
          <w:rFonts w:ascii="DM Sans" w:eastAsia="DM Sans Regular" w:hAnsi="DM Sans" w:cs="DM Sans Regular"/>
          <w:lang w:val="en-GB"/>
        </w:rPr>
        <w:t xml:space="preserve"> Decisions on acceptance will be based on the originality, innovation and scholarly quality of the proposal, its relevance to the conference theme, and the proven experience of the author(s). Contributions not matching the conference themes will also be considered if they offer new knowledge and benefit delegates. The reviewers and the programme committee will decide on the format assigned to the accepted submissions to ensure an appropriate conference experience and structure.</w:t>
      </w:r>
      <w:r w:rsidRPr="00E63DA5">
        <w:rPr>
          <w:rFonts w:ascii="DM Sans" w:eastAsia="DM Sans Regular" w:hAnsi="DM Sans" w:cs="DM Sans Regular"/>
          <w:b/>
          <w:bCs/>
          <w:lang w:val="en-GB"/>
        </w:rPr>
        <w:t xml:space="preserve"> </w:t>
      </w:r>
      <w:r w:rsidRPr="00E63DA5">
        <w:rPr>
          <w:rFonts w:ascii="DM Sans" w:eastAsia="DM Sans Regular" w:hAnsi="DM Sans" w:cs="DM Sans Regular"/>
          <w:lang w:val="en-GB"/>
        </w:rPr>
        <w:t>All proposals will undergo a rigorous review based on the assessment criteria given below. The panel will adopt a holistic perspective to review proposals and develop thematic relevance. All accepted papers will be presented either in person or online. A notice of paper acceptance will be delivered to registered participants at their e-mail addresses.</w:t>
      </w:r>
    </w:p>
    <w:p w14:paraId="644DDB10" w14:textId="42FA2261" w:rsidR="5505169B" w:rsidRPr="00E63DA5" w:rsidRDefault="5505169B" w:rsidP="5505169B">
      <w:pPr>
        <w:jc w:val="both"/>
        <w:rPr>
          <w:rFonts w:ascii="DM Sans" w:hAnsi="DM Sans"/>
          <w:lang w:val="en-GB"/>
        </w:rPr>
      </w:pPr>
    </w:p>
    <w:p w14:paraId="08699BFB" w14:textId="7052548A" w:rsidR="003150B0" w:rsidRPr="00E63DA5" w:rsidRDefault="01E8E476" w:rsidP="5505169B">
      <w:pPr>
        <w:jc w:val="both"/>
        <w:rPr>
          <w:rFonts w:ascii="DM Sans" w:eastAsia="DM Sans Regular" w:hAnsi="DM Sans" w:cs="DM Sans Regular"/>
          <w:b/>
          <w:bCs/>
          <w:lang w:val="en-GB"/>
        </w:rPr>
      </w:pPr>
      <w:r w:rsidRPr="00E63DA5">
        <w:rPr>
          <w:rFonts w:ascii="DM Sans" w:eastAsia="DM Sans Regular" w:hAnsi="DM Sans" w:cs="DM Sans Regular"/>
          <w:i/>
          <w:iCs/>
          <w:lang w:val="en-GB"/>
        </w:rPr>
        <w:t>Assessment Criteria</w:t>
      </w:r>
      <w:r w:rsidRPr="00E63DA5">
        <w:rPr>
          <w:rFonts w:ascii="DM Sans" w:eastAsia="DM Sans Regular" w:hAnsi="DM Sans" w:cs="DM Sans Regular"/>
          <w:b/>
          <w:bCs/>
          <w:lang w:val="en-GB"/>
        </w:rPr>
        <w:t>:</w:t>
      </w:r>
    </w:p>
    <w:p w14:paraId="532F40A3" w14:textId="2014D182" w:rsidR="003150B0" w:rsidRPr="00E63DA5" w:rsidRDefault="246B8879" w:rsidP="246B8879">
      <w:pPr>
        <w:pStyle w:val="ListParagraph"/>
        <w:numPr>
          <w:ilvl w:val="0"/>
          <w:numId w:val="16"/>
        </w:numPr>
        <w:jc w:val="both"/>
        <w:rPr>
          <w:rFonts w:ascii="DM Sans" w:eastAsiaTheme="minorEastAsia" w:hAnsi="DM Sans" w:cstheme="minorBidi"/>
          <w:lang w:val="en-GB"/>
        </w:rPr>
      </w:pPr>
      <w:r w:rsidRPr="00E63DA5">
        <w:rPr>
          <w:rFonts w:ascii="DM Sans" w:eastAsia="DM Sans Regular" w:hAnsi="DM Sans" w:cs="DM Sans Regular"/>
          <w:i/>
          <w:iCs/>
          <w:lang w:val="en-GB"/>
        </w:rPr>
        <w:t>Relevance:</w:t>
      </w:r>
      <w:r w:rsidRPr="00E63DA5">
        <w:rPr>
          <w:rFonts w:ascii="DM Sans" w:eastAsia="DM Sans Regular" w:hAnsi="DM Sans" w:cs="DM Sans Regular"/>
          <w:lang w:val="en-GB"/>
        </w:rPr>
        <w:t xml:space="preserve"> The topic should be relevant to the theme(s) of the conference.  The contents presented in the abstract should be concise and coherent, </w:t>
      </w:r>
      <w:proofErr w:type="gramStart"/>
      <w:r w:rsidRPr="00E63DA5">
        <w:rPr>
          <w:rFonts w:ascii="DM Sans" w:eastAsia="DM Sans Regular" w:hAnsi="DM Sans" w:cs="DM Sans Regular"/>
          <w:lang w:val="en-GB"/>
        </w:rPr>
        <w:t>indicating clearly</w:t>
      </w:r>
      <w:proofErr w:type="gramEnd"/>
      <w:r w:rsidRPr="00E63DA5">
        <w:rPr>
          <w:rFonts w:ascii="DM Sans" w:eastAsia="DM Sans Regular" w:hAnsi="DM Sans" w:cs="DM Sans Regular"/>
          <w:lang w:val="en-GB"/>
        </w:rPr>
        <w:t xml:space="preserve"> its relevance to an audience. </w:t>
      </w:r>
    </w:p>
    <w:p w14:paraId="3E2BC84D" w14:textId="0156AF86" w:rsidR="003150B0" w:rsidRPr="00E63DA5" w:rsidRDefault="246B8879" w:rsidP="5505169B">
      <w:pPr>
        <w:pStyle w:val="ListParagraph"/>
        <w:numPr>
          <w:ilvl w:val="0"/>
          <w:numId w:val="16"/>
        </w:numPr>
        <w:jc w:val="both"/>
        <w:rPr>
          <w:rFonts w:ascii="DM Sans" w:eastAsia="DM Sans Regular" w:hAnsi="DM Sans" w:cs="DM Sans Regular"/>
          <w:lang w:val="en-GB"/>
        </w:rPr>
      </w:pPr>
      <w:r w:rsidRPr="00E63DA5">
        <w:rPr>
          <w:rFonts w:ascii="DM Sans" w:eastAsia="DM Sans Regular" w:hAnsi="DM Sans" w:cs="DM Sans Regular"/>
          <w:i/>
          <w:iCs/>
          <w:lang w:val="en-GB"/>
        </w:rPr>
        <w:t>Originality:</w:t>
      </w:r>
      <w:r w:rsidRPr="00E63DA5">
        <w:rPr>
          <w:rFonts w:ascii="DM Sans" w:eastAsia="DM Sans Regular" w:hAnsi="DM Sans" w:cs="DM Sans Regular"/>
          <w:lang w:val="en-GB"/>
        </w:rPr>
        <w:t xml:space="preserve"> Originality of the contribution with an emphasis on ingenuity.</w:t>
      </w:r>
    </w:p>
    <w:p w14:paraId="163C4A99" w14:textId="6FB2BC79" w:rsidR="003150B0" w:rsidRPr="00E63DA5" w:rsidRDefault="246B8879" w:rsidP="5505169B">
      <w:pPr>
        <w:pStyle w:val="ListParagraph"/>
        <w:numPr>
          <w:ilvl w:val="0"/>
          <w:numId w:val="16"/>
        </w:numPr>
        <w:jc w:val="both"/>
        <w:rPr>
          <w:rFonts w:ascii="DM Sans" w:eastAsia="DM Sans Regular" w:hAnsi="DM Sans" w:cs="DM Sans Regular"/>
          <w:lang w:val="en-GB"/>
        </w:rPr>
      </w:pPr>
      <w:r w:rsidRPr="00E63DA5">
        <w:rPr>
          <w:rFonts w:ascii="DM Sans" w:eastAsia="DM Sans Regular" w:hAnsi="DM Sans" w:cs="DM Sans Regular"/>
          <w:i/>
          <w:iCs/>
          <w:lang w:val="en-GB"/>
        </w:rPr>
        <w:t>Novelty:</w:t>
      </w:r>
      <w:r w:rsidRPr="00E63DA5">
        <w:rPr>
          <w:rFonts w:ascii="DM Sans" w:eastAsia="DM Sans Regular" w:hAnsi="DM Sans" w:cs="DM Sans Regular"/>
          <w:lang w:val="en-GB"/>
        </w:rPr>
        <w:t xml:space="preserve"> The abstract should show new and innovative information or provide interesting insights that participants can gain and apply in their institutional contexts and future endeavours. </w:t>
      </w:r>
    </w:p>
    <w:p w14:paraId="5F8839E3" w14:textId="79CBCCB9" w:rsidR="003150B0" w:rsidRPr="00E63DA5" w:rsidRDefault="246B8879" w:rsidP="5505169B">
      <w:pPr>
        <w:pStyle w:val="ListParagraph"/>
        <w:numPr>
          <w:ilvl w:val="0"/>
          <w:numId w:val="16"/>
        </w:numPr>
        <w:jc w:val="both"/>
        <w:rPr>
          <w:rFonts w:ascii="DM Sans" w:eastAsia="DM Sans Regular" w:hAnsi="DM Sans" w:cs="DM Sans Regular"/>
          <w:lang w:val="en-GB"/>
        </w:rPr>
      </w:pPr>
      <w:r w:rsidRPr="00E63DA5">
        <w:rPr>
          <w:rFonts w:ascii="DM Sans" w:eastAsia="DM Sans Regular" w:hAnsi="DM Sans" w:cs="DM Sans Regular"/>
          <w:i/>
          <w:iCs/>
          <w:lang w:val="en-GB"/>
        </w:rPr>
        <w:t>Academic merits of work:</w:t>
      </w:r>
      <w:r w:rsidRPr="00E63DA5">
        <w:rPr>
          <w:rFonts w:ascii="DM Sans" w:eastAsia="DM Sans Regular" w:hAnsi="DM Sans" w:cs="DM Sans Regular"/>
          <w:lang w:val="en-GB"/>
        </w:rPr>
        <w:t xml:space="preserve"> The abstract should indicate how the paper may serve the advancement of the field and specify how it may contribute to the development of higher education in the future. </w:t>
      </w:r>
    </w:p>
    <w:p w14:paraId="0239C33F" w14:textId="48D07626" w:rsidR="5505169B" w:rsidRPr="00E63DA5" w:rsidRDefault="246B8879" w:rsidP="5505169B">
      <w:pPr>
        <w:pStyle w:val="ListParagraph"/>
        <w:numPr>
          <w:ilvl w:val="0"/>
          <w:numId w:val="16"/>
        </w:numPr>
        <w:jc w:val="both"/>
        <w:rPr>
          <w:rFonts w:ascii="DM Sans" w:eastAsia="DM Sans Regular" w:hAnsi="DM Sans" w:cs="DM Sans Regular"/>
          <w:lang w:val="en-GB"/>
        </w:rPr>
      </w:pPr>
      <w:r w:rsidRPr="00E63DA5">
        <w:rPr>
          <w:rFonts w:ascii="DM Sans" w:eastAsia="DM Sans Regular" w:hAnsi="DM Sans" w:cs="DM Sans Regular"/>
          <w:i/>
          <w:iCs/>
          <w:lang w:val="en-GB"/>
        </w:rPr>
        <w:t>Clarity of presentation:</w:t>
      </w:r>
      <w:r w:rsidRPr="00E63DA5">
        <w:rPr>
          <w:rFonts w:ascii="DM Sans" w:eastAsia="DM Sans Regular" w:hAnsi="DM Sans" w:cs="DM Sans Regular"/>
          <w:lang w:val="en-GB"/>
        </w:rPr>
        <w:t xml:space="preserve"> The quality of an abstract will be considered indicative of the quality of the final presentation.  Authors should prepare their abstracts with care and assure that the readers will understand the </w:t>
      </w:r>
      <w:r w:rsidRPr="00E63DA5">
        <w:rPr>
          <w:rFonts w:ascii="DM Sans" w:eastAsia="DM Sans Regular" w:hAnsi="DM Sans" w:cs="DM Sans Regular"/>
          <w:lang w:val="en-GB"/>
        </w:rPr>
        <w:lastRenderedPageBreak/>
        <w:t xml:space="preserve">background of the issue(s) and the objectives of the presentation.  The abstract should also provide evidence that the work has been or is nearly completed.  </w:t>
      </w:r>
    </w:p>
    <w:p w14:paraId="018387AC" w14:textId="77777777" w:rsidR="00B17CEC" w:rsidRPr="00E63DA5" w:rsidRDefault="00B17CEC" w:rsidP="005B68FC">
      <w:pPr>
        <w:jc w:val="both"/>
        <w:rPr>
          <w:rFonts w:ascii="DM Sans" w:eastAsia="DM Sans Regular" w:hAnsi="DM Sans" w:cs="DM Sans Regular"/>
          <w:lang w:val="en-GB"/>
        </w:rPr>
      </w:pPr>
    </w:p>
    <w:p w14:paraId="0D52990B" w14:textId="31A8D9F2" w:rsidR="003916EE" w:rsidRPr="00E63DA5" w:rsidRDefault="246B8879" w:rsidP="716AB833">
      <w:pPr>
        <w:jc w:val="both"/>
        <w:rPr>
          <w:rFonts w:ascii="DM Sans" w:eastAsia="DM Sans Regular" w:hAnsi="DM Sans" w:cs="DM Sans Regular"/>
          <w:lang w:val="en-GB"/>
        </w:rPr>
      </w:pPr>
      <w:r w:rsidRPr="00E63DA5">
        <w:rPr>
          <w:rFonts w:ascii="DM Sans" w:eastAsia="DM Sans Regular" w:hAnsi="DM Sans" w:cs="DM Sans Regular"/>
          <w:b/>
          <w:bCs/>
          <w:lang w:val="en-GB"/>
        </w:rPr>
        <w:t xml:space="preserve">Publication Opportunity: </w:t>
      </w:r>
      <w:r w:rsidRPr="00E63DA5">
        <w:rPr>
          <w:rFonts w:ascii="DM Sans" w:eastAsia="DM Sans Regular" w:hAnsi="DM Sans" w:cs="DM Sans Regular"/>
          <w:lang w:val="en-GB"/>
        </w:rPr>
        <w:t xml:space="preserve">The authors of all accepted abstracts will have an opportunity to submit a full paper for publication in one of the Alliance’s scientific journals: </w:t>
      </w:r>
    </w:p>
    <w:p w14:paraId="08FEDB09" w14:textId="1A4F585C" w:rsidR="716AB833" w:rsidRPr="00E63DA5" w:rsidRDefault="246B8879" w:rsidP="3F871035">
      <w:pPr>
        <w:pStyle w:val="ListParagraph"/>
        <w:numPr>
          <w:ilvl w:val="0"/>
          <w:numId w:val="21"/>
        </w:numPr>
        <w:jc w:val="both"/>
        <w:rPr>
          <w:rFonts w:ascii="DM Sans" w:eastAsia="DM Sans" w:hAnsi="DM Sans" w:cs="DM Sans"/>
          <w:lang w:val="en-GB"/>
        </w:rPr>
      </w:pPr>
      <w:r w:rsidRPr="00E63DA5">
        <w:rPr>
          <w:rFonts w:ascii="DM Sans" w:eastAsia="DM Sans" w:hAnsi="DM Sans" w:cs="DM Sans"/>
          <w:i/>
          <w:iCs/>
          <w:lang w:val="en-GB"/>
        </w:rPr>
        <w:t>“</w:t>
      </w:r>
      <w:proofErr w:type="spellStart"/>
      <w:r w:rsidRPr="00E63DA5">
        <w:rPr>
          <w:rFonts w:ascii="DM Sans" w:eastAsia="DM Sans" w:hAnsi="DM Sans" w:cs="DM Sans"/>
          <w:i/>
          <w:iCs/>
          <w:lang w:val="en-GB"/>
        </w:rPr>
        <w:t>Pedagogika</w:t>
      </w:r>
      <w:proofErr w:type="spellEnd"/>
      <w:r w:rsidRPr="00E63DA5">
        <w:rPr>
          <w:rFonts w:ascii="DM Sans" w:eastAsia="DM Sans" w:hAnsi="DM Sans" w:cs="DM Sans"/>
          <w:i/>
          <w:iCs/>
          <w:lang w:val="en-GB"/>
        </w:rPr>
        <w:t>”</w:t>
      </w:r>
      <w:r w:rsidRPr="00E63DA5">
        <w:rPr>
          <w:rFonts w:ascii="DM Sans" w:eastAsia="DM Sans" w:hAnsi="DM Sans" w:cs="DM Sans"/>
          <w:lang w:val="en-GB"/>
        </w:rPr>
        <w:t xml:space="preserve"> (Pedagogy) is an international open-access periodical journal of scientific papers in the field of education sciences (</w:t>
      </w:r>
      <w:hyperlink r:id="rId10">
        <w:r w:rsidRPr="00E63DA5">
          <w:rPr>
            <w:rStyle w:val="Hyperlink"/>
            <w:rFonts w:ascii="DM Sans" w:eastAsia="DM Sans" w:hAnsi="DM Sans" w:cs="DM Sans"/>
            <w:lang w:val="en-GB"/>
          </w:rPr>
          <w:t>https://ejournals.vdu.lt/index.php/Pedagogika/about</w:t>
        </w:r>
      </w:hyperlink>
      <w:r w:rsidRPr="00E63DA5">
        <w:rPr>
          <w:rFonts w:ascii="DM Sans" w:eastAsia="DM Sans" w:hAnsi="DM Sans" w:cs="DM Sans"/>
          <w:lang w:val="en-GB"/>
        </w:rPr>
        <w:t xml:space="preserve"> ). The journal is included in the following databases: SCOPUS, C.E.E.O.L., DOAJ, EBSCO Publishing, Index Copernicus, and others.</w:t>
      </w:r>
    </w:p>
    <w:p w14:paraId="4FDD0991" w14:textId="3A0889CF" w:rsidR="008E3220" w:rsidRPr="00E63DA5" w:rsidRDefault="008E3220" w:rsidP="5EC2908D">
      <w:pPr>
        <w:jc w:val="both"/>
        <w:rPr>
          <w:rFonts w:ascii="DM Sans" w:hAnsi="DM Sans"/>
          <w:b/>
          <w:bCs/>
          <w:lang w:val="en-GB"/>
        </w:rPr>
      </w:pPr>
    </w:p>
    <w:p w14:paraId="017B7233" w14:textId="7CCF10FB" w:rsidR="008E3220" w:rsidRPr="00E63DA5" w:rsidRDefault="00225C2C" w:rsidP="1DFE1511">
      <w:pPr>
        <w:jc w:val="both"/>
        <w:rPr>
          <w:rFonts w:ascii="DM Sans" w:eastAsia="DM Sans Regular" w:hAnsi="DM Sans" w:cs="DM Sans Regular"/>
          <w:b/>
          <w:bCs/>
          <w:lang w:val="en-GB"/>
        </w:rPr>
      </w:pPr>
      <w:r w:rsidRPr="00E63DA5">
        <w:rPr>
          <w:rFonts w:ascii="DM Sans" w:eastAsia="DM Sans Regular" w:hAnsi="DM Sans" w:cs="DM Sans Regular"/>
          <w:b/>
          <w:bCs/>
          <w:lang w:val="en-GB"/>
        </w:rPr>
        <w:t>Important Dates</w:t>
      </w:r>
    </w:p>
    <w:p w14:paraId="64C5DCD8" w14:textId="23EBCEE6" w:rsidR="008E3220" w:rsidRPr="00E63DA5" w:rsidRDefault="00E43F8A" w:rsidP="1DFE1511">
      <w:pPr>
        <w:jc w:val="both"/>
        <w:rPr>
          <w:rFonts w:ascii="DM Sans" w:eastAsia="DM Sans Regular" w:hAnsi="DM Sans" w:cs="DM Sans Regular"/>
          <w:lang w:val="en-GB"/>
        </w:rPr>
      </w:pPr>
      <w:r>
        <w:rPr>
          <w:rFonts w:ascii="DM Sans" w:eastAsia="DM Sans Regular" w:hAnsi="DM Sans" w:cs="DM Sans Regular"/>
          <w:lang w:val="en-GB"/>
        </w:rPr>
        <w:t>29</w:t>
      </w:r>
      <w:r w:rsidR="00785179" w:rsidRPr="00E63DA5">
        <w:rPr>
          <w:rFonts w:ascii="DM Sans" w:eastAsia="DM Sans Regular" w:hAnsi="DM Sans" w:cs="DM Sans Regular"/>
          <w:lang w:val="en-GB"/>
        </w:rPr>
        <w:t>.</w:t>
      </w:r>
      <w:r w:rsidR="0073289F" w:rsidRPr="00E63DA5">
        <w:rPr>
          <w:rFonts w:ascii="DM Sans" w:eastAsia="DM Sans Regular" w:hAnsi="DM Sans" w:cs="DM Sans Regular"/>
          <w:lang w:val="en-GB"/>
        </w:rPr>
        <w:t>04</w:t>
      </w:r>
      <w:r w:rsidR="008C110E" w:rsidRPr="00E63DA5">
        <w:rPr>
          <w:rFonts w:ascii="DM Sans" w:eastAsia="DM Sans Regular" w:hAnsi="DM Sans" w:cs="DM Sans Regular"/>
          <w:lang w:val="en-GB"/>
        </w:rPr>
        <w:t>.2022</w:t>
      </w:r>
      <w:r w:rsidR="008E3220" w:rsidRPr="00E63DA5">
        <w:rPr>
          <w:rFonts w:ascii="DM Sans" w:hAnsi="DM Sans"/>
        </w:rPr>
        <w:tab/>
      </w:r>
      <w:r w:rsidR="008C110E" w:rsidRPr="00E63DA5">
        <w:rPr>
          <w:rFonts w:ascii="DM Sans" w:eastAsia="DM Sans Regular" w:hAnsi="DM Sans" w:cs="DM Sans Regular"/>
          <w:lang w:val="en-GB"/>
        </w:rPr>
        <w:t>Submission starts</w:t>
      </w:r>
    </w:p>
    <w:p w14:paraId="21D95B30" w14:textId="12263369" w:rsidR="008E3220" w:rsidRPr="00E63DA5" w:rsidRDefault="00EB4AE2" w:rsidP="1DFE1511">
      <w:pPr>
        <w:jc w:val="both"/>
        <w:rPr>
          <w:rFonts w:ascii="DM Sans" w:eastAsia="DM Sans Regular" w:hAnsi="DM Sans" w:cs="DM Sans Regular"/>
          <w:lang w:val="en-GB"/>
        </w:rPr>
      </w:pPr>
      <w:r>
        <w:rPr>
          <w:rFonts w:ascii="DM Sans" w:eastAsia="DM Sans Regular" w:hAnsi="DM Sans" w:cs="DM Sans Regular"/>
          <w:lang w:val="en-GB"/>
        </w:rPr>
        <w:t>30</w:t>
      </w:r>
      <w:r w:rsidR="00CA3AC1" w:rsidRPr="00E63DA5">
        <w:rPr>
          <w:rFonts w:ascii="DM Sans" w:eastAsia="DM Sans Regular" w:hAnsi="DM Sans" w:cs="DM Sans Regular"/>
          <w:lang w:val="en-GB"/>
        </w:rPr>
        <w:t>.</w:t>
      </w:r>
      <w:r w:rsidR="00725D67" w:rsidRPr="00E63DA5">
        <w:rPr>
          <w:rFonts w:ascii="DM Sans" w:eastAsia="DM Sans Regular" w:hAnsi="DM Sans" w:cs="DM Sans Regular"/>
          <w:lang w:val="en-GB"/>
        </w:rPr>
        <w:t>06</w:t>
      </w:r>
      <w:r w:rsidR="008C110E" w:rsidRPr="00E63DA5">
        <w:rPr>
          <w:rFonts w:ascii="DM Sans" w:eastAsia="DM Sans Regular" w:hAnsi="DM Sans" w:cs="DM Sans Regular"/>
          <w:lang w:val="en-GB"/>
        </w:rPr>
        <w:t>.2022</w:t>
      </w:r>
      <w:r w:rsidR="008E3220" w:rsidRPr="00E63DA5">
        <w:rPr>
          <w:rFonts w:ascii="DM Sans" w:hAnsi="DM Sans"/>
        </w:rPr>
        <w:tab/>
      </w:r>
      <w:r w:rsidR="008C110E" w:rsidRPr="00E63DA5">
        <w:rPr>
          <w:rFonts w:ascii="DM Sans" w:eastAsia="DM Sans Regular" w:hAnsi="DM Sans" w:cs="DM Sans Regular"/>
          <w:lang w:val="en-GB"/>
        </w:rPr>
        <w:t>Submission ends</w:t>
      </w:r>
    </w:p>
    <w:p w14:paraId="7007D703" w14:textId="0A2E9621" w:rsidR="008E3220" w:rsidRPr="00E63DA5" w:rsidRDefault="00785179" w:rsidP="1DFE1511">
      <w:pPr>
        <w:jc w:val="both"/>
        <w:rPr>
          <w:rFonts w:ascii="DM Sans" w:eastAsia="DM Sans Regular" w:hAnsi="DM Sans" w:cs="DM Sans Regular"/>
          <w:lang w:val="en-GB"/>
        </w:rPr>
      </w:pPr>
      <w:r w:rsidRPr="00E63DA5">
        <w:rPr>
          <w:rFonts w:ascii="DM Sans" w:eastAsia="DM Sans Regular" w:hAnsi="DM Sans" w:cs="DM Sans Regular"/>
          <w:lang w:val="en-GB"/>
        </w:rPr>
        <w:t>01</w:t>
      </w:r>
      <w:r w:rsidR="00CA3AC1" w:rsidRPr="00E63DA5">
        <w:rPr>
          <w:rFonts w:ascii="DM Sans" w:eastAsia="DM Sans Regular" w:hAnsi="DM Sans" w:cs="DM Sans Regular"/>
          <w:lang w:val="en-GB"/>
        </w:rPr>
        <w:t>.</w:t>
      </w:r>
      <w:r w:rsidRPr="00E63DA5">
        <w:rPr>
          <w:rFonts w:ascii="DM Sans" w:eastAsia="DM Sans Regular" w:hAnsi="DM Sans" w:cs="DM Sans Regular"/>
          <w:lang w:val="en-GB"/>
        </w:rPr>
        <w:t>08</w:t>
      </w:r>
      <w:r w:rsidR="008C110E" w:rsidRPr="00E63DA5">
        <w:rPr>
          <w:rFonts w:ascii="DM Sans" w:eastAsia="DM Sans Regular" w:hAnsi="DM Sans" w:cs="DM Sans Regular"/>
          <w:lang w:val="en-GB"/>
        </w:rPr>
        <w:t>.2022</w:t>
      </w:r>
      <w:r w:rsidR="008E3220" w:rsidRPr="00E63DA5">
        <w:rPr>
          <w:rFonts w:ascii="DM Sans" w:hAnsi="DM Sans"/>
        </w:rPr>
        <w:tab/>
      </w:r>
      <w:r w:rsidR="008C110E" w:rsidRPr="00E63DA5">
        <w:rPr>
          <w:rFonts w:ascii="DM Sans" w:eastAsia="DM Sans Regular" w:hAnsi="DM Sans" w:cs="DM Sans Regular"/>
          <w:lang w:val="en-GB"/>
        </w:rPr>
        <w:t>Review results announced</w:t>
      </w:r>
    </w:p>
    <w:p w14:paraId="38422424" w14:textId="7EBE4420" w:rsidR="0073289F" w:rsidRPr="00E63DA5" w:rsidRDefault="0073289F" w:rsidP="1DFE1511">
      <w:pPr>
        <w:jc w:val="both"/>
        <w:rPr>
          <w:rFonts w:ascii="DM Sans" w:eastAsia="DM Sans Regular" w:hAnsi="DM Sans" w:cs="DM Sans Regular"/>
          <w:lang w:val="en-GB"/>
        </w:rPr>
      </w:pPr>
      <w:r w:rsidRPr="00E63DA5">
        <w:rPr>
          <w:rFonts w:ascii="DM Sans" w:eastAsia="DM Sans Regular" w:hAnsi="DM Sans" w:cs="DM Sans Regular"/>
          <w:lang w:val="en-GB"/>
        </w:rPr>
        <w:t>15.09.2022   Programme announced</w:t>
      </w:r>
    </w:p>
    <w:p w14:paraId="15308551" w14:textId="3D05CB41" w:rsidR="008E3220" w:rsidRPr="00E63DA5" w:rsidRDefault="008E3220" w:rsidP="1DFE1511">
      <w:pPr>
        <w:jc w:val="both"/>
        <w:rPr>
          <w:rFonts w:ascii="DM Sans" w:eastAsia="DM Sans Regular" w:hAnsi="DM Sans" w:cs="DM Sans Regular"/>
          <w:b/>
          <w:bCs/>
          <w:lang w:val="en-GB"/>
        </w:rPr>
      </w:pPr>
    </w:p>
    <w:p w14:paraId="13D76A39" w14:textId="67CB29DE" w:rsidR="008E3220" w:rsidRPr="00E63DA5" w:rsidRDefault="00A42885" w:rsidP="1DFE1511">
      <w:pPr>
        <w:jc w:val="both"/>
        <w:rPr>
          <w:rFonts w:ascii="DM Sans" w:eastAsia="DM Sans Regular" w:hAnsi="DM Sans" w:cs="DM Sans Regular"/>
          <w:b/>
          <w:bCs/>
          <w:lang w:val="en-GB"/>
        </w:rPr>
      </w:pPr>
      <w:r w:rsidRPr="00E63DA5">
        <w:rPr>
          <w:rFonts w:ascii="DM Sans" w:eastAsia="DM Sans Regular" w:hAnsi="DM Sans" w:cs="DM Sans Regular"/>
          <w:b/>
          <w:bCs/>
          <w:lang w:val="en-GB"/>
        </w:rPr>
        <w:t>Social Programme</w:t>
      </w:r>
    </w:p>
    <w:p w14:paraId="1A06B135" w14:textId="7BB2F069" w:rsidR="008E3220" w:rsidRPr="00E63DA5" w:rsidRDefault="009A05D6" w:rsidP="1DFE1511">
      <w:pPr>
        <w:jc w:val="both"/>
        <w:rPr>
          <w:rFonts w:ascii="DM Sans" w:eastAsia="DM Sans Regular" w:hAnsi="DM Sans" w:cs="DM Sans Regular"/>
          <w:lang w:val="en-GB"/>
        </w:rPr>
      </w:pPr>
      <w:r w:rsidRPr="00E63DA5">
        <w:rPr>
          <w:rFonts w:ascii="DM Sans" w:eastAsia="DM Sans Regular" w:hAnsi="DM Sans" w:cs="DM Sans Regular"/>
          <w:lang w:val="en-GB"/>
        </w:rPr>
        <w:t>Ice-breaking tasks, informal activities (</w:t>
      </w:r>
      <w:r w:rsidR="00225C2C" w:rsidRPr="00E63DA5">
        <w:rPr>
          <w:rFonts w:ascii="DM Sans" w:eastAsia="DM Sans Regular" w:hAnsi="DM Sans" w:cs="DM Sans Regular"/>
          <w:lang w:val="en-GB"/>
        </w:rPr>
        <w:t>e.g.,</w:t>
      </w:r>
      <w:r w:rsidRPr="00E63DA5">
        <w:rPr>
          <w:rFonts w:ascii="DM Sans" w:eastAsia="DM Sans Regular" w:hAnsi="DM Sans" w:cs="DM Sans Regular"/>
          <w:lang w:val="en-GB"/>
        </w:rPr>
        <w:t xml:space="preserve"> </w:t>
      </w:r>
      <w:r w:rsidR="00EE1D49" w:rsidRPr="00E63DA5">
        <w:rPr>
          <w:rFonts w:ascii="DM Sans" w:eastAsia="DM Sans Regular" w:hAnsi="DM Sans" w:cs="DM Sans Regular"/>
          <w:lang w:val="en-GB"/>
        </w:rPr>
        <w:t xml:space="preserve">mindfulness sessions, </w:t>
      </w:r>
      <w:r w:rsidRPr="00E63DA5">
        <w:rPr>
          <w:rFonts w:ascii="DM Sans" w:eastAsia="DM Sans Regular" w:hAnsi="DM Sans" w:cs="DM Sans Regular"/>
          <w:lang w:val="en-GB"/>
        </w:rPr>
        <w:t>an excursion, tasting of some Lithuanian dishes, Lithuanian handicrafts, film screening, etc.).</w:t>
      </w:r>
      <w:r w:rsidR="1DFE1511" w:rsidRPr="00E63DA5">
        <w:rPr>
          <w:rFonts w:ascii="DM Sans" w:eastAsia="DM Sans Regular" w:hAnsi="DM Sans" w:cs="DM Sans Regular"/>
          <w:b/>
          <w:bCs/>
          <w:lang w:val="en-GB"/>
        </w:rPr>
        <w:t xml:space="preserve"> </w:t>
      </w:r>
    </w:p>
    <w:p w14:paraId="49406436" w14:textId="1233C0EA" w:rsidR="008E3220" w:rsidRPr="00E63DA5" w:rsidRDefault="008E3220" w:rsidP="1DFE1511">
      <w:pPr>
        <w:jc w:val="both"/>
        <w:rPr>
          <w:rFonts w:ascii="DM Sans" w:eastAsia="DM Sans Regular" w:hAnsi="DM Sans" w:cs="DM Sans Regular"/>
          <w:b/>
          <w:bCs/>
          <w:lang w:val="en-GB"/>
        </w:rPr>
      </w:pPr>
    </w:p>
    <w:p w14:paraId="0186A265" w14:textId="785BD4A5" w:rsidR="008E3220" w:rsidRPr="00E63DA5" w:rsidRDefault="01E8E476" w:rsidP="716AB833">
      <w:pPr>
        <w:jc w:val="both"/>
        <w:rPr>
          <w:rFonts w:ascii="DM Sans" w:eastAsia="DM Sans Regular" w:hAnsi="DM Sans" w:cs="DM Sans Regular"/>
          <w:b/>
          <w:bCs/>
          <w:lang w:val="en-GB"/>
        </w:rPr>
      </w:pPr>
      <w:r w:rsidRPr="00E63DA5">
        <w:rPr>
          <w:rFonts w:ascii="DM Sans" w:eastAsia="DM Sans Regular" w:hAnsi="DM Sans" w:cs="DM Sans Regular"/>
          <w:b/>
          <w:bCs/>
          <w:lang w:val="en-GB"/>
        </w:rPr>
        <w:t>Scientific Committee:</w:t>
      </w:r>
    </w:p>
    <w:p w14:paraId="335E7A02" w14:textId="18DEC4A8" w:rsidR="0093524E" w:rsidRPr="00E63DA5" w:rsidRDefault="6CE3389F" w:rsidP="716AB833">
      <w:pPr>
        <w:jc w:val="both"/>
        <w:rPr>
          <w:rFonts w:ascii="DM Sans" w:eastAsia="DM Sans Regular" w:hAnsi="DM Sans" w:cs="DM Sans Regular"/>
          <w:lang w:val="en-GB"/>
        </w:rPr>
      </w:pPr>
      <w:proofErr w:type="spellStart"/>
      <w:r w:rsidRPr="00E63DA5">
        <w:rPr>
          <w:rFonts w:ascii="DM Sans" w:eastAsia="DM Sans Regular" w:hAnsi="DM Sans" w:cs="DM Sans Regular"/>
          <w:lang w:val="en-GB"/>
        </w:rPr>
        <w:t>Dr.</w:t>
      </w:r>
      <w:proofErr w:type="spellEnd"/>
      <w:r w:rsidRPr="00E63DA5">
        <w:rPr>
          <w:rFonts w:ascii="DM Sans" w:eastAsia="DM Sans Regular" w:hAnsi="DM Sans" w:cs="DM Sans Regular"/>
          <w:lang w:val="en-GB"/>
        </w:rPr>
        <w:t xml:space="preserve"> Simona Pilkienė (VMU)</w:t>
      </w:r>
    </w:p>
    <w:p w14:paraId="42136422" w14:textId="77777777" w:rsidR="00AA4FDC" w:rsidRPr="00E63DA5" w:rsidRDefault="4294D700" w:rsidP="716AB833">
      <w:pPr>
        <w:jc w:val="both"/>
        <w:rPr>
          <w:rFonts w:ascii="DM Sans" w:eastAsia="DM Sans Regular" w:hAnsi="DM Sans" w:cs="DM Sans Regular"/>
          <w:lang w:val="en-GB"/>
        </w:rPr>
      </w:pPr>
      <w:r w:rsidRPr="00E63DA5">
        <w:rPr>
          <w:rFonts w:ascii="DM Sans" w:eastAsia="DM Sans Regular" w:hAnsi="DM Sans" w:cs="DM Sans Regular"/>
          <w:lang w:val="en-GB"/>
        </w:rPr>
        <w:t xml:space="preserve">Prof. </w:t>
      </w:r>
      <w:proofErr w:type="spellStart"/>
      <w:r w:rsidRPr="00E63DA5">
        <w:rPr>
          <w:rFonts w:ascii="DM Sans" w:eastAsia="DM Sans Regular" w:hAnsi="DM Sans" w:cs="DM Sans Regular"/>
          <w:lang w:val="en-GB"/>
        </w:rPr>
        <w:t>dr.</w:t>
      </w:r>
      <w:proofErr w:type="spellEnd"/>
      <w:r w:rsidRPr="00E63DA5">
        <w:rPr>
          <w:rFonts w:ascii="DM Sans" w:eastAsia="DM Sans Regular" w:hAnsi="DM Sans" w:cs="DM Sans Regular"/>
          <w:lang w:val="en-GB"/>
        </w:rPr>
        <w:t xml:space="preserve"> Lina Kaminskienė (VMU)</w:t>
      </w:r>
    </w:p>
    <w:p w14:paraId="09AE110B" w14:textId="77CF9639" w:rsidR="008E3220" w:rsidRPr="00E63DA5" w:rsidRDefault="008E3220" w:rsidP="716AB833">
      <w:pPr>
        <w:jc w:val="both"/>
        <w:rPr>
          <w:rFonts w:ascii="DM Sans" w:eastAsia="DM Sans Regular" w:hAnsi="DM Sans" w:cs="DM Sans Regular"/>
          <w:lang w:val="en-GB"/>
        </w:rPr>
      </w:pPr>
      <w:r w:rsidRPr="00E63DA5">
        <w:rPr>
          <w:rFonts w:ascii="DM Sans" w:eastAsia="DM Sans Regular" w:hAnsi="DM Sans" w:cs="DM Sans Regular"/>
          <w:lang w:val="en-GB"/>
        </w:rPr>
        <w:t xml:space="preserve">Prof. </w:t>
      </w:r>
      <w:proofErr w:type="spellStart"/>
      <w:r w:rsidR="360854C1" w:rsidRPr="00E63DA5">
        <w:rPr>
          <w:rFonts w:ascii="DM Sans" w:eastAsia="DM Sans Regular" w:hAnsi="DM Sans" w:cs="DM Sans Regular"/>
          <w:lang w:val="en-GB"/>
        </w:rPr>
        <w:t>d</w:t>
      </w:r>
      <w:r w:rsidRPr="00E63DA5">
        <w:rPr>
          <w:rFonts w:ascii="DM Sans" w:eastAsia="DM Sans Regular" w:hAnsi="DM Sans" w:cs="DM Sans Regular"/>
          <w:lang w:val="en-GB"/>
        </w:rPr>
        <w:t>r.</w:t>
      </w:r>
      <w:proofErr w:type="spellEnd"/>
      <w:r w:rsidRPr="00E63DA5">
        <w:rPr>
          <w:rFonts w:ascii="DM Sans" w:eastAsia="DM Sans Regular" w:hAnsi="DM Sans" w:cs="DM Sans Regular"/>
          <w:lang w:val="en-GB"/>
        </w:rPr>
        <w:t xml:space="preserve"> Airina Volungevičienė (VMU)</w:t>
      </w:r>
    </w:p>
    <w:p w14:paraId="0C581657" w14:textId="77777777" w:rsidR="00AA4FDC" w:rsidRPr="00E63DA5" w:rsidRDefault="4294D700" w:rsidP="716AB833">
      <w:pPr>
        <w:jc w:val="both"/>
        <w:rPr>
          <w:rFonts w:ascii="DM Sans" w:eastAsia="DM Sans Regular" w:hAnsi="DM Sans" w:cs="DM Sans Regular"/>
          <w:lang w:val="en-GB"/>
        </w:rPr>
      </w:pPr>
      <w:proofErr w:type="spellStart"/>
      <w:r w:rsidRPr="00E63DA5">
        <w:rPr>
          <w:rFonts w:ascii="DM Sans" w:eastAsia="DM Sans Regular" w:hAnsi="DM Sans" w:cs="DM Sans Regular"/>
          <w:lang w:val="en-GB"/>
        </w:rPr>
        <w:t>Dr.</w:t>
      </w:r>
      <w:proofErr w:type="spellEnd"/>
      <w:r w:rsidRPr="00E63DA5">
        <w:rPr>
          <w:rFonts w:ascii="DM Sans" w:eastAsia="DM Sans Regular" w:hAnsi="DM Sans" w:cs="DM Sans Regular"/>
          <w:lang w:val="en-GB"/>
        </w:rPr>
        <w:t xml:space="preserve"> Rasa Nedzinskaitė-Mačiūnienė (VMU)</w:t>
      </w:r>
    </w:p>
    <w:p w14:paraId="2F393292" w14:textId="03190B9F" w:rsidR="00AA4FDC" w:rsidRPr="00E63DA5" w:rsidRDefault="4294D700" w:rsidP="716AB833">
      <w:pPr>
        <w:jc w:val="both"/>
        <w:rPr>
          <w:rFonts w:ascii="DM Sans" w:eastAsia="DM Sans Regular" w:hAnsi="DM Sans" w:cs="DM Sans Regular"/>
          <w:lang w:val="en-GB"/>
        </w:rPr>
      </w:pPr>
      <w:proofErr w:type="spellStart"/>
      <w:r w:rsidRPr="00E63DA5">
        <w:rPr>
          <w:rFonts w:ascii="DM Sans" w:eastAsia="DM Sans Regular" w:hAnsi="DM Sans" w:cs="DM Sans Regular"/>
          <w:lang w:val="en-GB"/>
        </w:rPr>
        <w:t>Dr.</w:t>
      </w:r>
      <w:proofErr w:type="spellEnd"/>
      <w:r w:rsidRPr="00E63DA5">
        <w:rPr>
          <w:rFonts w:ascii="DM Sans" w:eastAsia="DM Sans Regular" w:hAnsi="DM Sans" w:cs="DM Sans Regular"/>
          <w:lang w:val="en-GB"/>
        </w:rPr>
        <w:t xml:space="preserve"> Aistė Ragauskaitė</w:t>
      </w:r>
      <w:r w:rsidR="278EE041" w:rsidRPr="00E63DA5">
        <w:rPr>
          <w:rFonts w:ascii="DM Sans" w:eastAsia="DM Sans Regular" w:hAnsi="DM Sans" w:cs="DM Sans Regular"/>
          <w:lang w:val="en-GB"/>
        </w:rPr>
        <w:t xml:space="preserve"> (VMU)</w:t>
      </w:r>
    </w:p>
    <w:p w14:paraId="5BBC71F3" w14:textId="77777777" w:rsidR="008E3220" w:rsidRPr="00E63DA5" w:rsidRDefault="008E3220" w:rsidP="716AB833">
      <w:pPr>
        <w:jc w:val="both"/>
        <w:rPr>
          <w:rFonts w:ascii="DM Sans" w:eastAsia="DM Sans Regular" w:hAnsi="DM Sans" w:cs="DM Sans Regular"/>
          <w:lang w:val="en-GB"/>
        </w:rPr>
      </w:pPr>
      <w:r w:rsidRPr="00E63DA5">
        <w:rPr>
          <w:rFonts w:ascii="DM Sans" w:eastAsia="DM Sans Regular" w:hAnsi="DM Sans" w:cs="DM Sans Regular"/>
          <w:lang w:val="en-GB"/>
        </w:rPr>
        <w:t xml:space="preserve">Assoc. prof. </w:t>
      </w:r>
      <w:proofErr w:type="spellStart"/>
      <w:r w:rsidRPr="00E63DA5">
        <w:rPr>
          <w:rFonts w:ascii="DM Sans" w:eastAsia="DM Sans Regular" w:hAnsi="DM Sans" w:cs="DM Sans Regular"/>
          <w:lang w:val="en-GB"/>
        </w:rPr>
        <w:t>dr.</w:t>
      </w:r>
      <w:proofErr w:type="spellEnd"/>
      <w:r w:rsidRPr="00E63DA5">
        <w:rPr>
          <w:rFonts w:ascii="DM Sans" w:eastAsia="DM Sans Regular" w:hAnsi="DM Sans" w:cs="DM Sans Regular"/>
          <w:lang w:val="en-GB"/>
        </w:rPr>
        <w:t xml:space="preserve"> </w:t>
      </w:r>
      <w:proofErr w:type="spellStart"/>
      <w:r w:rsidRPr="00E63DA5">
        <w:rPr>
          <w:rFonts w:ascii="DM Sans" w:eastAsia="DM Sans Regular" w:hAnsi="DM Sans" w:cs="DM Sans Regular"/>
          <w:lang w:val="en-GB"/>
        </w:rPr>
        <w:t>Tullia</w:t>
      </w:r>
      <w:proofErr w:type="spellEnd"/>
      <w:r w:rsidRPr="00E63DA5">
        <w:rPr>
          <w:rFonts w:ascii="DM Sans" w:eastAsia="DM Sans Regular" w:hAnsi="DM Sans" w:cs="DM Sans Regular"/>
          <w:lang w:val="en-GB"/>
        </w:rPr>
        <w:t xml:space="preserve"> Catalan (</w:t>
      </w:r>
      <w:proofErr w:type="spellStart"/>
      <w:r w:rsidRPr="00E63DA5">
        <w:rPr>
          <w:rFonts w:ascii="DM Sans" w:eastAsia="DM Sans Regular" w:hAnsi="DM Sans" w:cs="DM Sans Regular"/>
          <w:lang w:val="en-GB"/>
        </w:rPr>
        <w:t>UniTS</w:t>
      </w:r>
      <w:proofErr w:type="spellEnd"/>
      <w:r w:rsidRPr="00E63DA5">
        <w:rPr>
          <w:rFonts w:ascii="DM Sans" w:eastAsia="DM Sans Regular" w:hAnsi="DM Sans" w:cs="DM Sans Regular"/>
          <w:lang w:val="en-GB"/>
        </w:rPr>
        <w:t>)</w:t>
      </w:r>
    </w:p>
    <w:p w14:paraId="676C6E30" w14:textId="77777777" w:rsidR="008E3220" w:rsidRPr="00E63DA5" w:rsidRDefault="008E3220" w:rsidP="716AB833">
      <w:pPr>
        <w:jc w:val="both"/>
        <w:rPr>
          <w:rFonts w:ascii="DM Sans" w:eastAsia="DM Sans Regular" w:hAnsi="DM Sans" w:cs="DM Sans Regular"/>
          <w:lang w:val="en-GB"/>
        </w:rPr>
      </w:pPr>
      <w:r w:rsidRPr="00E63DA5">
        <w:rPr>
          <w:rFonts w:ascii="DM Sans" w:eastAsia="DM Sans Regular" w:hAnsi="DM Sans" w:cs="DM Sans Regular"/>
          <w:lang w:val="en-GB"/>
        </w:rPr>
        <w:t xml:space="preserve">Assoc. prof. </w:t>
      </w:r>
      <w:proofErr w:type="spellStart"/>
      <w:r w:rsidRPr="00E63DA5">
        <w:rPr>
          <w:rFonts w:ascii="DM Sans" w:eastAsia="DM Sans Regular" w:hAnsi="DM Sans" w:cs="DM Sans Regular"/>
          <w:lang w:val="en-GB"/>
        </w:rPr>
        <w:t>dr.</w:t>
      </w:r>
      <w:proofErr w:type="spellEnd"/>
      <w:r w:rsidRPr="00E63DA5">
        <w:rPr>
          <w:rFonts w:ascii="DM Sans" w:eastAsia="DM Sans Regular" w:hAnsi="DM Sans" w:cs="DM Sans Regular"/>
          <w:lang w:val="en-GB"/>
        </w:rPr>
        <w:t xml:space="preserve"> Roberta </w:t>
      </w:r>
      <w:proofErr w:type="spellStart"/>
      <w:r w:rsidRPr="00E63DA5">
        <w:rPr>
          <w:rFonts w:ascii="DM Sans" w:eastAsia="DM Sans Regular" w:hAnsi="DM Sans" w:cs="DM Sans Regular"/>
          <w:lang w:val="en-GB"/>
        </w:rPr>
        <w:t>Altin</w:t>
      </w:r>
      <w:proofErr w:type="spellEnd"/>
      <w:r w:rsidRPr="00E63DA5">
        <w:rPr>
          <w:rFonts w:ascii="DM Sans" w:eastAsia="DM Sans Regular" w:hAnsi="DM Sans" w:cs="DM Sans Regular"/>
          <w:lang w:val="en-GB"/>
        </w:rPr>
        <w:t xml:space="preserve"> (</w:t>
      </w:r>
      <w:proofErr w:type="spellStart"/>
      <w:r w:rsidRPr="00E63DA5">
        <w:rPr>
          <w:rFonts w:ascii="DM Sans" w:eastAsia="DM Sans Regular" w:hAnsi="DM Sans" w:cs="DM Sans Regular"/>
          <w:lang w:val="en-GB"/>
        </w:rPr>
        <w:t>UniTS</w:t>
      </w:r>
      <w:proofErr w:type="spellEnd"/>
      <w:r w:rsidRPr="00E63DA5">
        <w:rPr>
          <w:rFonts w:ascii="DM Sans" w:eastAsia="DM Sans Regular" w:hAnsi="DM Sans" w:cs="DM Sans Regular"/>
          <w:lang w:val="en-GB"/>
        </w:rPr>
        <w:t>)</w:t>
      </w:r>
    </w:p>
    <w:p w14:paraId="45CC0B64" w14:textId="11F75348" w:rsidR="008E3220" w:rsidRPr="00E63DA5" w:rsidRDefault="00A46540" w:rsidP="716AB833">
      <w:pPr>
        <w:jc w:val="both"/>
        <w:rPr>
          <w:rFonts w:ascii="DM Sans" w:eastAsia="DM Sans Regular" w:hAnsi="DM Sans" w:cs="DM Sans Regular"/>
        </w:rPr>
      </w:pPr>
      <w:proofErr w:type="spellStart"/>
      <w:r>
        <w:rPr>
          <w:rFonts w:ascii="DM Sans" w:eastAsia="DM Sans Regular" w:hAnsi="DM Sans" w:cs="DM Sans Regular"/>
          <w:lang w:val="en-GB"/>
        </w:rPr>
        <w:t>D</w:t>
      </w:r>
      <w:r w:rsidR="008E3220" w:rsidRPr="00E63DA5">
        <w:rPr>
          <w:rFonts w:ascii="DM Sans" w:eastAsia="DM Sans Regular" w:hAnsi="DM Sans" w:cs="DM Sans Regular"/>
          <w:lang w:val="en-GB"/>
        </w:rPr>
        <w:t>r.</w:t>
      </w:r>
      <w:proofErr w:type="spellEnd"/>
      <w:r w:rsidR="008E3220" w:rsidRPr="00E63DA5">
        <w:rPr>
          <w:rFonts w:ascii="DM Sans" w:eastAsia="DM Sans Regular" w:hAnsi="DM Sans" w:cs="DM Sans Regular"/>
          <w:lang w:val="en-GB"/>
        </w:rPr>
        <w:t xml:space="preserve"> Paolo </w:t>
      </w:r>
      <w:proofErr w:type="spellStart"/>
      <w:r w:rsidR="008E3220" w:rsidRPr="00E63DA5">
        <w:rPr>
          <w:rFonts w:ascii="DM Sans" w:eastAsia="DM Sans Regular" w:hAnsi="DM Sans" w:cs="DM Sans Regular"/>
          <w:lang w:val="en-GB"/>
        </w:rPr>
        <w:t>Sorzio</w:t>
      </w:r>
      <w:proofErr w:type="spellEnd"/>
      <w:r w:rsidR="008E3220" w:rsidRPr="00E63DA5">
        <w:rPr>
          <w:rFonts w:ascii="DM Sans" w:eastAsia="DM Sans Regular" w:hAnsi="DM Sans" w:cs="DM Sans Regular"/>
          <w:lang w:val="en-GB"/>
        </w:rPr>
        <w:t xml:space="preserve"> (</w:t>
      </w:r>
      <w:proofErr w:type="spellStart"/>
      <w:r w:rsidR="008E3220" w:rsidRPr="00E63DA5">
        <w:rPr>
          <w:rFonts w:ascii="DM Sans" w:eastAsia="DM Sans Regular" w:hAnsi="DM Sans" w:cs="DM Sans Regular"/>
          <w:lang w:val="en-GB"/>
        </w:rPr>
        <w:t>UniTS</w:t>
      </w:r>
      <w:proofErr w:type="spellEnd"/>
      <w:r w:rsidR="008E3220" w:rsidRPr="00E63DA5">
        <w:rPr>
          <w:rFonts w:ascii="DM Sans" w:eastAsia="DM Sans Regular" w:hAnsi="DM Sans" w:cs="DM Sans Regular"/>
          <w:lang w:val="en-GB"/>
        </w:rPr>
        <w:t>)</w:t>
      </w:r>
    </w:p>
    <w:p w14:paraId="0CD96717" w14:textId="0FF7A96C" w:rsidR="00465CA8" w:rsidRPr="00E63DA5" w:rsidRDefault="00A46540" w:rsidP="716AB833">
      <w:pPr>
        <w:jc w:val="both"/>
        <w:rPr>
          <w:rFonts w:ascii="DM Sans" w:eastAsia="DM Sans Regular" w:hAnsi="DM Sans" w:cs="DM Sans Regular"/>
          <w:lang w:val="en-GB"/>
        </w:rPr>
      </w:pPr>
      <w:proofErr w:type="spellStart"/>
      <w:r>
        <w:rPr>
          <w:rFonts w:ascii="DM Sans" w:eastAsia="DM Sans Regular" w:hAnsi="DM Sans" w:cs="DM Sans Regular"/>
          <w:lang w:val="en-GB"/>
        </w:rPr>
        <w:t>D</w:t>
      </w:r>
      <w:r w:rsidR="3FA8770F" w:rsidRPr="00E63DA5">
        <w:rPr>
          <w:rFonts w:ascii="DM Sans" w:eastAsia="DM Sans Regular" w:hAnsi="DM Sans" w:cs="DM Sans Regular"/>
          <w:lang w:val="en-GB"/>
        </w:rPr>
        <w:t>r.</w:t>
      </w:r>
      <w:proofErr w:type="spellEnd"/>
      <w:r w:rsidR="3FA8770F" w:rsidRPr="00E63DA5">
        <w:rPr>
          <w:rFonts w:ascii="DM Sans" w:eastAsia="DM Sans Regular" w:hAnsi="DM Sans" w:cs="DM Sans Regular"/>
          <w:lang w:val="en-GB"/>
        </w:rPr>
        <w:t xml:space="preserve"> </w:t>
      </w:r>
      <w:r w:rsidR="66C82E87" w:rsidRPr="00E63DA5">
        <w:rPr>
          <w:rFonts w:ascii="DM Sans" w:eastAsia="DM Sans Regular" w:hAnsi="DM Sans" w:cs="DM Sans Regular"/>
          <w:lang w:val="en-GB"/>
        </w:rPr>
        <w:t xml:space="preserve">Asunción </w:t>
      </w:r>
      <w:proofErr w:type="spellStart"/>
      <w:r w:rsidR="66C82E87" w:rsidRPr="00E63DA5">
        <w:rPr>
          <w:rFonts w:ascii="DM Sans" w:eastAsia="DM Sans Regular" w:hAnsi="DM Sans" w:cs="DM Sans Regular"/>
          <w:lang w:val="en-GB"/>
        </w:rPr>
        <w:t>Menargues</w:t>
      </w:r>
      <w:proofErr w:type="spellEnd"/>
      <w:r w:rsidR="3FA8770F" w:rsidRPr="00E63DA5">
        <w:rPr>
          <w:rFonts w:ascii="DM Sans" w:eastAsia="DM Sans Regular" w:hAnsi="DM Sans" w:cs="DM Sans Regular"/>
          <w:lang w:val="en-GB"/>
        </w:rPr>
        <w:t xml:space="preserve"> (UA)</w:t>
      </w:r>
    </w:p>
    <w:p w14:paraId="0B512141" w14:textId="4068A45B" w:rsidR="00465CA8" w:rsidRPr="00E63DA5" w:rsidRDefault="246B8879" w:rsidP="716AB833">
      <w:pPr>
        <w:jc w:val="both"/>
        <w:rPr>
          <w:rFonts w:ascii="DM Sans" w:eastAsia="DM Sans Regular" w:hAnsi="DM Sans" w:cs="DM Sans Regular"/>
          <w:lang w:val="en-GB"/>
        </w:rPr>
      </w:pPr>
      <w:r w:rsidRPr="00E63DA5">
        <w:rPr>
          <w:rFonts w:ascii="DM Sans" w:eastAsia="DM Sans Regular" w:hAnsi="DM Sans" w:cs="DM Sans Regular"/>
          <w:lang w:val="en-GB"/>
        </w:rPr>
        <w:t xml:space="preserve">Assoc. prof. </w:t>
      </w:r>
      <w:proofErr w:type="spellStart"/>
      <w:r w:rsidR="00A46540">
        <w:rPr>
          <w:rFonts w:ascii="DM Sans" w:eastAsia="DM Sans Regular" w:hAnsi="DM Sans" w:cs="DM Sans Regular"/>
          <w:lang w:val="en-GB"/>
        </w:rPr>
        <w:t>d</w:t>
      </w:r>
      <w:r w:rsidRPr="00E63DA5">
        <w:rPr>
          <w:rFonts w:ascii="DM Sans" w:eastAsia="DM Sans Regular" w:hAnsi="DM Sans" w:cs="DM Sans Regular"/>
          <w:lang w:val="en-GB"/>
        </w:rPr>
        <w:t>r.</w:t>
      </w:r>
      <w:proofErr w:type="spellEnd"/>
      <w:r w:rsidRPr="00E63DA5">
        <w:rPr>
          <w:rFonts w:ascii="DM Sans" w:eastAsia="DM Sans Regular" w:hAnsi="DM Sans" w:cs="DM Sans Regular"/>
          <w:lang w:val="en-GB"/>
        </w:rPr>
        <w:t xml:space="preserve"> </w:t>
      </w:r>
      <w:proofErr w:type="spellStart"/>
      <w:r w:rsidRPr="00E63DA5">
        <w:rPr>
          <w:rFonts w:ascii="DM Sans" w:eastAsia="DM Sans Regular" w:hAnsi="DM Sans" w:cs="DM Sans Regular"/>
          <w:lang w:val="en-GB"/>
        </w:rPr>
        <w:t>Nikolina</w:t>
      </w:r>
      <w:proofErr w:type="spellEnd"/>
      <w:r w:rsidRPr="00E63DA5">
        <w:rPr>
          <w:rFonts w:ascii="DM Sans" w:eastAsia="DM Sans Regular" w:hAnsi="DM Sans" w:cs="DM Sans Regular"/>
          <w:lang w:val="en-GB"/>
        </w:rPr>
        <w:t xml:space="preserve"> </w:t>
      </w:r>
      <w:proofErr w:type="spellStart"/>
      <w:r w:rsidRPr="00E63DA5">
        <w:rPr>
          <w:rFonts w:ascii="DM Sans" w:eastAsia="DM Sans Regular" w:hAnsi="DM Sans" w:cs="DM Sans Regular"/>
          <w:lang w:val="en-GB"/>
        </w:rPr>
        <w:t>Tsvetkova</w:t>
      </w:r>
      <w:proofErr w:type="spellEnd"/>
      <w:r w:rsidRPr="00E63DA5">
        <w:rPr>
          <w:rFonts w:ascii="DM Sans" w:eastAsia="DM Sans Regular" w:hAnsi="DM Sans" w:cs="DM Sans Regular"/>
          <w:lang w:val="en-GB"/>
        </w:rPr>
        <w:t xml:space="preserve"> (SU)</w:t>
      </w:r>
    </w:p>
    <w:p w14:paraId="639D2D07" w14:textId="0B4C8EF9" w:rsidR="008E3220" w:rsidRPr="00E63DA5" w:rsidRDefault="00A46540" w:rsidP="716AB833">
      <w:pPr>
        <w:jc w:val="both"/>
        <w:rPr>
          <w:rFonts w:ascii="DM Sans" w:eastAsia="DM Sans Regular" w:hAnsi="DM Sans" w:cs="DM Sans Regular"/>
          <w:lang w:val="en-GB"/>
        </w:rPr>
      </w:pPr>
      <w:r>
        <w:rPr>
          <w:rFonts w:ascii="DM Sans" w:eastAsia="DM Sans Regular" w:hAnsi="DM Sans" w:cs="DM Sans Regular"/>
          <w:lang w:val="en-GB"/>
        </w:rPr>
        <w:t>A</w:t>
      </w:r>
      <w:r w:rsidRPr="00A46540">
        <w:rPr>
          <w:rFonts w:ascii="DM Sans" w:eastAsia="DM Sans Regular" w:hAnsi="DM Sans" w:cs="DM Sans Regular"/>
          <w:lang w:val="en-GB"/>
        </w:rPr>
        <w:t xml:space="preserve">ssoc. prof. </w:t>
      </w:r>
      <w:proofErr w:type="spellStart"/>
      <w:r w:rsidRPr="00A46540">
        <w:rPr>
          <w:rFonts w:ascii="DM Sans" w:eastAsia="DM Sans Regular" w:hAnsi="DM Sans" w:cs="DM Sans Regular"/>
          <w:lang w:val="en-GB"/>
        </w:rPr>
        <w:t>dr</w:t>
      </w:r>
      <w:r>
        <w:rPr>
          <w:rFonts w:ascii="DM Sans" w:eastAsia="DM Sans Regular" w:hAnsi="DM Sans" w:cs="DM Sans Regular"/>
          <w:lang w:val="en-GB"/>
        </w:rPr>
        <w:t>.</w:t>
      </w:r>
      <w:proofErr w:type="spellEnd"/>
      <w:r>
        <w:rPr>
          <w:rFonts w:ascii="DM Sans" w:eastAsia="DM Sans Regular" w:hAnsi="DM Sans" w:cs="DM Sans Regular"/>
          <w:lang w:val="en-GB"/>
        </w:rPr>
        <w:t xml:space="preserve"> </w:t>
      </w:r>
      <w:r w:rsidR="006B32DB" w:rsidRPr="00E63DA5">
        <w:rPr>
          <w:rFonts w:ascii="DM Sans" w:eastAsia="DM Sans Regular" w:hAnsi="DM Sans" w:cs="DM Sans Regular"/>
          <w:lang w:val="en-GB"/>
        </w:rPr>
        <w:t xml:space="preserve">Renata </w:t>
      </w:r>
      <w:proofErr w:type="spellStart"/>
      <w:r w:rsidR="006B32DB" w:rsidRPr="00E63DA5">
        <w:rPr>
          <w:rFonts w:ascii="DM Sans" w:eastAsia="DM Sans Regular" w:hAnsi="DM Sans" w:cs="DM Sans Regular"/>
          <w:lang w:val="en-GB"/>
        </w:rPr>
        <w:t>Jankowska</w:t>
      </w:r>
      <w:proofErr w:type="spellEnd"/>
      <w:r w:rsidR="006B32DB" w:rsidRPr="00E63DA5">
        <w:rPr>
          <w:rFonts w:ascii="DM Sans" w:eastAsia="DM Sans Regular" w:hAnsi="DM Sans" w:cs="DM Sans Regular"/>
          <w:color w:val="FF0000"/>
          <w:lang w:val="en-GB"/>
        </w:rPr>
        <w:t xml:space="preserve"> </w:t>
      </w:r>
      <w:r w:rsidR="008E3220" w:rsidRPr="00E63DA5">
        <w:rPr>
          <w:rFonts w:ascii="DM Sans" w:eastAsia="DM Sans Regular" w:hAnsi="DM Sans" w:cs="DM Sans Regular"/>
          <w:lang w:val="en-GB"/>
        </w:rPr>
        <w:t>(</w:t>
      </w:r>
      <w:proofErr w:type="spellStart"/>
      <w:r w:rsidR="008E3220" w:rsidRPr="00E63DA5">
        <w:rPr>
          <w:rFonts w:ascii="DM Sans" w:eastAsia="DM Sans Regular" w:hAnsi="DM Sans" w:cs="DM Sans Regular"/>
          <w:lang w:val="en-GB"/>
        </w:rPr>
        <w:t>USil</w:t>
      </w:r>
      <w:proofErr w:type="spellEnd"/>
      <w:r w:rsidR="008E3220" w:rsidRPr="00E63DA5">
        <w:rPr>
          <w:rFonts w:ascii="DM Sans" w:eastAsia="DM Sans Regular" w:hAnsi="DM Sans" w:cs="DM Sans Regular"/>
          <w:lang w:val="en-GB"/>
        </w:rPr>
        <w:t>)</w:t>
      </w:r>
    </w:p>
    <w:p w14:paraId="49860616" w14:textId="69495610" w:rsidR="00581A9A" w:rsidRPr="00E63DA5" w:rsidRDefault="00581A9A" w:rsidP="0C30C4B7">
      <w:pPr>
        <w:jc w:val="both"/>
        <w:rPr>
          <w:rFonts w:ascii="DM Sans" w:eastAsia="DM Sans Regular" w:hAnsi="DM Sans" w:cs="DM Sans Regular"/>
          <w:i/>
          <w:iCs/>
          <w:lang w:val="en-GB"/>
        </w:rPr>
      </w:pPr>
      <w:proofErr w:type="spellStart"/>
      <w:r w:rsidRPr="00E63DA5">
        <w:rPr>
          <w:rFonts w:ascii="DM Sans" w:eastAsia="DM Sans Regular" w:hAnsi="DM Sans" w:cs="DM Sans Regular"/>
          <w:lang w:val="en-GB"/>
        </w:rPr>
        <w:t>Dr.</w:t>
      </w:r>
      <w:proofErr w:type="spellEnd"/>
      <w:r w:rsidRPr="00E63DA5">
        <w:rPr>
          <w:rFonts w:ascii="DM Sans" w:eastAsia="DM Sans Regular" w:hAnsi="DM Sans" w:cs="DM Sans Regular"/>
          <w:lang w:val="en-GB"/>
        </w:rPr>
        <w:t xml:space="preserve"> Andreas </w:t>
      </w:r>
      <w:proofErr w:type="spellStart"/>
      <w:r w:rsidRPr="00E63DA5">
        <w:rPr>
          <w:rFonts w:ascii="DM Sans" w:eastAsia="DM Sans Regular" w:hAnsi="DM Sans" w:cs="DM Sans Regular"/>
          <w:lang w:val="en-GB"/>
        </w:rPr>
        <w:t>Korbach</w:t>
      </w:r>
      <w:proofErr w:type="spellEnd"/>
      <w:r w:rsidRPr="00E63DA5">
        <w:rPr>
          <w:rFonts w:ascii="DM Sans" w:eastAsia="DM Sans Regular" w:hAnsi="DM Sans" w:cs="DM Sans Regular"/>
          <w:lang w:val="en-GB"/>
        </w:rPr>
        <w:t xml:space="preserve"> (</w:t>
      </w:r>
      <w:proofErr w:type="spellStart"/>
      <w:r w:rsidRPr="00E63DA5">
        <w:rPr>
          <w:rFonts w:ascii="DM Sans" w:eastAsia="DM Sans Regular" w:hAnsi="DM Sans" w:cs="DM Sans Regular"/>
          <w:lang w:val="en-GB"/>
        </w:rPr>
        <w:t>USaar</w:t>
      </w:r>
      <w:proofErr w:type="spellEnd"/>
      <w:r w:rsidRPr="00E63DA5">
        <w:rPr>
          <w:rFonts w:ascii="DM Sans" w:eastAsia="DM Sans Regular" w:hAnsi="DM Sans" w:cs="DM Sans Regular"/>
          <w:lang w:val="en-GB"/>
        </w:rPr>
        <w:t>)</w:t>
      </w:r>
      <w:r w:rsidR="0C30C4B7" w:rsidRPr="00E63DA5">
        <w:rPr>
          <w:rFonts w:ascii="DM Sans" w:eastAsia="DM Sans Regular" w:hAnsi="DM Sans" w:cs="DM Sans Regular"/>
          <w:i/>
          <w:iCs/>
          <w:lang w:val="en-GB"/>
        </w:rPr>
        <w:t xml:space="preserve"> </w:t>
      </w:r>
    </w:p>
    <w:p w14:paraId="24665326" w14:textId="77777777" w:rsidR="00E21274" w:rsidRPr="00E63DA5" w:rsidRDefault="00E21274" w:rsidP="00CA3AC1">
      <w:pPr>
        <w:jc w:val="both"/>
        <w:rPr>
          <w:rFonts w:ascii="DM Sans" w:eastAsia="DM Sans Regular" w:hAnsi="DM Sans" w:cs="DM Sans Regular"/>
          <w:lang w:val="lt-LT"/>
        </w:rPr>
      </w:pPr>
    </w:p>
    <w:p w14:paraId="54AD1F34" w14:textId="128590E5" w:rsidR="00BD7D1C" w:rsidRPr="00E63DA5" w:rsidRDefault="246B8879" w:rsidP="716AB833">
      <w:pPr>
        <w:jc w:val="both"/>
        <w:rPr>
          <w:rFonts w:ascii="DM Sans" w:eastAsia="DM Sans Regular" w:hAnsi="DM Sans" w:cs="DM Sans Regular"/>
          <w:lang w:val="en-GB"/>
        </w:rPr>
      </w:pPr>
      <w:r w:rsidRPr="00E63DA5">
        <w:rPr>
          <w:rFonts w:ascii="DM Sans" w:eastAsia="DM Sans Regular" w:hAnsi="DM Sans" w:cs="DM Sans Regular"/>
          <w:b/>
          <w:bCs/>
          <w:lang w:val="en-GB"/>
        </w:rPr>
        <w:t>Please contact us</w:t>
      </w:r>
      <w:r w:rsidRPr="00E63DA5">
        <w:rPr>
          <w:rFonts w:ascii="DM Sans" w:eastAsia="DM Sans Regular" w:hAnsi="DM Sans" w:cs="DM Sans Regular"/>
          <w:lang w:val="en-GB"/>
        </w:rPr>
        <w:t xml:space="preserve"> via email at </w:t>
      </w:r>
      <w:hyperlink r:id="rId11">
        <w:r w:rsidRPr="00E63DA5">
          <w:rPr>
            <w:rStyle w:val="Hyperlink"/>
            <w:rFonts w:ascii="DM Sans" w:eastAsia="DM Sans Regular" w:hAnsi="DM Sans" w:cs="DM Sans Regular"/>
            <w:lang w:val="en-GB"/>
          </w:rPr>
          <w:t>Transform4Europe@vdu.lt</w:t>
        </w:r>
      </w:hyperlink>
      <w:r w:rsidRPr="00E63DA5">
        <w:rPr>
          <w:rFonts w:ascii="DM Sans" w:eastAsia="DM Sans Regular" w:hAnsi="DM Sans" w:cs="DM Sans Regular"/>
          <w:lang w:val="en-GB"/>
        </w:rPr>
        <w:t xml:space="preserve"> if we can be of any assistance.</w:t>
      </w:r>
    </w:p>
    <w:sectPr w:rsidR="00BD7D1C" w:rsidRPr="00E63DA5" w:rsidSect="00BE56EE">
      <w:headerReference w:type="default" r:id="rId12"/>
      <w:footerReference w:type="default" r:id="rId13"/>
      <w:pgSz w:w="11906" w:h="16838"/>
      <w:pgMar w:top="2410"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7137C" w14:textId="77777777" w:rsidR="0007662D" w:rsidRDefault="0007662D" w:rsidP="00BE56EE">
      <w:r>
        <w:separator/>
      </w:r>
    </w:p>
  </w:endnote>
  <w:endnote w:type="continuationSeparator" w:id="0">
    <w:p w14:paraId="28143EBB" w14:textId="77777777" w:rsidR="0007662D" w:rsidRDefault="0007662D" w:rsidP="00BE56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ot;DM Sans&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M Sans Regular">
    <w:altName w:val="Cambria"/>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DM Sans">
    <w:altName w:val="DM Sans"/>
    <w:charset w:val="00"/>
    <w:family w:val="auto"/>
    <w:pitch w:val="variable"/>
    <w:sig w:usb0="8000002F" w:usb1="5000205B"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A5E6CD0" w14:paraId="6C9F84BE" w14:textId="77777777" w:rsidTr="0A5E6CD0">
      <w:tc>
        <w:tcPr>
          <w:tcW w:w="3020" w:type="dxa"/>
        </w:tcPr>
        <w:p w14:paraId="29B4F3F2" w14:textId="75AA1961" w:rsidR="0A5E6CD0" w:rsidRDefault="0A5E6CD0" w:rsidP="0A5E6CD0">
          <w:pPr>
            <w:pStyle w:val="Header"/>
            <w:ind w:left="-115"/>
          </w:pPr>
        </w:p>
      </w:tc>
      <w:tc>
        <w:tcPr>
          <w:tcW w:w="3020" w:type="dxa"/>
        </w:tcPr>
        <w:p w14:paraId="4435BAE4" w14:textId="0602BA05" w:rsidR="0A5E6CD0" w:rsidRDefault="0A5E6CD0" w:rsidP="0A5E6CD0">
          <w:pPr>
            <w:pStyle w:val="Header"/>
            <w:jc w:val="center"/>
          </w:pPr>
        </w:p>
      </w:tc>
      <w:tc>
        <w:tcPr>
          <w:tcW w:w="3020" w:type="dxa"/>
        </w:tcPr>
        <w:p w14:paraId="7E928F33" w14:textId="64E625F6" w:rsidR="0A5E6CD0" w:rsidRDefault="0A5E6CD0" w:rsidP="0A5E6CD0">
          <w:pPr>
            <w:pStyle w:val="Header"/>
            <w:ind w:right="-115"/>
            <w:jc w:val="right"/>
          </w:pPr>
        </w:p>
      </w:tc>
    </w:tr>
  </w:tbl>
  <w:p w14:paraId="56B2B91E" w14:textId="1BD284E4" w:rsidR="0A5E6CD0" w:rsidRDefault="0A5E6CD0" w:rsidP="0A5E6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E45CA" w14:textId="77777777" w:rsidR="0007662D" w:rsidRDefault="0007662D" w:rsidP="00BE56EE">
      <w:r>
        <w:separator/>
      </w:r>
    </w:p>
  </w:footnote>
  <w:footnote w:type="continuationSeparator" w:id="0">
    <w:p w14:paraId="2B2A7760" w14:textId="77777777" w:rsidR="0007662D" w:rsidRDefault="0007662D" w:rsidP="00BE56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2FC2" w14:textId="140BF9E2" w:rsidR="00BE56EE" w:rsidRPr="001B1931" w:rsidRDefault="0082650B">
    <w:pPr>
      <w:pStyle w:val="Header"/>
      <w:rPr>
        <w:color w:val="FF0000"/>
      </w:rPr>
    </w:pPr>
    <w:r w:rsidRPr="001B1931">
      <w:rPr>
        <w:noProof/>
        <w:color w:val="FF0000"/>
      </w:rPr>
      <w:drawing>
        <wp:anchor distT="152400" distB="152400" distL="152400" distR="152400" simplePos="0" relativeHeight="251658240" behindDoc="0" locked="0" layoutInCell="1" allowOverlap="1" wp14:anchorId="7AFF8F61" wp14:editId="4C37FA0A">
          <wp:simplePos x="0" y="0"/>
          <wp:positionH relativeFrom="margin">
            <wp:align>left</wp:align>
          </wp:positionH>
          <wp:positionV relativeFrom="page">
            <wp:posOffset>704850</wp:posOffset>
          </wp:positionV>
          <wp:extent cx="3876675" cy="357505"/>
          <wp:effectExtent l="0" t="0" r="0" b="4445"/>
          <wp:wrapThrough wrapText="bothSides">
            <wp:wrapPolygon edited="0">
              <wp:start x="0" y="0"/>
              <wp:lineTo x="0" y="20718"/>
              <wp:lineTo x="21441" y="20718"/>
              <wp:lineTo x="21441" y="0"/>
              <wp:lineTo x="0" y="0"/>
            </wp:wrapPolygon>
          </wp:wrapThrough>
          <wp:docPr id="2" name="Grafik 10" descr="T4E+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4E+EU"/>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9516" cy="358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FF0000"/>
      </w:rPr>
      <w:drawing>
        <wp:anchor distT="0" distB="0" distL="114300" distR="114300" simplePos="0" relativeHeight="251659264" behindDoc="1" locked="0" layoutInCell="1" allowOverlap="1" wp14:anchorId="38E6C072" wp14:editId="1A222FA7">
          <wp:simplePos x="0" y="0"/>
          <wp:positionH relativeFrom="margin">
            <wp:align>right</wp:align>
          </wp:positionH>
          <wp:positionV relativeFrom="paragraph">
            <wp:posOffset>-49530</wp:posOffset>
          </wp:positionV>
          <wp:extent cx="1647825" cy="719455"/>
          <wp:effectExtent l="0" t="0" r="9525" b="4445"/>
          <wp:wrapTight wrapText="bothSides">
            <wp:wrapPolygon edited="0">
              <wp:start x="2497" y="0"/>
              <wp:lineTo x="0" y="4004"/>
              <wp:lineTo x="0" y="14870"/>
              <wp:lineTo x="749" y="18302"/>
              <wp:lineTo x="2247" y="21162"/>
              <wp:lineTo x="2497" y="21162"/>
              <wp:lineTo x="6492" y="21162"/>
              <wp:lineTo x="13235" y="21162"/>
              <wp:lineTo x="19228" y="20018"/>
              <wp:lineTo x="18978" y="18302"/>
              <wp:lineTo x="21475" y="16014"/>
              <wp:lineTo x="21475" y="12011"/>
              <wp:lineTo x="18978" y="9151"/>
              <wp:lineTo x="20976" y="3432"/>
              <wp:lineTo x="20227" y="1144"/>
              <wp:lineTo x="6492" y="0"/>
              <wp:lineTo x="2497"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47825" cy="7194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675964097" textId="93550632" start="150" length="25" invalidationStart="150" invalidationLength="25" id="TgzbxE7I"/>
    <int:ParagraphRange paragraphId="239265172" textId="1987732696" start="62" length="8" invalidationStart="62" invalidationLength="8" id="m5BatIu0"/>
    <int:ParagraphRange paragraphId="178173922" textId="310660493" start="645" length="10" invalidationStart="645" invalidationLength="10" id="uf5x41UC"/>
    <int:WordHash hashCode="l95ORvzoGMRsSy" id="9XSN5UY4"/>
    <int:ParagraphRange paragraphId="239265172" textId="123673483" start="44" length="3" invalidationStart="44" invalidationLength="3" id="wbBADPur"/>
    <int:WordHash hashCode="qX0qUt4g0yygE6" id="LGTancKX"/>
    <int:ParagraphRange paragraphId="239265172" textId="1190295152" start="44" length="4" invalidationStart="44" invalidationLength="4" id="mb7Y4Zhu"/>
  </int:Manifest>
  <int:Observations>
    <int:Content id="TgzbxE7I">
      <int:Rejection type="LegacyProofing"/>
    </int:Content>
    <int:Content id="m5BatIu0">
      <int:Rejection type="LegacyProofing"/>
    </int:Content>
    <int:Content id="uf5x41UC">
      <int:Rejection type="LegacyProofing"/>
    </int:Content>
    <int:Content id="9XSN5UY4">
      <int:Rejection type="LegacyProofing"/>
    </int:Content>
    <int:Content id="wbBADPur">
      <int:Rejection type="LegacyProofing"/>
    </int:Content>
    <int:Content id="LGTancKX">
      <int:Rejection type="LegacyProofing"/>
    </int:Content>
    <int:Content id="mb7Y4Zh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2809"/>
    <w:multiLevelType w:val="hybridMultilevel"/>
    <w:tmpl w:val="1E82E58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15:restartNumberingAfterBreak="0">
    <w:nsid w:val="06646277"/>
    <w:multiLevelType w:val="hybridMultilevel"/>
    <w:tmpl w:val="12186C8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E615EF9"/>
    <w:multiLevelType w:val="hybridMultilevel"/>
    <w:tmpl w:val="95B0272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2DF1CB3"/>
    <w:multiLevelType w:val="hybridMultilevel"/>
    <w:tmpl w:val="DC3A28E8"/>
    <w:lvl w:ilvl="0" w:tplc="E3EC8114">
      <w:start w:val="1"/>
      <w:numFmt w:val="bullet"/>
      <w:lvlText w:val="•"/>
      <w:lvlJc w:val="left"/>
      <w:pPr>
        <w:tabs>
          <w:tab w:val="num" w:pos="720"/>
        </w:tabs>
        <w:ind w:left="720" w:hanging="360"/>
      </w:pPr>
      <w:rPr>
        <w:rFonts w:ascii="Arial" w:hAnsi="Arial" w:hint="default"/>
      </w:rPr>
    </w:lvl>
    <w:lvl w:ilvl="1" w:tplc="4E7C7CEC">
      <w:start w:val="1"/>
      <w:numFmt w:val="bullet"/>
      <w:lvlText w:val="•"/>
      <w:lvlJc w:val="left"/>
      <w:pPr>
        <w:tabs>
          <w:tab w:val="num" w:pos="1440"/>
        </w:tabs>
        <w:ind w:left="1440" w:hanging="360"/>
      </w:pPr>
      <w:rPr>
        <w:rFonts w:ascii="Arial" w:hAnsi="Arial" w:hint="default"/>
      </w:rPr>
    </w:lvl>
    <w:lvl w:ilvl="2" w:tplc="EDA68D06" w:tentative="1">
      <w:start w:val="1"/>
      <w:numFmt w:val="bullet"/>
      <w:lvlText w:val="•"/>
      <w:lvlJc w:val="left"/>
      <w:pPr>
        <w:tabs>
          <w:tab w:val="num" w:pos="2160"/>
        </w:tabs>
        <w:ind w:left="2160" w:hanging="360"/>
      </w:pPr>
      <w:rPr>
        <w:rFonts w:ascii="Arial" w:hAnsi="Arial" w:hint="default"/>
      </w:rPr>
    </w:lvl>
    <w:lvl w:ilvl="3" w:tplc="BC5803F6" w:tentative="1">
      <w:start w:val="1"/>
      <w:numFmt w:val="bullet"/>
      <w:lvlText w:val="•"/>
      <w:lvlJc w:val="left"/>
      <w:pPr>
        <w:tabs>
          <w:tab w:val="num" w:pos="2880"/>
        </w:tabs>
        <w:ind w:left="2880" w:hanging="360"/>
      </w:pPr>
      <w:rPr>
        <w:rFonts w:ascii="Arial" w:hAnsi="Arial" w:hint="default"/>
      </w:rPr>
    </w:lvl>
    <w:lvl w:ilvl="4" w:tplc="729C5F4A" w:tentative="1">
      <w:start w:val="1"/>
      <w:numFmt w:val="bullet"/>
      <w:lvlText w:val="•"/>
      <w:lvlJc w:val="left"/>
      <w:pPr>
        <w:tabs>
          <w:tab w:val="num" w:pos="3600"/>
        </w:tabs>
        <w:ind w:left="3600" w:hanging="360"/>
      </w:pPr>
      <w:rPr>
        <w:rFonts w:ascii="Arial" w:hAnsi="Arial" w:hint="default"/>
      </w:rPr>
    </w:lvl>
    <w:lvl w:ilvl="5" w:tplc="14B6085C" w:tentative="1">
      <w:start w:val="1"/>
      <w:numFmt w:val="bullet"/>
      <w:lvlText w:val="•"/>
      <w:lvlJc w:val="left"/>
      <w:pPr>
        <w:tabs>
          <w:tab w:val="num" w:pos="4320"/>
        </w:tabs>
        <w:ind w:left="4320" w:hanging="360"/>
      </w:pPr>
      <w:rPr>
        <w:rFonts w:ascii="Arial" w:hAnsi="Arial" w:hint="default"/>
      </w:rPr>
    </w:lvl>
    <w:lvl w:ilvl="6" w:tplc="EA240D6E" w:tentative="1">
      <w:start w:val="1"/>
      <w:numFmt w:val="bullet"/>
      <w:lvlText w:val="•"/>
      <w:lvlJc w:val="left"/>
      <w:pPr>
        <w:tabs>
          <w:tab w:val="num" w:pos="5040"/>
        </w:tabs>
        <w:ind w:left="5040" w:hanging="360"/>
      </w:pPr>
      <w:rPr>
        <w:rFonts w:ascii="Arial" w:hAnsi="Arial" w:hint="default"/>
      </w:rPr>
    </w:lvl>
    <w:lvl w:ilvl="7" w:tplc="7E920924" w:tentative="1">
      <w:start w:val="1"/>
      <w:numFmt w:val="bullet"/>
      <w:lvlText w:val="•"/>
      <w:lvlJc w:val="left"/>
      <w:pPr>
        <w:tabs>
          <w:tab w:val="num" w:pos="5760"/>
        </w:tabs>
        <w:ind w:left="5760" w:hanging="360"/>
      </w:pPr>
      <w:rPr>
        <w:rFonts w:ascii="Arial" w:hAnsi="Arial" w:hint="default"/>
      </w:rPr>
    </w:lvl>
    <w:lvl w:ilvl="8" w:tplc="1E867FC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AC37BF"/>
    <w:multiLevelType w:val="hybridMultilevel"/>
    <w:tmpl w:val="CDBE6EF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5BB5DF2"/>
    <w:multiLevelType w:val="hybridMultilevel"/>
    <w:tmpl w:val="9530D5A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C5057C9"/>
    <w:multiLevelType w:val="hybridMultilevel"/>
    <w:tmpl w:val="EE9C699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26677957"/>
    <w:multiLevelType w:val="hybridMultilevel"/>
    <w:tmpl w:val="8EFE19BC"/>
    <w:lvl w:ilvl="0" w:tplc="B50057C0">
      <w:start w:val="1"/>
      <w:numFmt w:val="decimal"/>
      <w:lvlText w:val="%1."/>
      <w:lvlJc w:val="left"/>
      <w:pPr>
        <w:ind w:left="720" w:hanging="360"/>
      </w:pPr>
    </w:lvl>
    <w:lvl w:ilvl="1" w:tplc="C428B99C">
      <w:start w:val="1"/>
      <w:numFmt w:val="lowerLetter"/>
      <w:lvlText w:val="%2."/>
      <w:lvlJc w:val="left"/>
      <w:pPr>
        <w:ind w:left="1440" w:hanging="360"/>
      </w:pPr>
    </w:lvl>
    <w:lvl w:ilvl="2" w:tplc="21A625CA">
      <w:start w:val="1"/>
      <w:numFmt w:val="lowerRoman"/>
      <w:lvlText w:val="%3."/>
      <w:lvlJc w:val="right"/>
      <w:pPr>
        <w:ind w:left="2160" w:hanging="180"/>
      </w:pPr>
    </w:lvl>
    <w:lvl w:ilvl="3" w:tplc="FA9497F6">
      <w:start w:val="1"/>
      <w:numFmt w:val="decimal"/>
      <w:lvlText w:val="%4."/>
      <w:lvlJc w:val="left"/>
      <w:pPr>
        <w:ind w:left="2880" w:hanging="360"/>
      </w:pPr>
    </w:lvl>
    <w:lvl w:ilvl="4" w:tplc="681A45B8">
      <w:start w:val="1"/>
      <w:numFmt w:val="lowerLetter"/>
      <w:lvlText w:val="%5."/>
      <w:lvlJc w:val="left"/>
      <w:pPr>
        <w:ind w:left="3600" w:hanging="360"/>
      </w:pPr>
    </w:lvl>
    <w:lvl w:ilvl="5" w:tplc="1DB6208C">
      <w:start w:val="1"/>
      <w:numFmt w:val="lowerRoman"/>
      <w:lvlText w:val="%6."/>
      <w:lvlJc w:val="right"/>
      <w:pPr>
        <w:ind w:left="4320" w:hanging="180"/>
      </w:pPr>
    </w:lvl>
    <w:lvl w:ilvl="6" w:tplc="1AF8E88A">
      <w:start w:val="1"/>
      <w:numFmt w:val="decimal"/>
      <w:lvlText w:val="%7."/>
      <w:lvlJc w:val="left"/>
      <w:pPr>
        <w:ind w:left="5040" w:hanging="360"/>
      </w:pPr>
    </w:lvl>
    <w:lvl w:ilvl="7" w:tplc="B2FCE59E">
      <w:start w:val="1"/>
      <w:numFmt w:val="lowerLetter"/>
      <w:lvlText w:val="%8."/>
      <w:lvlJc w:val="left"/>
      <w:pPr>
        <w:ind w:left="5760" w:hanging="360"/>
      </w:pPr>
    </w:lvl>
    <w:lvl w:ilvl="8" w:tplc="5A7495C8">
      <w:start w:val="1"/>
      <w:numFmt w:val="lowerRoman"/>
      <w:lvlText w:val="%9."/>
      <w:lvlJc w:val="right"/>
      <w:pPr>
        <w:ind w:left="6480" w:hanging="180"/>
      </w:pPr>
    </w:lvl>
  </w:abstractNum>
  <w:abstractNum w:abstractNumId="8" w15:restartNumberingAfterBreak="0">
    <w:nsid w:val="2C8B0593"/>
    <w:multiLevelType w:val="hybridMultilevel"/>
    <w:tmpl w:val="EB22F72A"/>
    <w:lvl w:ilvl="0" w:tplc="B48046C6">
      <w:start w:val="1"/>
      <w:numFmt w:val="bullet"/>
      <w:lvlText w:val="·"/>
      <w:lvlJc w:val="left"/>
      <w:pPr>
        <w:ind w:left="720" w:hanging="360"/>
      </w:pPr>
      <w:rPr>
        <w:rFonts w:ascii="&quot;DM Sans&quot;" w:hAnsi="&quot;DM Sans&quot;" w:hint="default"/>
      </w:rPr>
    </w:lvl>
    <w:lvl w:ilvl="1" w:tplc="702A5CC0">
      <w:start w:val="1"/>
      <w:numFmt w:val="bullet"/>
      <w:lvlText w:val="o"/>
      <w:lvlJc w:val="left"/>
      <w:pPr>
        <w:ind w:left="1440" w:hanging="360"/>
      </w:pPr>
      <w:rPr>
        <w:rFonts w:ascii="Courier New" w:hAnsi="Courier New" w:hint="default"/>
      </w:rPr>
    </w:lvl>
    <w:lvl w:ilvl="2" w:tplc="A0D8202E">
      <w:start w:val="1"/>
      <w:numFmt w:val="bullet"/>
      <w:lvlText w:val=""/>
      <w:lvlJc w:val="left"/>
      <w:pPr>
        <w:ind w:left="2160" w:hanging="360"/>
      </w:pPr>
      <w:rPr>
        <w:rFonts w:ascii="Wingdings" w:hAnsi="Wingdings" w:hint="default"/>
      </w:rPr>
    </w:lvl>
    <w:lvl w:ilvl="3" w:tplc="0242DF48">
      <w:start w:val="1"/>
      <w:numFmt w:val="bullet"/>
      <w:lvlText w:val=""/>
      <w:lvlJc w:val="left"/>
      <w:pPr>
        <w:ind w:left="2880" w:hanging="360"/>
      </w:pPr>
      <w:rPr>
        <w:rFonts w:ascii="Symbol" w:hAnsi="Symbol" w:hint="default"/>
      </w:rPr>
    </w:lvl>
    <w:lvl w:ilvl="4" w:tplc="8A2A0350">
      <w:start w:val="1"/>
      <w:numFmt w:val="bullet"/>
      <w:lvlText w:val="o"/>
      <w:lvlJc w:val="left"/>
      <w:pPr>
        <w:ind w:left="3600" w:hanging="360"/>
      </w:pPr>
      <w:rPr>
        <w:rFonts w:ascii="Courier New" w:hAnsi="Courier New" w:hint="default"/>
      </w:rPr>
    </w:lvl>
    <w:lvl w:ilvl="5" w:tplc="67E05A5E">
      <w:start w:val="1"/>
      <w:numFmt w:val="bullet"/>
      <w:lvlText w:val=""/>
      <w:lvlJc w:val="left"/>
      <w:pPr>
        <w:ind w:left="4320" w:hanging="360"/>
      </w:pPr>
      <w:rPr>
        <w:rFonts w:ascii="Wingdings" w:hAnsi="Wingdings" w:hint="default"/>
      </w:rPr>
    </w:lvl>
    <w:lvl w:ilvl="6" w:tplc="2E9A30FE">
      <w:start w:val="1"/>
      <w:numFmt w:val="bullet"/>
      <w:lvlText w:val=""/>
      <w:lvlJc w:val="left"/>
      <w:pPr>
        <w:ind w:left="5040" w:hanging="360"/>
      </w:pPr>
      <w:rPr>
        <w:rFonts w:ascii="Symbol" w:hAnsi="Symbol" w:hint="default"/>
      </w:rPr>
    </w:lvl>
    <w:lvl w:ilvl="7" w:tplc="CAA4A718">
      <w:start w:val="1"/>
      <w:numFmt w:val="bullet"/>
      <w:lvlText w:val="o"/>
      <w:lvlJc w:val="left"/>
      <w:pPr>
        <w:ind w:left="5760" w:hanging="360"/>
      </w:pPr>
      <w:rPr>
        <w:rFonts w:ascii="Courier New" w:hAnsi="Courier New" w:hint="default"/>
      </w:rPr>
    </w:lvl>
    <w:lvl w:ilvl="8" w:tplc="B69855A6">
      <w:start w:val="1"/>
      <w:numFmt w:val="bullet"/>
      <w:lvlText w:val=""/>
      <w:lvlJc w:val="left"/>
      <w:pPr>
        <w:ind w:left="6480" w:hanging="360"/>
      </w:pPr>
      <w:rPr>
        <w:rFonts w:ascii="Wingdings" w:hAnsi="Wingdings" w:hint="default"/>
      </w:rPr>
    </w:lvl>
  </w:abstractNum>
  <w:abstractNum w:abstractNumId="9" w15:restartNumberingAfterBreak="0">
    <w:nsid w:val="2E052932"/>
    <w:multiLevelType w:val="hybridMultilevel"/>
    <w:tmpl w:val="B39E3320"/>
    <w:lvl w:ilvl="0" w:tplc="5426897A">
      <w:start w:val="1"/>
      <w:numFmt w:val="lowerLetter"/>
      <w:lvlText w:val="%1)"/>
      <w:lvlJc w:val="left"/>
      <w:pPr>
        <w:ind w:left="1068" w:hanging="360"/>
      </w:pPr>
      <w:rPr>
        <w:rFonts w:hint="default"/>
      </w:rPr>
    </w:lvl>
    <w:lvl w:ilvl="1" w:tplc="04270019" w:tentative="1">
      <w:start w:val="1"/>
      <w:numFmt w:val="lowerLetter"/>
      <w:lvlText w:val="%2."/>
      <w:lvlJc w:val="left"/>
      <w:pPr>
        <w:ind w:left="1788" w:hanging="360"/>
      </w:pPr>
    </w:lvl>
    <w:lvl w:ilvl="2" w:tplc="0427001B" w:tentative="1">
      <w:start w:val="1"/>
      <w:numFmt w:val="lowerRoman"/>
      <w:lvlText w:val="%3."/>
      <w:lvlJc w:val="right"/>
      <w:pPr>
        <w:ind w:left="2508" w:hanging="180"/>
      </w:pPr>
    </w:lvl>
    <w:lvl w:ilvl="3" w:tplc="0427000F" w:tentative="1">
      <w:start w:val="1"/>
      <w:numFmt w:val="decimal"/>
      <w:lvlText w:val="%4."/>
      <w:lvlJc w:val="left"/>
      <w:pPr>
        <w:ind w:left="3228" w:hanging="360"/>
      </w:pPr>
    </w:lvl>
    <w:lvl w:ilvl="4" w:tplc="04270019" w:tentative="1">
      <w:start w:val="1"/>
      <w:numFmt w:val="lowerLetter"/>
      <w:lvlText w:val="%5."/>
      <w:lvlJc w:val="left"/>
      <w:pPr>
        <w:ind w:left="3948" w:hanging="360"/>
      </w:pPr>
    </w:lvl>
    <w:lvl w:ilvl="5" w:tplc="0427001B" w:tentative="1">
      <w:start w:val="1"/>
      <w:numFmt w:val="lowerRoman"/>
      <w:lvlText w:val="%6."/>
      <w:lvlJc w:val="right"/>
      <w:pPr>
        <w:ind w:left="4668" w:hanging="180"/>
      </w:pPr>
    </w:lvl>
    <w:lvl w:ilvl="6" w:tplc="0427000F" w:tentative="1">
      <w:start w:val="1"/>
      <w:numFmt w:val="decimal"/>
      <w:lvlText w:val="%7."/>
      <w:lvlJc w:val="left"/>
      <w:pPr>
        <w:ind w:left="5388" w:hanging="360"/>
      </w:pPr>
    </w:lvl>
    <w:lvl w:ilvl="7" w:tplc="04270019" w:tentative="1">
      <w:start w:val="1"/>
      <w:numFmt w:val="lowerLetter"/>
      <w:lvlText w:val="%8."/>
      <w:lvlJc w:val="left"/>
      <w:pPr>
        <w:ind w:left="6108" w:hanging="360"/>
      </w:pPr>
    </w:lvl>
    <w:lvl w:ilvl="8" w:tplc="0427001B" w:tentative="1">
      <w:start w:val="1"/>
      <w:numFmt w:val="lowerRoman"/>
      <w:lvlText w:val="%9."/>
      <w:lvlJc w:val="right"/>
      <w:pPr>
        <w:ind w:left="6828" w:hanging="180"/>
      </w:pPr>
    </w:lvl>
  </w:abstractNum>
  <w:abstractNum w:abstractNumId="10" w15:restartNumberingAfterBreak="0">
    <w:nsid w:val="2F6169CF"/>
    <w:multiLevelType w:val="hybridMultilevel"/>
    <w:tmpl w:val="D7A8C91E"/>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4AB25208"/>
    <w:multiLevelType w:val="hybridMultilevel"/>
    <w:tmpl w:val="F7F07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180C3B"/>
    <w:multiLevelType w:val="hybridMultilevel"/>
    <w:tmpl w:val="4F587830"/>
    <w:lvl w:ilvl="0" w:tplc="0427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88D6D5F"/>
    <w:multiLevelType w:val="hybridMultilevel"/>
    <w:tmpl w:val="6F42A9D4"/>
    <w:lvl w:ilvl="0" w:tplc="B39C08CC">
      <w:start w:val="1"/>
      <w:numFmt w:val="bullet"/>
      <w:lvlText w:val=""/>
      <w:lvlJc w:val="left"/>
      <w:pPr>
        <w:ind w:left="720" w:hanging="360"/>
      </w:pPr>
      <w:rPr>
        <w:rFonts w:ascii="Symbol" w:hAnsi="Symbol" w:hint="default"/>
      </w:rPr>
    </w:lvl>
    <w:lvl w:ilvl="1" w:tplc="B94ABB6C">
      <w:start w:val="1"/>
      <w:numFmt w:val="bullet"/>
      <w:lvlText w:val="o"/>
      <w:lvlJc w:val="left"/>
      <w:pPr>
        <w:ind w:left="1440" w:hanging="360"/>
      </w:pPr>
      <w:rPr>
        <w:rFonts w:ascii="Courier New" w:hAnsi="Courier New" w:hint="default"/>
      </w:rPr>
    </w:lvl>
    <w:lvl w:ilvl="2" w:tplc="A7E442D4">
      <w:start w:val="1"/>
      <w:numFmt w:val="bullet"/>
      <w:lvlText w:val=""/>
      <w:lvlJc w:val="left"/>
      <w:pPr>
        <w:ind w:left="2160" w:hanging="360"/>
      </w:pPr>
      <w:rPr>
        <w:rFonts w:ascii="Wingdings" w:hAnsi="Wingdings" w:hint="default"/>
      </w:rPr>
    </w:lvl>
    <w:lvl w:ilvl="3" w:tplc="4086B89C">
      <w:start w:val="1"/>
      <w:numFmt w:val="bullet"/>
      <w:lvlText w:val=""/>
      <w:lvlJc w:val="left"/>
      <w:pPr>
        <w:ind w:left="2880" w:hanging="360"/>
      </w:pPr>
      <w:rPr>
        <w:rFonts w:ascii="Symbol" w:hAnsi="Symbol" w:hint="default"/>
      </w:rPr>
    </w:lvl>
    <w:lvl w:ilvl="4" w:tplc="C700C92E">
      <w:start w:val="1"/>
      <w:numFmt w:val="bullet"/>
      <w:lvlText w:val="o"/>
      <w:lvlJc w:val="left"/>
      <w:pPr>
        <w:ind w:left="3600" w:hanging="360"/>
      </w:pPr>
      <w:rPr>
        <w:rFonts w:ascii="Courier New" w:hAnsi="Courier New" w:hint="default"/>
      </w:rPr>
    </w:lvl>
    <w:lvl w:ilvl="5" w:tplc="68CA784A">
      <w:start w:val="1"/>
      <w:numFmt w:val="bullet"/>
      <w:lvlText w:val=""/>
      <w:lvlJc w:val="left"/>
      <w:pPr>
        <w:ind w:left="4320" w:hanging="360"/>
      </w:pPr>
      <w:rPr>
        <w:rFonts w:ascii="Wingdings" w:hAnsi="Wingdings" w:hint="default"/>
      </w:rPr>
    </w:lvl>
    <w:lvl w:ilvl="6" w:tplc="47004692">
      <w:start w:val="1"/>
      <w:numFmt w:val="bullet"/>
      <w:lvlText w:val=""/>
      <w:lvlJc w:val="left"/>
      <w:pPr>
        <w:ind w:left="5040" w:hanging="360"/>
      </w:pPr>
      <w:rPr>
        <w:rFonts w:ascii="Symbol" w:hAnsi="Symbol" w:hint="default"/>
      </w:rPr>
    </w:lvl>
    <w:lvl w:ilvl="7" w:tplc="C56AEC16">
      <w:start w:val="1"/>
      <w:numFmt w:val="bullet"/>
      <w:lvlText w:val="o"/>
      <w:lvlJc w:val="left"/>
      <w:pPr>
        <w:ind w:left="5760" w:hanging="360"/>
      </w:pPr>
      <w:rPr>
        <w:rFonts w:ascii="Courier New" w:hAnsi="Courier New" w:hint="default"/>
      </w:rPr>
    </w:lvl>
    <w:lvl w:ilvl="8" w:tplc="9C5E44CE">
      <w:start w:val="1"/>
      <w:numFmt w:val="bullet"/>
      <w:lvlText w:val=""/>
      <w:lvlJc w:val="left"/>
      <w:pPr>
        <w:ind w:left="6480" w:hanging="360"/>
      </w:pPr>
      <w:rPr>
        <w:rFonts w:ascii="Wingdings" w:hAnsi="Wingdings" w:hint="default"/>
      </w:rPr>
    </w:lvl>
  </w:abstractNum>
  <w:abstractNum w:abstractNumId="14" w15:restartNumberingAfterBreak="0">
    <w:nsid w:val="5A7177A7"/>
    <w:multiLevelType w:val="hybridMultilevel"/>
    <w:tmpl w:val="9F8090B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DC7684E"/>
    <w:multiLevelType w:val="hybridMultilevel"/>
    <w:tmpl w:val="8BC80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0E04B6"/>
    <w:multiLevelType w:val="multilevel"/>
    <w:tmpl w:val="BB424A8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BE90C7C"/>
    <w:multiLevelType w:val="hybridMultilevel"/>
    <w:tmpl w:val="57549DAC"/>
    <w:lvl w:ilvl="0" w:tplc="35D0EEB6">
      <w:start w:val="1"/>
      <w:numFmt w:val="bullet"/>
      <w:lvlText w:val=""/>
      <w:lvlJc w:val="left"/>
      <w:pPr>
        <w:ind w:left="720" w:hanging="360"/>
      </w:pPr>
      <w:rPr>
        <w:rFonts w:ascii="Symbol" w:hAnsi="Symbol" w:hint="default"/>
      </w:rPr>
    </w:lvl>
    <w:lvl w:ilvl="1" w:tplc="454E0CF2">
      <w:start w:val="1"/>
      <w:numFmt w:val="bullet"/>
      <w:lvlText w:val="o"/>
      <w:lvlJc w:val="left"/>
      <w:pPr>
        <w:ind w:left="1440" w:hanging="360"/>
      </w:pPr>
      <w:rPr>
        <w:rFonts w:ascii="Courier New" w:hAnsi="Courier New" w:hint="default"/>
      </w:rPr>
    </w:lvl>
    <w:lvl w:ilvl="2" w:tplc="0958E7E8">
      <w:start w:val="1"/>
      <w:numFmt w:val="bullet"/>
      <w:lvlText w:val=""/>
      <w:lvlJc w:val="left"/>
      <w:pPr>
        <w:ind w:left="2160" w:hanging="360"/>
      </w:pPr>
      <w:rPr>
        <w:rFonts w:ascii="Wingdings" w:hAnsi="Wingdings" w:hint="default"/>
      </w:rPr>
    </w:lvl>
    <w:lvl w:ilvl="3" w:tplc="383CE5EA">
      <w:start w:val="1"/>
      <w:numFmt w:val="bullet"/>
      <w:lvlText w:val=""/>
      <w:lvlJc w:val="left"/>
      <w:pPr>
        <w:ind w:left="2880" w:hanging="360"/>
      </w:pPr>
      <w:rPr>
        <w:rFonts w:ascii="Symbol" w:hAnsi="Symbol" w:hint="default"/>
      </w:rPr>
    </w:lvl>
    <w:lvl w:ilvl="4" w:tplc="00DC371E">
      <w:start w:val="1"/>
      <w:numFmt w:val="bullet"/>
      <w:lvlText w:val="o"/>
      <w:lvlJc w:val="left"/>
      <w:pPr>
        <w:ind w:left="3600" w:hanging="360"/>
      </w:pPr>
      <w:rPr>
        <w:rFonts w:ascii="Courier New" w:hAnsi="Courier New" w:hint="default"/>
      </w:rPr>
    </w:lvl>
    <w:lvl w:ilvl="5" w:tplc="E69A3DC4">
      <w:start w:val="1"/>
      <w:numFmt w:val="bullet"/>
      <w:lvlText w:val=""/>
      <w:lvlJc w:val="left"/>
      <w:pPr>
        <w:ind w:left="4320" w:hanging="360"/>
      </w:pPr>
      <w:rPr>
        <w:rFonts w:ascii="Wingdings" w:hAnsi="Wingdings" w:hint="default"/>
      </w:rPr>
    </w:lvl>
    <w:lvl w:ilvl="6" w:tplc="0C0A35A4">
      <w:start w:val="1"/>
      <w:numFmt w:val="bullet"/>
      <w:lvlText w:val=""/>
      <w:lvlJc w:val="left"/>
      <w:pPr>
        <w:ind w:left="5040" w:hanging="360"/>
      </w:pPr>
      <w:rPr>
        <w:rFonts w:ascii="Symbol" w:hAnsi="Symbol" w:hint="default"/>
      </w:rPr>
    </w:lvl>
    <w:lvl w:ilvl="7" w:tplc="4FDACE64">
      <w:start w:val="1"/>
      <w:numFmt w:val="bullet"/>
      <w:lvlText w:val="o"/>
      <w:lvlJc w:val="left"/>
      <w:pPr>
        <w:ind w:left="5760" w:hanging="360"/>
      </w:pPr>
      <w:rPr>
        <w:rFonts w:ascii="Courier New" w:hAnsi="Courier New" w:hint="default"/>
      </w:rPr>
    </w:lvl>
    <w:lvl w:ilvl="8" w:tplc="49220F60">
      <w:start w:val="1"/>
      <w:numFmt w:val="bullet"/>
      <w:lvlText w:val=""/>
      <w:lvlJc w:val="left"/>
      <w:pPr>
        <w:ind w:left="6480" w:hanging="360"/>
      </w:pPr>
      <w:rPr>
        <w:rFonts w:ascii="Wingdings" w:hAnsi="Wingdings" w:hint="default"/>
      </w:rPr>
    </w:lvl>
  </w:abstractNum>
  <w:abstractNum w:abstractNumId="18" w15:restartNumberingAfterBreak="0">
    <w:nsid w:val="70DA2E62"/>
    <w:multiLevelType w:val="hybridMultilevel"/>
    <w:tmpl w:val="1A626C2C"/>
    <w:lvl w:ilvl="0" w:tplc="0427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2AF7ABA"/>
    <w:multiLevelType w:val="hybridMultilevel"/>
    <w:tmpl w:val="4FC25DFC"/>
    <w:lvl w:ilvl="0" w:tplc="94CAA248">
      <w:start w:val="10"/>
      <w:numFmt w:val="decimal"/>
      <w:lvlText w:val="%1"/>
      <w:lvlJc w:val="left"/>
      <w:pPr>
        <w:ind w:left="1068" w:hanging="360"/>
      </w:pPr>
      <w:rPr>
        <w:rFonts w:hint="default"/>
      </w:rPr>
    </w:lvl>
    <w:lvl w:ilvl="1" w:tplc="04270019" w:tentative="1">
      <w:start w:val="1"/>
      <w:numFmt w:val="lowerLetter"/>
      <w:lvlText w:val="%2."/>
      <w:lvlJc w:val="left"/>
      <w:pPr>
        <w:ind w:left="1788" w:hanging="360"/>
      </w:pPr>
    </w:lvl>
    <w:lvl w:ilvl="2" w:tplc="0427001B" w:tentative="1">
      <w:start w:val="1"/>
      <w:numFmt w:val="lowerRoman"/>
      <w:lvlText w:val="%3."/>
      <w:lvlJc w:val="right"/>
      <w:pPr>
        <w:ind w:left="2508" w:hanging="180"/>
      </w:pPr>
    </w:lvl>
    <w:lvl w:ilvl="3" w:tplc="0427000F" w:tentative="1">
      <w:start w:val="1"/>
      <w:numFmt w:val="decimal"/>
      <w:lvlText w:val="%4."/>
      <w:lvlJc w:val="left"/>
      <w:pPr>
        <w:ind w:left="3228" w:hanging="360"/>
      </w:pPr>
    </w:lvl>
    <w:lvl w:ilvl="4" w:tplc="04270019" w:tentative="1">
      <w:start w:val="1"/>
      <w:numFmt w:val="lowerLetter"/>
      <w:lvlText w:val="%5."/>
      <w:lvlJc w:val="left"/>
      <w:pPr>
        <w:ind w:left="3948" w:hanging="360"/>
      </w:pPr>
    </w:lvl>
    <w:lvl w:ilvl="5" w:tplc="0427001B" w:tentative="1">
      <w:start w:val="1"/>
      <w:numFmt w:val="lowerRoman"/>
      <w:lvlText w:val="%6."/>
      <w:lvlJc w:val="right"/>
      <w:pPr>
        <w:ind w:left="4668" w:hanging="180"/>
      </w:pPr>
    </w:lvl>
    <w:lvl w:ilvl="6" w:tplc="0427000F" w:tentative="1">
      <w:start w:val="1"/>
      <w:numFmt w:val="decimal"/>
      <w:lvlText w:val="%7."/>
      <w:lvlJc w:val="left"/>
      <w:pPr>
        <w:ind w:left="5388" w:hanging="360"/>
      </w:pPr>
    </w:lvl>
    <w:lvl w:ilvl="7" w:tplc="04270019" w:tentative="1">
      <w:start w:val="1"/>
      <w:numFmt w:val="lowerLetter"/>
      <w:lvlText w:val="%8."/>
      <w:lvlJc w:val="left"/>
      <w:pPr>
        <w:ind w:left="6108" w:hanging="360"/>
      </w:pPr>
    </w:lvl>
    <w:lvl w:ilvl="8" w:tplc="0427001B" w:tentative="1">
      <w:start w:val="1"/>
      <w:numFmt w:val="lowerRoman"/>
      <w:lvlText w:val="%9."/>
      <w:lvlJc w:val="right"/>
      <w:pPr>
        <w:ind w:left="6828" w:hanging="180"/>
      </w:pPr>
    </w:lvl>
  </w:abstractNum>
  <w:abstractNum w:abstractNumId="20" w15:restartNumberingAfterBreak="0">
    <w:nsid w:val="76CF28DE"/>
    <w:multiLevelType w:val="hybridMultilevel"/>
    <w:tmpl w:val="1DA8F76E"/>
    <w:lvl w:ilvl="0" w:tplc="04270011">
      <w:start w:val="1"/>
      <w:numFmt w:val="decimal"/>
      <w:lvlText w:val="%1)"/>
      <w:lvlJc w:val="left"/>
      <w:pPr>
        <w:ind w:left="1068" w:hanging="360"/>
      </w:pPr>
      <w:rPr>
        <w:rFonts w:hint="default"/>
      </w:rPr>
    </w:lvl>
    <w:lvl w:ilvl="1" w:tplc="04270019" w:tentative="1">
      <w:start w:val="1"/>
      <w:numFmt w:val="lowerLetter"/>
      <w:lvlText w:val="%2."/>
      <w:lvlJc w:val="left"/>
      <w:pPr>
        <w:ind w:left="1788" w:hanging="360"/>
      </w:pPr>
    </w:lvl>
    <w:lvl w:ilvl="2" w:tplc="0427001B" w:tentative="1">
      <w:start w:val="1"/>
      <w:numFmt w:val="lowerRoman"/>
      <w:lvlText w:val="%3."/>
      <w:lvlJc w:val="right"/>
      <w:pPr>
        <w:ind w:left="2508" w:hanging="180"/>
      </w:pPr>
    </w:lvl>
    <w:lvl w:ilvl="3" w:tplc="0427000F" w:tentative="1">
      <w:start w:val="1"/>
      <w:numFmt w:val="decimal"/>
      <w:lvlText w:val="%4."/>
      <w:lvlJc w:val="left"/>
      <w:pPr>
        <w:ind w:left="3228" w:hanging="360"/>
      </w:pPr>
    </w:lvl>
    <w:lvl w:ilvl="4" w:tplc="04270019" w:tentative="1">
      <w:start w:val="1"/>
      <w:numFmt w:val="lowerLetter"/>
      <w:lvlText w:val="%5."/>
      <w:lvlJc w:val="left"/>
      <w:pPr>
        <w:ind w:left="3948" w:hanging="360"/>
      </w:pPr>
    </w:lvl>
    <w:lvl w:ilvl="5" w:tplc="0427001B" w:tentative="1">
      <w:start w:val="1"/>
      <w:numFmt w:val="lowerRoman"/>
      <w:lvlText w:val="%6."/>
      <w:lvlJc w:val="right"/>
      <w:pPr>
        <w:ind w:left="4668" w:hanging="180"/>
      </w:pPr>
    </w:lvl>
    <w:lvl w:ilvl="6" w:tplc="0427000F" w:tentative="1">
      <w:start w:val="1"/>
      <w:numFmt w:val="decimal"/>
      <w:lvlText w:val="%7."/>
      <w:lvlJc w:val="left"/>
      <w:pPr>
        <w:ind w:left="5388" w:hanging="360"/>
      </w:pPr>
    </w:lvl>
    <w:lvl w:ilvl="7" w:tplc="04270019" w:tentative="1">
      <w:start w:val="1"/>
      <w:numFmt w:val="lowerLetter"/>
      <w:lvlText w:val="%8."/>
      <w:lvlJc w:val="left"/>
      <w:pPr>
        <w:ind w:left="6108" w:hanging="360"/>
      </w:pPr>
    </w:lvl>
    <w:lvl w:ilvl="8" w:tplc="0427001B" w:tentative="1">
      <w:start w:val="1"/>
      <w:numFmt w:val="lowerRoman"/>
      <w:lvlText w:val="%9."/>
      <w:lvlJc w:val="right"/>
      <w:pPr>
        <w:ind w:left="6828" w:hanging="180"/>
      </w:pPr>
    </w:lvl>
  </w:abstractNum>
  <w:num w:numId="1" w16cid:durableId="639190646">
    <w:abstractNumId w:val="17"/>
  </w:num>
  <w:num w:numId="2" w16cid:durableId="374621858">
    <w:abstractNumId w:val="13"/>
  </w:num>
  <w:num w:numId="3" w16cid:durableId="65617513">
    <w:abstractNumId w:val="8"/>
  </w:num>
  <w:num w:numId="4" w16cid:durableId="882835630">
    <w:abstractNumId w:val="7"/>
  </w:num>
  <w:num w:numId="5" w16cid:durableId="1673331478">
    <w:abstractNumId w:val="9"/>
  </w:num>
  <w:num w:numId="6" w16cid:durableId="258492610">
    <w:abstractNumId w:val="19"/>
  </w:num>
  <w:num w:numId="7" w16cid:durableId="1744595783">
    <w:abstractNumId w:val="20"/>
  </w:num>
  <w:num w:numId="8" w16cid:durableId="533738474">
    <w:abstractNumId w:val="16"/>
  </w:num>
  <w:num w:numId="9" w16cid:durableId="1431966981">
    <w:abstractNumId w:val="14"/>
  </w:num>
  <w:num w:numId="10" w16cid:durableId="1418985827">
    <w:abstractNumId w:val="10"/>
  </w:num>
  <w:num w:numId="11" w16cid:durableId="1557857554">
    <w:abstractNumId w:val="6"/>
  </w:num>
  <w:num w:numId="12" w16cid:durableId="1198084780">
    <w:abstractNumId w:val="4"/>
  </w:num>
  <w:num w:numId="13" w16cid:durableId="552543197">
    <w:abstractNumId w:val="5"/>
  </w:num>
  <w:num w:numId="14" w16cid:durableId="624699580">
    <w:abstractNumId w:val="3"/>
  </w:num>
  <w:num w:numId="15" w16cid:durableId="1302542954">
    <w:abstractNumId w:val="11"/>
  </w:num>
  <w:num w:numId="16" w16cid:durableId="966928602">
    <w:abstractNumId w:val="0"/>
  </w:num>
  <w:num w:numId="17" w16cid:durableId="230893815">
    <w:abstractNumId w:val="1"/>
  </w:num>
  <w:num w:numId="18" w16cid:durableId="350574407">
    <w:abstractNumId w:val="2"/>
  </w:num>
  <w:num w:numId="19" w16cid:durableId="179467231">
    <w:abstractNumId w:val="18"/>
  </w:num>
  <w:num w:numId="20" w16cid:durableId="1527984052">
    <w:abstractNumId w:val="12"/>
  </w:num>
  <w:num w:numId="21" w16cid:durableId="16705925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jYwNjSyNDczMLBQ0lEKTi0uzszPAykwqgUAgbUxoSwAAAA="/>
  </w:docVars>
  <w:rsids>
    <w:rsidRoot w:val="00BE56EE"/>
    <w:rsid w:val="000034CB"/>
    <w:rsid w:val="00006988"/>
    <w:rsid w:val="00010D5C"/>
    <w:rsid w:val="00021D78"/>
    <w:rsid w:val="000232EF"/>
    <w:rsid w:val="000233E2"/>
    <w:rsid w:val="00033AF9"/>
    <w:rsid w:val="00036F9D"/>
    <w:rsid w:val="0006390E"/>
    <w:rsid w:val="00064543"/>
    <w:rsid w:val="00064C1F"/>
    <w:rsid w:val="0007662D"/>
    <w:rsid w:val="000864AC"/>
    <w:rsid w:val="000871DC"/>
    <w:rsid w:val="0009355F"/>
    <w:rsid w:val="000A72F1"/>
    <w:rsid w:val="000F1DE8"/>
    <w:rsid w:val="00100C7A"/>
    <w:rsid w:val="00107316"/>
    <w:rsid w:val="00107C65"/>
    <w:rsid w:val="00121D68"/>
    <w:rsid w:val="00125AE4"/>
    <w:rsid w:val="0014402A"/>
    <w:rsid w:val="0018094A"/>
    <w:rsid w:val="00183476"/>
    <w:rsid w:val="00196164"/>
    <w:rsid w:val="001A11E8"/>
    <w:rsid w:val="001B1931"/>
    <w:rsid w:val="001C2F84"/>
    <w:rsid w:val="001C6424"/>
    <w:rsid w:val="001D6F9C"/>
    <w:rsid w:val="001E25AE"/>
    <w:rsid w:val="00200E46"/>
    <w:rsid w:val="00210951"/>
    <w:rsid w:val="00225C2C"/>
    <w:rsid w:val="00226061"/>
    <w:rsid w:val="00230BD6"/>
    <w:rsid w:val="00234542"/>
    <w:rsid w:val="0023704F"/>
    <w:rsid w:val="00237BB9"/>
    <w:rsid w:val="002624D3"/>
    <w:rsid w:val="00280CF7"/>
    <w:rsid w:val="002C2D48"/>
    <w:rsid w:val="002C553D"/>
    <w:rsid w:val="002C687C"/>
    <w:rsid w:val="002D1791"/>
    <w:rsid w:val="002ED3A9"/>
    <w:rsid w:val="002F57B1"/>
    <w:rsid w:val="002F7F2A"/>
    <w:rsid w:val="00313B4F"/>
    <w:rsid w:val="003150B0"/>
    <w:rsid w:val="00330108"/>
    <w:rsid w:val="00333EF3"/>
    <w:rsid w:val="0033551B"/>
    <w:rsid w:val="003511A9"/>
    <w:rsid w:val="0035361A"/>
    <w:rsid w:val="00360156"/>
    <w:rsid w:val="0036609D"/>
    <w:rsid w:val="003716E0"/>
    <w:rsid w:val="00376CAE"/>
    <w:rsid w:val="003812F2"/>
    <w:rsid w:val="003916EE"/>
    <w:rsid w:val="00395281"/>
    <w:rsid w:val="003A299F"/>
    <w:rsid w:val="003B7BDB"/>
    <w:rsid w:val="003C1E4B"/>
    <w:rsid w:val="003C3040"/>
    <w:rsid w:val="003D2830"/>
    <w:rsid w:val="003D3FE6"/>
    <w:rsid w:val="004143C2"/>
    <w:rsid w:val="00417D6B"/>
    <w:rsid w:val="004461A9"/>
    <w:rsid w:val="00452A7E"/>
    <w:rsid w:val="00465CA8"/>
    <w:rsid w:val="004B1A19"/>
    <w:rsid w:val="004B3F0F"/>
    <w:rsid w:val="004D2B71"/>
    <w:rsid w:val="004E027C"/>
    <w:rsid w:val="004F71E3"/>
    <w:rsid w:val="00512AD6"/>
    <w:rsid w:val="00516647"/>
    <w:rsid w:val="00527B10"/>
    <w:rsid w:val="00561877"/>
    <w:rsid w:val="005669CF"/>
    <w:rsid w:val="00581A9A"/>
    <w:rsid w:val="00586F5E"/>
    <w:rsid w:val="005B68FC"/>
    <w:rsid w:val="005D5CFB"/>
    <w:rsid w:val="005E0AD5"/>
    <w:rsid w:val="00627243"/>
    <w:rsid w:val="0063106E"/>
    <w:rsid w:val="0064266A"/>
    <w:rsid w:val="00681F51"/>
    <w:rsid w:val="006A15F8"/>
    <w:rsid w:val="006B32DB"/>
    <w:rsid w:val="006D0456"/>
    <w:rsid w:val="006D1CBE"/>
    <w:rsid w:val="006D41C9"/>
    <w:rsid w:val="006D7206"/>
    <w:rsid w:val="006E213F"/>
    <w:rsid w:val="006E5077"/>
    <w:rsid w:val="00725D67"/>
    <w:rsid w:val="0073289F"/>
    <w:rsid w:val="00737E48"/>
    <w:rsid w:val="00747FB9"/>
    <w:rsid w:val="00767C7D"/>
    <w:rsid w:val="00775E53"/>
    <w:rsid w:val="00785179"/>
    <w:rsid w:val="00787AA6"/>
    <w:rsid w:val="00794E3E"/>
    <w:rsid w:val="007B00DD"/>
    <w:rsid w:val="007C1BFC"/>
    <w:rsid w:val="007E14B9"/>
    <w:rsid w:val="007E29C8"/>
    <w:rsid w:val="007F534E"/>
    <w:rsid w:val="00806A32"/>
    <w:rsid w:val="0082650B"/>
    <w:rsid w:val="00853163"/>
    <w:rsid w:val="00856172"/>
    <w:rsid w:val="008620EF"/>
    <w:rsid w:val="00863BE0"/>
    <w:rsid w:val="00893F16"/>
    <w:rsid w:val="0089492E"/>
    <w:rsid w:val="008A1859"/>
    <w:rsid w:val="008C110E"/>
    <w:rsid w:val="008D648E"/>
    <w:rsid w:val="008E3220"/>
    <w:rsid w:val="00903585"/>
    <w:rsid w:val="0093524E"/>
    <w:rsid w:val="00957778"/>
    <w:rsid w:val="009653E5"/>
    <w:rsid w:val="00980964"/>
    <w:rsid w:val="009829A4"/>
    <w:rsid w:val="009A05D6"/>
    <w:rsid w:val="009B1F39"/>
    <w:rsid w:val="009B4E11"/>
    <w:rsid w:val="009D4EB9"/>
    <w:rsid w:val="009E68F0"/>
    <w:rsid w:val="00A42885"/>
    <w:rsid w:val="00A46540"/>
    <w:rsid w:val="00A532E4"/>
    <w:rsid w:val="00A713AC"/>
    <w:rsid w:val="00A9382E"/>
    <w:rsid w:val="00AA283E"/>
    <w:rsid w:val="00AA4FDC"/>
    <w:rsid w:val="00AB1851"/>
    <w:rsid w:val="00AB365E"/>
    <w:rsid w:val="00AD5BDC"/>
    <w:rsid w:val="00AF2A34"/>
    <w:rsid w:val="00B05B5E"/>
    <w:rsid w:val="00B1676C"/>
    <w:rsid w:val="00B17CEC"/>
    <w:rsid w:val="00B30F68"/>
    <w:rsid w:val="00B50750"/>
    <w:rsid w:val="00B62B6E"/>
    <w:rsid w:val="00B940C7"/>
    <w:rsid w:val="00BB5FD4"/>
    <w:rsid w:val="00BC45F2"/>
    <w:rsid w:val="00BD7D1C"/>
    <w:rsid w:val="00BE56EE"/>
    <w:rsid w:val="00BF7509"/>
    <w:rsid w:val="00C03B20"/>
    <w:rsid w:val="00C105F2"/>
    <w:rsid w:val="00C10AFF"/>
    <w:rsid w:val="00C131AC"/>
    <w:rsid w:val="00C41233"/>
    <w:rsid w:val="00C42274"/>
    <w:rsid w:val="00C424ED"/>
    <w:rsid w:val="00C549BA"/>
    <w:rsid w:val="00C76C78"/>
    <w:rsid w:val="00C82939"/>
    <w:rsid w:val="00C83E58"/>
    <w:rsid w:val="00CA289D"/>
    <w:rsid w:val="00CA3AC1"/>
    <w:rsid w:val="00CB036E"/>
    <w:rsid w:val="00CD527A"/>
    <w:rsid w:val="00CF4F5B"/>
    <w:rsid w:val="00D0238E"/>
    <w:rsid w:val="00D03C32"/>
    <w:rsid w:val="00D153D2"/>
    <w:rsid w:val="00D25763"/>
    <w:rsid w:val="00D52A97"/>
    <w:rsid w:val="00D72088"/>
    <w:rsid w:val="00D74C5E"/>
    <w:rsid w:val="00D81150"/>
    <w:rsid w:val="00D82839"/>
    <w:rsid w:val="00D965B8"/>
    <w:rsid w:val="00DB21A7"/>
    <w:rsid w:val="00DC480B"/>
    <w:rsid w:val="00DD052A"/>
    <w:rsid w:val="00DD40CA"/>
    <w:rsid w:val="00DE2342"/>
    <w:rsid w:val="00DF46F0"/>
    <w:rsid w:val="00E06FE8"/>
    <w:rsid w:val="00E13441"/>
    <w:rsid w:val="00E21274"/>
    <w:rsid w:val="00E229FC"/>
    <w:rsid w:val="00E31ED7"/>
    <w:rsid w:val="00E341A0"/>
    <w:rsid w:val="00E36B20"/>
    <w:rsid w:val="00E421FD"/>
    <w:rsid w:val="00E43F8A"/>
    <w:rsid w:val="00E53360"/>
    <w:rsid w:val="00E63DA5"/>
    <w:rsid w:val="00E7074F"/>
    <w:rsid w:val="00E72FB5"/>
    <w:rsid w:val="00E85DC0"/>
    <w:rsid w:val="00EA7EE5"/>
    <w:rsid w:val="00EB4AE2"/>
    <w:rsid w:val="00EB60EC"/>
    <w:rsid w:val="00EC0A52"/>
    <w:rsid w:val="00ED177C"/>
    <w:rsid w:val="00EE0F7C"/>
    <w:rsid w:val="00EE1D49"/>
    <w:rsid w:val="00EF3E15"/>
    <w:rsid w:val="00F05E6C"/>
    <w:rsid w:val="00F07448"/>
    <w:rsid w:val="00F1364B"/>
    <w:rsid w:val="00F20551"/>
    <w:rsid w:val="00F2258B"/>
    <w:rsid w:val="00F22D77"/>
    <w:rsid w:val="00F26118"/>
    <w:rsid w:val="00F2659F"/>
    <w:rsid w:val="00F26ABB"/>
    <w:rsid w:val="00F32F27"/>
    <w:rsid w:val="00F40450"/>
    <w:rsid w:val="00F606DA"/>
    <w:rsid w:val="00F62325"/>
    <w:rsid w:val="00F753CD"/>
    <w:rsid w:val="00F94FB7"/>
    <w:rsid w:val="00FA35CC"/>
    <w:rsid w:val="00FA4DAF"/>
    <w:rsid w:val="00FB1BD4"/>
    <w:rsid w:val="00FC4918"/>
    <w:rsid w:val="00FD4589"/>
    <w:rsid w:val="00FE0DA3"/>
    <w:rsid w:val="00FE4545"/>
    <w:rsid w:val="00FF04A7"/>
    <w:rsid w:val="00FF2418"/>
    <w:rsid w:val="014E127C"/>
    <w:rsid w:val="01E8E476"/>
    <w:rsid w:val="03903090"/>
    <w:rsid w:val="0471F73C"/>
    <w:rsid w:val="0492486C"/>
    <w:rsid w:val="0560E6C5"/>
    <w:rsid w:val="063E365F"/>
    <w:rsid w:val="068DD605"/>
    <w:rsid w:val="06E8C6DA"/>
    <w:rsid w:val="0943975F"/>
    <w:rsid w:val="0A5E6CD0"/>
    <w:rsid w:val="0B7EBF3C"/>
    <w:rsid w:val="0BACF87C"/>
    <w:rsid w:val="0C2E3E9F"/>
    <w:rsid w:val="0C30C4B7"/>
    <w:rsid w:val="0CF9E808"/>
    <w:rsid w:val="0D1F6DF0"/>
    <w:rsid w:val="0D520490"/>
    <w:rsid w:val="0DFB7148"/>
    <w:rsid w:val="0E95B869"/>
    <w:rsid w:val="0E9A306A"/>
    <w:rsid w:val="0F83C1A8"/>
    <w:rsid w:val="0F9CEA05"/>
    <w:rsid w:val="10570EB2"/>
    <w:rsid w:val="10A4821D"/>
    <w:rsid w:val="1124DD6F"/>
    <w:rsid w:val="113751E7"/>
    <w:rsid w:val="1138BA66"/>
    <w:rsid w:val="11EE00C0"/>
    <w:rsid w:val="1246AE56"/>
    <w:rsid w:val="129C6722"/>
    <w:rsid w:val="138EAF74"/>
    <w:rsid w:val="13DC22DF"/>
    <w:rsid w:val="145732CB"/>
    <w:rsid w:val="146EF2A9"/>
    <w:rsid w:val="148F43D9"/>
    <w:rsid w:val="155824F5"/>
    <w:rsid w:val="15F3032C"/>
    <w:rsid w:val="163D9D2F"/>
    <w:rsid w:val="1758A356"/>
    <w:rsid w:val="18CA820F"/>
    <w:rsid w:val="18F53E00"/>
    <w:rsid w:val="1A181C1C"/>
    <w:rsid w:val="1A3E78EC"/>
    <w:rsid w:val="1D22FF90"/>
    <w:rsid w:val="1D7619AE"/>
    <w:rsid w:val="1D7E0FDB"/>
    <w:rsid w:val="1D97F3F1"/>
    <w:rsid w:val="1DFE1511"/>
    <w:rsid w:val="1F11EA0F"/>
    <w:rsid w:val="1F6024AD"/>
    <w:rsid w:val="1FC68567"/>
    <w:rsid w:val="2142EEBF"/>
    <w:rsid w:val="224452C0"/>
    <w:rsid w:val="23A70846"/>
    <w:rsid w:val="240F3FCB"/>
    <w:rsid w:val="242EB3E2"/>
    <w:rsid w:val="2459E7EC"/>
    <w:rsid w:val="246B8879"/>
    <w:rsid w:val="2649258A"/>
    <w:rsid w:val="266791A4"/>
    <w:rsid w:val="269EDD8D"/>
    <w:rsid w:val="278EE041"/>
    <w:rsid w:val="27B23043"/>
    <w:rsid w:val="28D42180"/>
    <w:rsid w:val="28E0CDB6"/>
    <w:rsid w:val="294E00A4"/>
    <w:rsid w:val="2A2ECE6C"/>
    <w:rsid w:val="2C1181E6"/>
    <w:rsid w:val="2D9EFC83"/>
    <w:rsid w:val="2E08496A"/>
    <w:rsid w:val="2ED64B0E"/>
    <w:rsid w:val="30DDA7AC"/>
    <w:rsid w:val="3126EB41"/>
    <w:rsid w:val="32149921"/>
    <w:rsid w:val="35769AFC"/>
    <w:rsid w:val="360854C1"/>
    <w:rsid w:val="36747A2F"/>
    <w:rsid w:val="36B684E2"/>
    <w:rsid w:val="37EF2A01"/>
    <w:rsid w:val="3978C2FA"/>
    <w:rsid w:val="39C4FE83"/>
    <w:rsid w:val="3A7B5FEC"/>
    <w:rsid w:val="3C17304D"/>
    <w:rsid w:val="3CBCAE05"/>
    <w:rsid w:val="3E858629"/>
    <w:rsid w:val="3F871035"/>
    <w:rsid w:val="3F92990E"/>
    <w:rsid w:val="3FA8770F"/>
    <w:rsid w:val="3FE031CB"/>
    <w:rsid w:val="40E0C630"/>
    <w:rsid w:val="41448B69"/>
    <w:rsid w:val="424E96A2"/>
    <w:rsid w:val="4294D700"/>
    <w:rsid w:val="43A98BD7"/>
    <w:rsid w:val="441866F2"/>
    <w:rsid w:val="45011659"/>
    <w:rsid w:val="45933CCC"/>
    <w:rsid w:val="46FECE49"/>
    <w:rsid w:val="49749905"/>
    <w:rsid w:val="49C5FC52"/>
    <w:rsid w:val="4A366F0B"/>
    <w:rsid w:val="4AC57FD2"/>
    <w:rsid w:val="4B08389E"/>
    <w:rsid w:val="4CA408FF"/>
    <w:rsid w:val="4CAC39C7"/>
    <w:rsid w:val="4D21170A"/>
    <w:rsid w:val="4E180AB4"/>
    <w:rsid w:val="4EBCE76B"/>
    <w:rsid w:val="5058B7CC"/>
    <w:rsid w:val="51CD75D9"/>
    <w:rsid w:val="521A4628"/>
    <w:rsid w:val="53662C1E"/>
    <w:rsid w:val="5505169B"/>
    <w:rsid w:val="55CAA98D"/>
    <w:rsid w:val="55E508D2"/>
    <w:rsid w:val="568A4856"/>
    <w:rsid w:val="56D3178D"/>
    <w:rsid w:val="571CDF99"/>
    <w:rsid w:val="5820DCCB"/>
    <w:rsid w:val="586FB681"/>
    <w:rsid w:val="58B8AFFA"/>
    <w:rsid w:val="598BFD04"/>
    <w:rsid w:val="5B839887"/>
    <w:rsid w:val="5B9AA4FF"/>
    <w:rsid w:val="5BD4F48D"/>
    <w:rsid w:val="5CCA4B17"/>
    <w:rsid w:val="5CF3E607"/>
    <w:rsid w:val="5D397E10"/>
    <w:rsid w:val="5D88A4C2"/>
    <w:rsid w:val="5E5DEAB0"/>
    <w:rsid w:val="5EC2908D"/>
    <w:rsid w:val="60A1858E"/>
    <w:rsid w:val="613E1FC5"/>
    <w:rsid w:val="623D55EF"/>
    <w:rsid w:val="62870300"/>
    <w:rsid w:val="628B0E20"/>
    <w:rsid w:val="63166D0E"/>
    <w:rsid w:val="6452FFC5"/>
    <w:rsid w:val="66B7F377"/>
    <w:rsid w:val="66C82E87"/>
    <w:rsid w:val="678E8B40"/>
    <w:rsid w:val="68049473"/>
    <w:rsid w:val="6AA26D89"/>
    <w:rsid w:val="6AB555D2"/>
    <w:rsid w:val="6AB67E50"/>
    <w:rsid w:val="6BF06514"/>
    <w:rsid w:val="6CE3389F"/>
    <w:rsid w:val="6E60A1E7"/>
    <w:rsid w:val="6F856AF1"/>
    <w:rsid w:val="707C723E"/>
    <w:rsid w:val="716AB833"/>
    <w:rsid w:val="719A0EC3"/>
    <w:rsid w:val="71E8C24A"/>
    <w:rsid w:val="720F94EA"/>
    <w:rsid w:val="735050A0"/>
    <w:rsid w:val="761D4025"/>
    <w:rsid w:val="76A688CC"/>
    <w:rsid w:val="773A3085"/>
    <w:rsid w:val="77E44EBA"/>
    <w:rsid w:val="79BF9224"/>
    <w:rsid w:val="7A667924"/>
    <w:rsid w:val="7C024985"/>
    <w:rsid w:val="7C101A3D"/>
    <w:rsid w:val="7C7C22FA"/>
    <w:rsid w:val="7E7BE65B"/>
    <w:rsid w:val="7E93034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63B20"/>
  <w15:chartTrackingRefBased/>
  <w15:docId w15:val="{09E2FD86-F08F-4C26-93E8-79F4BA7E6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6EE"/>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rsid w:val="00BE56EE"/>
    <w:rPr>
      <w:sz w:val="20"/>
      <w:szCs w:val="20"/>
    </w:rPr>
  </w:style>
  <w:style w:type="character" w:customStyle="1" w:styleId="CommentTextChar">
    <w:name w:val="Comment Text Char"/>
    <w:basedOn w:val="DefaultParagraphFont"/>
    <w:link w:val="CommentText"/>
    <w:uiPriority w:val="99"/>
    <w:rsid w:val="00BE56EE"/>
    <w:rPr>
      <w:rFonts w:ascii="Times New Roman" w:eastAsia="Times New Roman" w:hAnsi="Times New Roman" w:cs="Times New Roman"/>
      <w:sz w:val="20"/>
      <w:szCs w:val="20"/>
      <w:lang w:val="en-US"/>
    </w:rPr>
  </w:style>
  <w:style w:type="paragraph" w:styleId="Header">
    <w:name w:val="header"/>
    <w:basedOn w:val="Normal"/>
    <w:link w:val="HeaderChar"/>
    <w:uiPriority w:val="99"/>
    <w:unhideWhenUsed/>
    <w:rsid w:val="00BE56EE"/>
    <w:pPr>
      <w:tabs>
        <w:tab w:val="center" w:pos="4536"/>
        <w:tab w:val="right" w:pos="9072"/>
      </w:tabs>
    </w:pPr>
  </w:style>
  <w:style w:type="character" w:customStyle="1" w:styleId="HeaderChar">
    <w:name w:val="Header Char"/>
    <w:basedOn w:val="DefaultParagraphFont"/>
    <w:link w:val="Header"/>
    <w:uiPriority w:val="99"/>
    <w:rsid w:val="00BE56EE"/>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E56EE"/>
    <w:pPr>
      <w:tabs>
        <w:tab w:val="center" w:pos="4536"/>
        <w:tab w:val="right" w:pos="9072"/>
      </w:tabs>
    </w:pPr>
  </w:style>
  <w:style w:type="character" w:customStyle="1" w:styleId="FooterChar">
    <w:name w:val="Footer Char"/>
    <w:basedOn w:val="DefaultParagraphFont"/>
    <w:link w:val="Footer"/>
    <w:uiPriority w:val="99"/>
    <w:rsid w:val="00BE56EE"/>
    <w:rPr>
      <w:rFonts w:ascii="Times New Roman" w:eastAsia="Times New Roman" w:hAnsi="Times New Roman" w:cs="Times New Roman"/>
      <w:sz w:val="24"/>
      <w:szCs w:val="24"/>
      <w:lang w:val="en-US"/>
    </w:rPr>
  </w:style>
  <w:style w:type="paragraph" w:customStyle="1" w:styleId="HeaderFooter">
    <w:name w:val="Header &amp; Footer"/>
    <w:rsid w:val="0014402A"/>
    <w:pPr>
      <w:tabs>
        <w:tab w:val="right" w:pos="9020"/>
      </w:tabs>
      <w:spacing w:after="0" w:line="240" w:lineRule="auto"/>
    </w:pPr>
    <w:rPr>
      <w:rFonts w:ascii="DM Sans Regular" w:eastAsia="Arial Unicode MS" w:hAnsi="DM Sans Regular" w:cs="Arial Unicode MS"/>
      <w:color w:val="000000"/>
      <w:sz w:val="24"/>
      <w:szCs w:val="24"/>
      <w:u w:color="000000"/>
      <w:lang w:eastAsia="de-DE"/>
    </w:rPr>
  </w:style>
  <w:style w:type="paragraph" w:styleId="ListParagraph">
    <w:name w:val="List Paragraph"/>
    <w:basedOn w:val="Normal"/>
    <w:uiPriority w:val="34"/>
    <w:qFormat/>
    <w:rsid w:val="009B1F39"/>
    <w:pPr>
      <w:ind w:left="720"/>
      <w:contextualSpacing/>
    </w:pPr>
  </w:style>
  <w:style w:type="character" w:styleId="Hyperlink">
    <w:name w:val="Hyperlink"/>
    <w:basedOn w:val="DefaultParagraphFont"/>
    <w:uiPriority w:val="99"/>
    <w:unhideWhenUsed/>
    <w:rsid w:val="00183476"/>
    <w:rPr>
      <w:color w:val="0563C1" w:themeColor="hyperlink"/>
      <w:u w:val="single"/>
    </w:rPr>
  </w:style>
  <w:style w:type="character" w:styleId="UnresolvedMention">
    <w:name w:val="Unresolved Mention"/>
    <w:basedOn w:val="DefaultParagraphFont"/>
    <w:uiPriority w:val="99"/>
    <w:semiHidden/>
    <w:unhideWhenUsed/>
    <w:rsid w:val="00183476"/>
    <w:rPr>
      <w:color w:val="605E5C"/>
      <w:shd w:val="clear" w:color="auto" w:fill="E1DFDD"/>
    </w:rPr>
  </w:style>
  <w:style w:type="character" w:styleId="FollowedHyperlink">
    <w:name w:val="FollowedHyperlink"/>
    <w:basedOn w:val="DefaultParagraphFont"/>
    <w:uiPriority w:val="99"/>
    <w:semiHidden/>
    <w:unhideWhenUsed/>
    <w:rsid w:val="00C41233"/>
    <w:rPr>
      <w:color w:val="954F72" w:themeColor="followedHyperlink"/>
      <w:u w:val="single"/>
    </w:rPr>
  </w:style>
  <w:style w:type="character" w:styleId="CommentReference">
    <w:name w:val="annotation reference"/>
    <w:basedOn w:val="DefaultParagraphFont"/>
    <w:uiPriority w:val="99"/>
    <w:semiHidden/>
    <w:unhideWhenUsed/>
    <w:rsid w:val="00064543"/>
    <w:rPr>
      <w:sz w:val="16"/>
      <w:szCs w:val="16"/>
    </w:rPr>
  </w:style>
  <w:style w:type="paragraph" w:styleId="CommentSubject">
    <w:name w:val="annotation subject"/>
    <w:basedOn w:val="CommentText"/>
    <w:next w:val="CommentText"/>
    <w:link w:val="CommentSubjectChar"/>
    <w:uiPriority w:val="99"/>
    <w:semiHidden/>
    <w:unhideWhenUsed/>
    <w:rsid w:val="00064543"/>
    <w:rPr>
      <w:b/>
      <w:bCs/>
    </w:rPr>
  </w:style>
  <w:style w:type="character" w:customStyle="1" w:styleId="CommentSubjectChar">
    <w:name w:val="Comment Subject Char"/>
    <w:basedOn w:val="CommentTextChar"/>
    <w:link w:val="CommentSubject"/>
    <w:uiPriority w:val="99"/>
    <w:semiHidden/>
    <w:rsid w:val="00064543"/>
    <w:rPr>
      <w:rFonts w:ascii="Times New Roman" w:eastAsia="Times New Roman" w:hAnsi="Times New Roman" w:cs="Times New Roman"/>
      <w:b/>
      <w:bCs/>
      <w:sz w:val="20"/>
      <w:szCs w:val="20"/>
      <w:lang w:val="en-US"/>
    </w:rPr>
  </w:style>
  <w:style w:type="table" w:styleId="TableGrid">
    <w:name w:val="Table Grid"/>
    <w:basedOn w:val="TableNormal"/>
    <w:uiPriority w:val="39"/>
    <w:rsid w:val="008E32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233E2"/>
  </w:style>
  <w:style w:type="paragraph" w:styleId="Revision">
    <w:name w:val="Revision"/>
    <w:hidden/>
    <w:uiPriority w:val="99"/>
    <w:semiHidden/>
    <w:rsid w:val="00980964"/>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76083">
      <w:bodyDiv w:val="1"/>
      <w:marLeft w:val="0"/>
      <w:marRight w:val="0"/>
      <w:marTop w:val="0"/>
      <w:marBottom w:val="0"/>
      <w:divBdr>
        <w:top w:val="none" w:sz="0" w:space="0" w:color="auto"/>
        <w:left w:val="none" w:sz="0" w:space="0" w:color="auto"/>
        <w:bottom w:val="none" w:sz="0" w:space="0" w:color="auto"/>
        <w:right w:val="none" w:sz="0" w:space="0" w:color="auto"/>
      </w:divBdr>
    </w:div>
    <w:div w:id="628241202">
      <w:bodyDiv w:val="1"/>
      <w:marLeft w:val="0"/>
      <w:marRight w:val="0"/>
      <w:marTop w:val="0"/>
      <w:marBottom w:val="0"/>
      <w:divBdr>
        <w:top w:val="none" w:sz="0" w:space="0" w:color="auto"/>
        <w:left w:val="none" w:sz="0" w:space="0" w:color="auto"/>
        <w:bottom w:val="none" w:sz="0" w:space="0" w:color="auto"/>
        <w:right w:val="none" w:sz="0" w:space="0" w:color="auto"/>
      </w:divBdr>
    </w:div>
    <w:div w:id="1663504715">
      <w:bodyDiv w:val="1"/>
      <w:marLeft w:val="0"/>
      <w:marRight w:val="0"/>
      <w:marTop w:val="0"/>
      <w:marBottom w:val="0"/>
      <w:divBdr>
        <w:top w:val="none" w:sz="0" w:space="0" w:color="auto"/>
        <w:left w:val="none" w:sz="0" w:space="0" w:color="auto"/>
        <w:bottom w:val="none" w:sz="0" w:space="0" w:color="auto"/>
        <w:right w:val="none" w:sz="0" w:space="0" w:color="auto"/>
      </w:divBdr>
    </w:div>
    <w:div w:id="2055889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T9P2Wrrdc7"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ransform4Europe@vdu.l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journals.vdu.lt/index.php/Pedagogika/about" TargetMode="External"/><Relationship Id="rId4" Type="http://schemas.openxmlformats.org/officeDocument/2006/relationships/settings" Target="settings.xml"/><Relationship Id="rId9" Type="http://schemas.openxmlformats.org/officeDocument/2006/relationships/hyperlink" Target="https://forms.office.com/r/rKdFPKpNUN" TargetMode="External"/><Relationship Id="rId14" Type="http://schemas.openxmlformats.org/officeDocument/2006/relationships/fontTable" Target="fontTable.xml"/><Relationship Id="Refb32909d6a54dca" Type="http://schemas.microsoft.com/office/2019/09/relationships/intelligence" Target="intelligenc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12A8F-F537-435A-9B9A-3755AD67D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98</Words>
  <Characters>9114</Characters>
  <Application>Microsoft Office Word</Application>
  <DocSecurity>0</DocSecurity>
  <Lines>75</Lines>
  <Paragraphs>2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ochschul IT Zentrum</Company>
  <LinksUpToDate>false</LinksUpToDate>
  <CharactersWithSpaces>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ia Sandes Oliveira</dc:creator>
  <cp:keywords/>
  <dc:description/>
  <cp:lastModifiedBy>Žydrūnė Žemaitytė-Kviklienė</cp:lastModifiedBy>
  <cp:revision>5</cp:revision>
  <dcterms:created xsi:type="dcterms:W3CDTF">2022-06-10T11:50:00Z</dcterms:created>
  <dcterms:modified xsi:type="dcterms:W3CDTF">2022-06-10T11:51:00Z</dcterms:modified>
</cp:coreProperties>
</file>